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982F9" w14:textId="77777777" w:rsidR="008F5AE9" w:rsidRDefault="008F5AE9" w:rsidP="00D21F6A">
      <w:pPr>
        <w:pStyle w:val="Heading1"/>
        <w:spacing w:before="0"/>
      </w:pPr>
      <w:bookmarkStart w:id="0" w:name="command-build"/>
      <w:bookmarkEnd w:id="0"/>
      <w:r>
        <w:t>Angular CLI Cheat Sheet from Kendo UI</w:t>
      </w:r>
    </w:p>
    <w:p w14:paraId="2B3293F4" w14:textId="55B2D09F" w:rsidR="008F5AE9" w:rsidRDefault="008F5AE9" w:rsidP="008F5AE9">
      <w:pPr>
        <w:pStyle w:val="BodyText"/>
      </w:pPr>
      <w:r>
        <w:t xml:space="preserve">I am a big fan of the </w:t>
      </w:r>
      <w:hyperlink r:id="rId7" w:history="1">
        <w:r w:rsidRPr="008F5AE9">
          <w:rPr>
            <w:rStyle w:val="Hyperlink"/>
          </w:rPr>
          <w:t>Angular CLI</w:t>
        </w:r>
      </w:hyperlink>
      <w:r>
        <w:t xml:space="preserve"> because it makes it really easy to spin up a new Angular project and start</w:t>
      </w:r>
      <w:r w:rsidR="00BF41D1">
        <w:t xml:space="preserve"> customizing how it is built</w:t>
      </w:r>
      <w:r>
        <w:t xml:space="preserve">. Whenever I start a new Angular project, I immediately create the skeleton with </w:t>
      </w:r>
      <w:r>
        <w:rPr>
          <w:rStyle w:val="VerbatimChar"/>
        </w:rPr>
        <w:t xml:space="preserve">ng new </w:t>
      </w:r>
      <w:r>
        <w:t xml:space="preserve">adding flags to </w:t>
      </w:r>
      <w:r w:rsidR="00BF41D1">
        <w:t>for what version of Angular and what style library I want to use, then I</w:t>
      </w:r>
      <w:r>
        <w:t xml:space="preserve"> start installing the </w:t>
      </w:r>
      <w:hyperlink r:id="rId8" w:history="1">
        <w:r w:rsidRPr="00BF41D1">
          <w:rPr>
            <w:rStyle w:val="Hyperlink"/>
          </w:rPr>
          <w:t>Kendo UI for Angular</w:t>
        </w:r>
        <w:r w:rsidR="00BF41D1" w:rsidRPr="00BF41D1">
          <w:rPr>
            <w:rStyle w:val="Hyperlink"/>
          </w:rPr>
          <w:t xml:space="preserve"> theme</w:t>
        </w:r>
      </w:hyperlink>
      <w:r w:rsidR="00BF41D1">
        <w:t xml:space="preserve"> and </w:t>
      </w:r>
      <w:hyperlink r:id="rId9" w:history="1">
        <w:r w:rsidR="00BF41D1" w:rsidRPr="00BF41D1">
          <w:rPr>
            <w:rStyle w:val="Hyperlink"/>
          </w:rPr>
          <w:t>components</w:t>
        </w:r>
      </w:hyperlink>
      <w:r w:rsidR="00BF41D1">
        <w:t xml:space="preserve"> I need, then serve it up.</w:t>
      </w:r>
    </w:p>
    <w:p w14:paraId="4E62B71B" w14:textId="4ED1ECB7" w:rsidR="008F5AE9" w:rsidRDefault="008F5AE9" w:rsidP="008F5AE9">
      <w:pPr>
        <w:pStyle w:val="FirstParagraph"/>
      </w:pPr>
      <w:r>
        <w:rPr>
          <w:rStyle w:val="VerbatimChar"/>
        </w:rPr>
        <w:t xml:space="preserve">ng </w:t>
      </w:r>
      <w:r w:rsidR="00A34751">
        <w:rPr>
          <w:rStyle w:val="VerbatimChar"/>
        </w:rPr>
        <w:t>new</w:t>
      </w:r>
      <w:r>
        <w:rPr>
          <w:rStyle w:val="VerbatimChar"/>
        </w:rPr>
        <w:t xml:space="preserve"> </w:t>
      </w:r>
      <w:r w:rsidR="00634573">
        <w:rPr>
          <w:rStyle w:val="VerbatimChar"/>
        </w:rPr>
        <w:t xml:space="preserve">awesome-new-project </w:t>
      </w:r>
      <w:r>
        <w:rPr>
          <w:rStyle w:val="VerbatimChar"/>
        </w:rPr>
        <w:t>--</w:t>
      </w:r>
      <w:r w:rsidR="00634573">
        <w:rPr>
          <w:rStyle w:val="VerbatimChar"/>
        </w:rPr>
        <w:t>ng4 --style sass</w:t>
      </w:r>
    </w:p>
    <w:p w14:paraId="3C175AE1" w14:textId="4006926C" w:rsidR="008F5AE9" w:rsidRDefault="00BC0364" w:rsidP="008F5AE9">
      <w:pPr>
        <w:pStyle w:val="BodyText"/>
        <w:rPr>
          <w:rStyle w:val="VerbatimChar"/>
        </w:rPr>
      </w:pPr>
      <w:r>
        <w:rPr>
          <w:rStyle w:val="VerbatimChar"/>
        </w:rPr>
        <w:t>cd awesome-new-project</w:t>
      </w:r>
    </w:p>
    <w:p w14:paraId="49CF81C8" w14:textId="54A5B934" w:rsidR="00BC0364" w:rsidRDefault="00BC0364" w:rsidP="008F5AE9">
      <w:pPr>
        <w:pStyle w:val="BodyText"/>
        <w:rPr>
          <w:rStyle w:val="VerbatimChar"/>
        </w:rPr>
      </w:pPr>
      <w:proofErr w:type="spellStart"/>
      <w:r>
        <w:rPr>
          <w:rStyle w:val="VerbatimChar"/>
        </w:rPr>
        <w:t>npm</w:t>
      </w:r>
      <w:proofErr w:type="spellEnd"/>
      <w:r>
        <w:rPr>
          <w:rStyle w:val="VerbatimChar"/>
        </w:rPr>
        <w:t xml:space="preserve"> i</w:t>
      </w:r>
      <w:r w:rsidR="00BF41D1">
        <w:rPr>
          <w:rStyle w:val="VerbatimChar"/>
        </w:rPr>
        <w:t xml:space="preserve">nstall </w:t>
      </w:r>
      <w:r w:rsidR="00BF41D1" w:rsidRPr="00BF41D1">
        <w:rPr>
          <w:rFonts w:ascii="Consolas" w:hAnsi="Consolas"/>
          <w:sz w:val="22"/>
        </w:rPr>
        <w:t>@progress/kendo-theme-bootstrap</w:t>
      </w:r>
      <w:r w:rsidR="00BF41D1">
        <w:rPr>
          <w:rFonts w:ascii="Consolas" w:hAnsi="Consolas"/>
          <w:sz w:val="22"/>
        </w:rPr>
        <w:t xml:space="preserve"> </w:t>
      </w:r>
      <w:r w:rsidR="00BF41D1" w:rsidRPr="00BF41D1">
        <w:rPr>
          <w:rStyle w:val="VerbatimChar"/>
        </w:rPr>
        <w:t>@progress/kendo-angular-charts @progress/kendo-angular-</w:t>
      </w:r>
      <w:proofErr w:type="spellStart"/>
      <w:r w:rsidR="00BF41D1" w:rsidRPr="00BF41D1">
        <w:rPr>
          <w:rStyle w:val="VerbatimChar"/>
        </w:rPr>
        <w:t>intl</w:t>
      </w:r>
      <w:proofErr w:type="spellEnd"/>
      <w:r w:rsidR="00BF41D1" w:rsidRPr="00BF41D1">
        <w:rPr>
          <w:rStyle w:val="VerbatimChar"/>
        </w:rPr>
        <w:t xml:space="preserve"> @progress/kendo-angular-l10n @progress/kendo-drawing </w:t>
      </w:r>
      <w:proofErr w:type="spellStart"/>
      <w:r w:rsidR="00BF41D1" w:rsidRPr="00BF41D1">
        <w:rPr>
          <w:rStyle w:val="VerbatimChar"/>
        </w:rPr>
        <w:t>hammerjs</w:t>
      </w:r>
      <w:proofErr w:type="spellEnd"/>
      <w:r w:rsidR="00BF41D1" w:rsidRPr="00BF41D1">
        <w:rPr>
          <w:rStyle w:val="VerbatimChar"/>
        </w:rPr>
        <w:t xml:space="preserve"> @angular/animations</w:t>
      </w:r>
    </w:p>
    <w:p w14:paraId="74BEDDFF" w14:textId="061314CA" w:rsidR="00BF41D1" w:rsidRDefault="00BF41D1" w:rsidP="008F5AE9">
      <w:pPr>
        <w:pStyle w:val="BodyText"/>
        <w:rPr>
          <w:rStyle w:val="VerbatimChar"/>
        </w:rPr>
      </w:pPr>
      <w:r>
        <w:rPr>
          <w:rStyle w:val="VerbatimChar"/>
        </w:rPr>
        <w:t xml:space="preserve">ng </w:t>
      </w:r>
      <w:proofErr w:type="gramStart"/>
      <w:r>
        <w:rPr>
          <w:rStyle w:val="VerbatimChar"/>
        </w:rPr>
        <w:t>serve</w:t>
      </w:r>
      <w:proofErr w:type="gramEnd"/>
      <w:r w:rsidR="00577835">
        <w:rPr>
          <w:rStyle w:val="VerbatimChar"/>
        </w:rPr>
        <w:t xml:space="preserve"> --live-reload --watch</w:t>
      </w:r>
    </w:p>
    <w:p w14:paraId="47FA4698" w14:textId="7749CBDB" w:rsidR="00BF41D1" w:rsidRPr="00BF41D1" w:rsidRDefault="00BF41D1" w:rsidP="008F5AE9">
      <w:pPr>
        <w:pStyle w:val="BodyText"/>
        <w:rPr>
          <w:rFonts w:ascii="Consolas" w:hAnsi="Consolas"/>
          <w:sz w:val="22"/>
        </w:rPr>
      </w:pPr>
      <w:r>
        <w:t>I like this because then I’ve done everything, in the foreseeable future, that I need to do in the command line and I can open my code editor and get to work.</w:t>
      </w:r>
      <w:r w:rsidR="00577835">
        <w:t xml:space="preserve"> Since I ran ng serve with the </w:t>
      </w:r>
      <w:r w:rsidR="00577835">
        <w:rPr>
          <w:rStyle w:val="VerbatimChar"/>
        </w:rPr>
        <w:t>live-reload</w:t>
      </w:r>
      <w:r w:rsidR="00577835">
        <w:rPr>
          <w:rStyle w:val="VerbatimChar"/>
        </w:rPr>
        <w:t xml:space="preserve"> </w:t>
      </w:r>
      <w:r w:rsidR="00577835">
        <w:t>flag, every time there is a change my project will re-build and re-load the web server.</w:t>
      </w:r>
    </w:p>
    <w:p w14:paraId="67063BEF" w14:textId="576CEE43" w:rsidR="008F5AE9" w:rsidRDefault="008F5AE9" w:rsidP="008F5AE9">
      <w:pPr>
        <w:pStyle w:val="BodyText"/>
      </w:pPr>
      <w:r>
        <w:t xml:space="preserve">There are many great resources for digging into everything that the CLI provides you, like the </w:t>
      </w:r>
      <w:hyperlink r:id="rId10" w:history="1">
        <w:r w:rsidRPr="008F5AE9">
          <w:rPr>
            <w:rStyle w:val="Hyperlink"/>
          </w:rPr>
          <w:t>Angular CLI Wiki page</w:t>
        </w:r>
      </w:hyperlink>
      <w:r>
        <w:t xml:space="preserve">, but I’ve always wanted something quicker. I decided to </w:t>
      </w:r>
      <w:r w:rsidR="00577835">
        <w:t xml:space="preserve">put together a cheat sheet that </w:t>
      </w:r>
      <w:r>
        <w:t xml:space="preserve">allows you to quickly scroll through all the available CLI commands </w:t>
      </w:r>
      <w:r w:rsidR="00577835">
        <w:t>with</w:t>
      </w:r>
      <w:r>
        <w:t xml:space="preserve"> their options and flags.</w:t>
      </w:r>
    </w:p>
    <w:p w14:paraId="09BBE3C7" w14:textId="3BC53E1F" w:rsidR="00577835" w:rsidRPr="00577835" w:rsidRDefault="00577835" w:rsidP="008F5AE9">
      <w:pPr>
        <w:pStyle w:val="BodyText"/>
        <w:rPr>
          <w:rFonts w:asciiTheme="majorHAnsi" w:hAnsiTheme="majorHAnsi"/>
          <w:b/>
          <w:color w:val="1F497D" w:themeColor="text2"/>
          <w:sz w:val="32"/>
          <w:szCs w:val="32"/>
        </w:rPr>
      </w:pPr>
      <w:r w:rsidRPr="00577835">
        <w:rPr>
          <w:rFonts w:asciiTheme="majorHAnsi" w:hAnsiTheme="majorHAnsi"/>
          <w:b/>
          <w:color w:val="1F497D" w:themeColor="text2"/>
          <w:sz w:val="32"/>
          <w:szCs w:val="32"/>
        </w:rPr>
        <w:t>Cheat Sheet Key</w:t>
      </w:r>
    </w:p>
    <w:p w14:paraId="18ECF51B" w14:textId="4DC7A9FB" w:rsidR="00577835" w:rsidRDefault="00577835" w:rsidP="008F5AE9">
      <w:pPr>
        <w:pStyle w:val="BodyText"/>
      </w:pPr>
      <w:r>
        <w:t>The format for the cheat sheet has the CLI Command listed first along with its aliases, if they exist, in parenthesis next to it. Then there is a description of what the command does, where you can use the command and, if there are options to use with that command, the options are listed.</w:t>
      </w:r>
    </w:p>
    <w:p w14:paraId="1ECEC763" w14:textId="60461BDB" w:rsidR="00577835" w:rsidRDefault="00577835" w:rsidP="008F5AE9">
      <w:pPr>
        <w:pStyle w:val="BodyText"/>
      </w:pPr>
      <w:r>
        <w:pict w14:anchorId="7DC3EC1D">
          <v:rect id="_x0000_i1053" style="width:0;height:1.5pt" o:hralign="center" o:hrstd="t" o:hr="t"/>
        </w:pict>
      </w:r>
    </w:p>
    <w:p w14:paraId="027D805F" w14:textId="77777777" w:rsidR="00577835" w:rsidRDefault="00577835" w:rsidP="00D21F6A">
      <w:pPr>
        <w:pStyle w:val="Heading1"/>
        <w:spacing w:before="0"/>
      </w:pPr>
      <w:r>
        <w:t xml:space="preserve">Command: </w:t>
      </w:r>
      <w:r>
        <w:rPr>
          <w:rStyle w:val="VerbatimChar"/>
        </w:rPr>
        <w:t>e2e (-e)</w:t>
      </w:r>
    </w:p>
    <w:p w14:paraId="23B27E13" w14:textId="77777777" w:rsidR="00577835" w:rsidRDefault="00577835" w:rsidP="00577835">
      <w:pPr>
        <w:pStyle w:val="Heading2"/>
      </w:pPr>
      <w:r>
        <w:t>Description</w:t>
      </w:r>
    </w:p>
    <w:p w14:paraId="119B7646" w14:textId="77777777" w:rsidR="00577835" w:rsidRDefault="00577835" w:rsidP="00577835">
      <w:pPr>
        <w:pStyle w:val="FirstParagraph"/>
      </w:pPr>
      <w:r>
        <w:t>Run e2e tests in existing project.</w:t>
      </w:r>
    </w:p>
    <w:p w14:paraId="14151DF8" w14:textId="77777777" w:rsidR="00577835" w:rsidRDefault="00577835" w:rsidP="007746A1">
      <w:pPr>
        <w:pStyle w:val="Heading2"/>
        <w:spacing w:after="240"/>
      </w:pPr>
      <w:r>
        <w:t>Works</w:t>
      </w:r>
    </w:p>
    <w:p w14:paraId="092B71F6" w14:textId="77777777" w:rsidR="00577835" w:rsidRDefault="00577835" w:rsidP="00D21F6A">
      <w:pPr>
        <w:pStyle w:val="FirstParagraph"/>
        <w:spacing w:before="0" w:after="0"/>
      </w:pPr>
      <w:r>
        <w:t>Inside Project</w:t>
      </w:r>
    </w:p>
    <w:p w14:paraId="7CA77C31" w14:textId="0164E27D" w:rsidR="00577835" w:rsidRPr="00577835" w:rsidRDefault="00577835" w:rsidP="00577835">
      <w:pPr>
        <w:pStyle w:val="BodyText"/>
      </w:pPr>
      <w:r>
        <w:pict w14:anchorId="4054699F">
          <v:rect id="_x0000_i1054" style="width:0;height:1.5pt" o:hralign="center" o:hrstd="t" o:hr="t"/>
        </w:pict>
      </w:r>
    </w:p>
    <w:p w14:paraId="7FD0DBF2" w14:textId="2395DD34" w:rsidR="00577835" w:rsidRDefault="00577835" w:rsidP="008F5AE9">
      <w:pPr>
        <w:pStyle w:val="BodyText"/>
      </w:pPr>
      <w:r>
        <w:t>Here with</w:t>
      </w:r>
      <w:r w:rsidR="0053193C">
        <w:t xml:space="preserve"> end-to-end testing, or </w:t>
      </w:r>
      <w:r w:rsidR="0053193C">
        <w:rPr>
          <w:rStyle w:val="VerbatimChar"/>
        </w:rPr>
        <w:t>e2e</w:t>
      </w:r>
      <w:r w:rsidR="0053193C">
        <w:t xml:space="preserve">, we see that we can either run it as </w:t>
      </w:r>
    </w:p>
    <w:p w14:paraId="41A9A118" w14:textId="273FD879" w:rsidR="0053193C" w:rsidRDefault="0053193C" w:rsidP="008F5AE9">
      <w:pPr>
        <w:pStyle w:val="BodyText"/>
        <w:rPr>
          <w:rStyle w:val="VerbatimChar"/>
        </w:rPr>
      </w:pPr>
      <w:r>
        <w:rPr>
          <w:rStyle w:val="VerbatimChar"/>
        </w:rPr>
        <w:lastRenderedPageBreak/>
        <w:t>ng e2e</w:t>
      </w:r>
    </w:p>
    <w:p w14:paraId="692ABA74" w14:textId="25C67EA5" w:rsidR="0053193C" w:rsidRPr="0053193C" w:rsidRDefault="0053193C" w:rsidP="008F5AE9">
      <w:pPr>
        <w:pStyle w:val="BodyText"/>
        <w:rPr>
          <w:rStyle w:val="VerbatimChar"/>
          <w:rFonts w:asciiTheme="minorHAnsi" w:hAnsiTheme="minorHAnsi"/>
        </w:rPr>
      </w:pPr>
      <w:r w:rsidRPr="0053193C">
        <w:rPr>
          <w:rStyle w:val="VerbatimChar"/>
          <w:rFonts w:asciiTheme="minorHAnsi" w:hAnsiTheme="minorHAnsi"/>
        </w:rPr>
        <w:t>or</w:t>
      </w:r>
    </w:p>
    <w:p w14:paraId="576055C0" w14:textId="4AF535E4" w:rsidR="0053193C" w:rsidRDefault="0053193C" w:rsidP="008F5AE9">
      <w:pPr>
        <w:pStyle w:val="BodyText"/>
        <w:rPr>
          <w:rStyle w:val="VerbatimChar"/>
        </w:rPr>
      </w:pPr>
      <w:r>
        <w:rPr>
          <w:rStyle w:val="VerbatimChar"/>
        </w:rPr>
        <w:t>ng e</w:t>
      </w:r>
    </w:p>
    <w:p w14:paraId="3C213D47" w14:textId="19DAA3D1" w:rsidR="0053193C" w:rsidRDefault="0053193C" w:rsidP="008F5AE9">
      <w:pPr>
        <w:pStyle w:val="BodyText"/>
        <w:rPr>
          <w:rStyle w:val="VerbatimChar"/>
          <w:rFonts w:asciiTheme="minorHAnsi" w:hAnsiTheme="minorHAnsi"/>
        </w:rPr>
      </w:pPr>
      <w:r>
        <w:rPr>
          <w:rStyle w:val="VerbatimChar"/>
          <w:rFonts w:asciiTheme="minorHAnsi" w:hAnsiTheme="minorHAnsi"/>
        </w:rPr>
        <w:t>This will run any existing e2e tests that exist in the project when we run it from inside the project directory.</w:t>
      </w:r>
    </w:p>
    <w:p w14:paraId="5D156BEF" w14:textId="15484985" w:rsidR="0053193C" w:rsidRDefault="0053193C" w:rsidP="008F5AE9">
      <w:pPr>
        <w:pStyle w:val="BodyText"/>
        <w:rPr>
          <w:rStyle w:val="VerbatimChar"/>
          <w:rFonts w:asciiTheme="minorHAnsi" w:hAnsiTheme="minorHAnsi"/>
        </w:rPr>
      </w:pPr>
      <w:r>
        <w:rPr>
          <w:rStyle w:val="VerbatimChar"/>
          <w:rFonts w:asciiTheme="minorHAnsi" w:hAnsiTheme="minorHAnsi"/>
        </w:rPr>
        <w:t>Below that the command’s flags are listed. These basically let us customize how or when commands are run.</w:t>
      </w:r>
    </w:p>
    <w:p w14:paraId="6F7C6786" w14:textId="77777777" w:rsidR="0053193C" w:rsidRDefault="0053193C" w:rsidP="008F5AE9">
      <w:pPr>
        <w:pStyle w:val="BodyText"/>
      </w:pPr>
      <w:r>
        <w:pict w14:anchorId="6A274F55">
          <v:rect id="_x0000_i1055" style="width:0;height:1.5pt" o:hralign="center" o:hrstd="t" o:hr="t"/>
        </w:pict>
      </w:r>
    </w:p>
    <w:p w14:paraId="4C1F4514" w14:textId="77777777" w:rsidR="00BA3F36" w:rsidRDefault="00BA3F36" w:rsidP="00BA3F36">
      <w:pPr>
        <w:pStyle w:val="Heading2"/>
      </w:pPr>
      <w:r>
        <w:t>Flags</w:t>
      </w:r>
    </w:p>
    <w:p w14:paraId="66A9ED40" w14:textId="77777777" w:rsidR="00BA3F36" w:rsidRPr="008F5AE9" w:rsidRDefault="00BA3F36" w:rsidP="00BA3F36">
      <w:pPr>
        <w:pStyle w:val="BodyText"/>
      </w:pPr>
      <w:r>
        <w:pict w14:anchorId="7F647667">
          <v:rect id="_x0000_i1058" style="width:0;height:1.5pt" o:hralign="center" o:hrstd="t" o:hr="t"/>
        </w:pict>
      </w:r>
    </w:p>
    <w:p w14:paraId="1FFF9A0D" w14:textId="77777777" w:rsidR="00BA3F36" w:rsidRDefault="00BA3F36" w:rsidP="00BA3F36">
      <w:pPr>
        <w:pStyle w:val="Heading3"/>
      </w:pPr>
      <w:proofErr w:type="spellStart"/>
      <w:r>
        <w:rPr>
          <w:rStyle w:val="VerbatimChar"/>
        </w:rPr>
        <w:t>config</w:t>
      </w:r>
      <w:proofErr w:type="spellEnd"/>
      <w:r>
        <w:rPr>
          <w:rStyle w:val="VerbatimChar"/>
        </w:rPr>
        <w:t xml:space="preserve"> (-c)</w:t>
      </w:r>
    </w:p>
    <w:p w14:paraId="2BC5AA7C" w14:textId="77777777" w:rsidR="00BA3F36" w:rsidRDefault="00BA3F36" w:rsidP="00BA3F36">
      <w:pPr>
        <w:pStyle w:val="Heading4"/>
      </w:pPr>
      <w:r>
        <w:t>Type</w:t>
      </w:r>
    </w:p>
    <w:p w14:paraId="592A0EA4" w14:textId="77777777" w:rsidR="00BA3F36" w:rsidRDefault="00BA3F36" w:rsidP="00BA3F36">
      <w:pPr>
        <w:pStyle w:val="FirstParagraph"/>
      </w:pPr>
      <w:r>
        <w:rPr>
          <w:rStyle w:val="VerbatimChar"/>
        </w:rPr>
        <w:t>String</w:t>
      </w:r>
    </w:p>
    <w:p w14:paraId="50E7500D" w14:textId="20D6AB30" w:rsidR="00BA3F36" w:rsidRPr="00BA3F36" w:rsidRDefault="00BA3F36" w:rsidP="00BA3F36">
      <w:pPr>
        <w:pStyle w:val="BodyText"/>
        <w:rPr>
          <w:rFonts w:ascii="Consolas" w:hAnsi="Consolas"/>
          <w:b/>
          <w:bCs/>
          <w:color w:val="4F81BD" w:themeColor="accent1"/>
        </w:rPr>
      </w:pPr>
      <w:r w:rsidRPr="00BA3F36">
        <w:rPr>
          <w:rFonts w:ascii="Consolas" w:hAnsi="Consolas"/>
          <w:b/>
          <w:bCs/>
          <w:color w:val="4F81BD" w:themeColor="accent1"/>
        </w:rPr>
        <w:t>Description</w:t>
      </w:r>
    </w:p>
    <w:p w14:paraId="75775E2A" w14:textId="54F6F30A" w:rsidR="00BA3F36" w:rsidRDefault="00BA3F36" w:rsidP="00BA3F36">
      <w:pPr>
        <w:pStyle w:val="BodyText"/>
      </w:pPr>
      <w:r>
        <w:t xml:space="preserve">Use a specific </w:t>
      </w:r>
      <w:proofErr w:type="spellStart"/>
      <w:r>
        <w:t>config</w:t>
      </w:r>
      <w:proofErr w:type="spellEnd"/>
      <w:r>
        <w:t xml:space="preserve"> file. Defaults to the protractor </w:t>
      </w:r>
      <w:proofErr w:type="spellStart"/>
      <w:r>
        <w:t>config</w:t>
      </w:r>
      <w:proofErr w:type="spellEnd"/>
      <w:r>
        <w:t xml:space="preserve"> file in </w:t>
      </w:r>
      <w:proofErr w:type="gramStart"/>
      <w:r>
        <w:t>`.angular</w:t>
      </w:r>
      <w:proofErr w:type="gramEnd"/>
      <w:r>
        <w:t>-</w:t>
      </w:r>
      <w:proofErr w:type="spellStart"/>
      <w:r>
        <w:t>cli.json</w:t>
      </w:r>
      <w:proofErr w:type="spellEnd"/>
      <w:r>
        <w:t>`.</w:t>
      </w:r>
    </w:p>
    <w:p w14:paraId="614FE761" w14:textId="485EED0D" w:rsidR="00BA3F36" w:rsidRPr="00BA3F36" w:rsidRDefault="00BA3F36" w:rsidP="00BA3F36">
      <w:pPr>
        <w:pStyle w:val="BodyText"/>
        <w:rPr>
          <w:rFonts w:ascii="Consolas" w:hAnsi="Consolas"/>
          <w:b/>
          <w:bCs/>
          <w:color w:val="4F81BD" w:themeColor="accent1"/>
        </w:rPr>
      </w:pPr>
      <w:r w:rsidRPr="00BA3F36">
        <w:rPr>
          <w:rFonts w:ascii="Consolas" w:hAnsi="Consolas"/>
          <w:b/>
          <w:bCs/>
          <w:color w:val="4F81BD" w:themeColor="accent1"/>
        </w:rPr>
        <w:t>Example</w:t>
      </w:r>
    </w:p>
    <w:p w14:paraId="516C5B0A" w14:textId="7F7EC339" w:rsidR="00BA3F36" w:rsidRPr="00BA3F36" w:rsidRDefault="00BA3F36" w:rsidP="00BA3F36">
      <w:pPr>
        <w:pStyle w:val="BodyText"/>
        <w:rPr>
          <w:rFonts w:ascii="Consolas" w:hAnsi="Consolas"/>
        </w:rPr>
      </w:pPr>
      <w:r w:rsidRPr="00BA3F36">
        <w:rPr>
          <w:rFonts w:ascii="Consolas" w:hAnsi="Consolas"/>
        </w:rPr>
        <w:t xml:space="preserve">ng e2e </w:t>
      </w:r>
      <w:r>
        <w:rPr>
          <w:rFonts w:ascii="Consolas" w:hAnsi="Consolas"/>
        </w:rPr>
        <w:t>--</w:t>
      </w:r>
      <w:proofErr w:type="spellStart"/>
      <w:r>
        <w:rPr>
          <w:rFonts w:ascii="Consolas" w:hAnsi="Consolas"/>
        </w:rPr>
        <w:t>config</w:t>
      </w:r>
      <w:proofErr w:type="spellEnd"/>
      <w:r>
        <w:rPr>
          <w:rFonts w:ascii="Consolas" w:hAnsi="Consolas"/>
        </w:rPr>
        <w:t xml:space="preserve"> tests/</w:t>
      </w:r>
      <w:proofErr w:type="spellStart"/>
      <w:r>
        <w:rPr>
          <w:rFonts w:ascii="Consolas" w:hAnsi="Consolas"/>
        </w:rPr>
        <w:t>configs</w:t>
      </w:r>
      <w:proofErr w:type="spellEnd"/>
      <w:r>
        <w:rPr>
          <w:rFonts w:ascii="Consolas" w:hAnsi="Consolas"/>
        </w:rPr>
        <w:t>/e2e.json</w:t>
      </w:r>
    </w:p>
    <w:p w14:paraId="2CAD7402" w14:textId="66722122" w:rsidR="0053193C" w:rsidRPr="00BA3F36" w:rsidRDefault="00BA3F36" w:rsidP="008F5AE9">
      <w:pPr>
        <w:pStyle w:val="BodyText"/>
        <w:rPr>
          <w:rFonts w:ascii="Consolas" w:hAnsi="Consolas"/>
        </w:rPr>
      </w:pPr>
      <w:r>
        <w:rPr>
          <w:rFonts w:ascii="Consolas" w:hAnsi="Consolas"/>
        </w:rPr>
        <w:t>ng e -c tests/</w:t>
      </w:r>
      <w:proofErr w:type="spellStart"/>
      <w:r>
        <w:rPr>
          <w:rFonts w:ascii="Consolas" w:hAnsi="Consolas"/>
        </w:rPr>
        <w:t>configs</w:t>
      </w:r>
      <w:proofErr w:type="spellEnd"/>
      <w:r>
        <w:rPr>
          <w:rFonts w:ascii="Consolas" w:hAnsi="Consolas"/>
        </w:rPr>
        <w:t>/e2e.json</w:t>
      </w:r>
    </w:p>
    <w:p w14:paraId="129C7578" w14:textId="70815084" w:rsidR="0053193C" w:rsidRDefault="0053193C" w:rsidP="008F5AE9">
      <w:pPr>
        <w:pStyle w:val="BodyText"/>
      </w:pPr>
      <w:r>
        <w:pict w14:anchorId="175344C1">
          <v:rect id="_x0000_i1057" style="width:0;height:1.5pt" o:hralign="center" o:hrstd="t" o:hr="t"/>
        </w:pict>
      </w:r>
    </w:p>
    <w:p w14:paraId="436E073E" w14:textId="1126C28D" w:rsidR="00BA3F36" w:rsidRDefault="00BA3F36" w:rsidP="008F5AE9">
      <w:pPr>
        <w:pStyle w:val="BodyText"/>
      </w:pPr>
      <w:r>
        <w:t xml:space="preserve">Each flag will be listed followed by its alias in parenthesis if it has one. Then the Type will tell you what you can pass the flag. For instance, here we know we need to pass </w:t>
      </w:r>
      <w:r w:rsidR="00AD18D9">
        <w:t>a string but some flags require Booleans or arrays. After that, the flag’s description is listed and an example of how you may use the command and flag.</w:t>
      </w:r>
    </w:p>
    <w:p w14:paraId="408D8B53" w14:textId="40EA29E6" w:rsidR="00AD18D9" w:rsidRDefault="00AD18D9" w:rsidP="008F5AE9">
      <w:pPr>
        <w:pStyle w:val="BodyText"/>
      </w:pPr>
      <w:r>
        <w:t xml:space="preserve">I hope you find this cheat sheet </w:t>
      </w:r>
      <w:r w:rsidR="007746A1">
        <w:t>handy</w:t>
      </w:r>
      <w:r>
        <w:t xml:space="preserve"> in helping you build your Angular apps</w:t>
      </w:r>
      <w:bookmarkStart w:id="1" w:name="_GoBack"/>
      <w:bookmarkEnd w:id="1"/>
      <w:r>
        <w:t>. If you’re a fan of building robust Angular apps faster, check out some of our Kendo UI Components and tools:</w:t>
      </w:r>
    </w:p>
    <w:p w14:paraId="4ADF06A1" w14:textId="10693733" w:rsidR="006F572C" w:rsidRPr="00AD18D9" w:rsidRDefault="006F572C" w:rsidP="006F572C">
      <w:pPr>
        <w:pStyle w:val="BodyText"/>
        <w:numPr>
          <w:ilvl w:val="0"/>
          <w:numId w:val="3"/>
        </w:numPr>
        <w:rPr>
          <w:rStyle w:val="Hyperlink"/>
        </w:rPr>
      </w:pPr>
      <w:r>
        <w:fldChar w:fldCharType="begin"/>
      </w:r>
      <w:r>
        <w:instrText>HYPERLINK "http://www.telerik.com/kendo-angular-ui/components/"</w:instrText>
      </w:r>
      <w:r>
        <w:fldChar w:fldCharType="separate"/>
      </w:r>
      <w:r w:rsidRPr="00AD18D9">
        <w:rPr>
          <w:rStyle w:val="Hyperlink"/>
        </w:rPr>
        <w:t>Build Native Angular Components Fast</w:t>
      </w:r>
    </w:p>
    <w:p w14:paraId="7177784D" w14:textId="3FBFD382" w:rsidR="006F572C" w:rsidRPr="006F572C" w:rsidRDefault="006F572C" w:rsidP="006F572C">
      <w:pPr>
        <w:pStyle w:val="BodyText"/>
        <w:numPr>
          <w:ilvl w:val="0"/>
          <w:numId w:val="3"/>
        </w:numPr>
        <w:rPr>
          <w:color w:val="4F81BD" w:themeColor="accent1"/>
        </w:rPr>
      </w:pPr>
      <w:r>
        <w:fldChar w:fldCharType="end"/>
      </w:r>
      <w:hyperlink r:id="rId11" w:history="1">
        <w:r w:rsidRPr="006F572C">
          <w:rPr>
            <w:rStyle w:val="Hyperlink"/>
          </w:rPr>
          <w:t>Progress Theme Builder</w:t>
        </w:r>
      </w:hyperlink>
    </w:p>
    <w:p w14:paraId="3D21F2ED" w14:textId="139CFA48" w:rsidR="006F572C" w:rsidRPr="007746A1" w:rsidRDefault="007746A1" w:rsidP="006F572C">
      <w:pPr>
        <w:pStyle w:val="BodyText"/>
        <w:numPr>
          <w:ilvl w:val="0"/>
          <w:numId w:val="3"/>
        </w:numPr>
        <w:rPr>
          <w:rStyle w:val="Hyperlink"/>
        </w:rPr>
      </w:pPr>
      <w:r>
        <w:rPr>
          <w:color w:val="4F81BD" w:themeColor="accent1"/>
        </w:rPr>
        <w:fldChar w:fldCharType="begin"/>
      </w:r>
      <w:r>
        <w:rPr>
          <w:color w:val="4F81BD" w:themeColor="accent1"/>
        </w:rPr>
        <w:instrText xml:space="preserve"> HYPERLINK "https://developer.telerik.com/" </w:instrText>
      </w:r>
      <w:r>
        <w:rPr>
          <w:color w:val="4F81BD" w:themeColor="accent1"/>
        </w:rPr>
      </w:r>
      <w:r>
        <w:rPr>
          <w:color w:val="4F81BD" w:themeColor="accent1"/>
        </w:rPr>
        <w:fldChar w:fldCharType="separate"/>
      </w:r>
      <w:r w:rsidRPr="007746A1">
        <w:rPr>
          <w:rStyle w:val="Hyperlink"/>
        </w:rPr>
        <w:t>Blog Posts &amp; Tutorials</w:t>
      </w:r>
    </w:p>
    <w:p w14:paraId="065837B0" w14:textId="7BCE886A" w:rsidR="00AD18D9" w:rsidRDefault="007746A1" w:rsidP="008F5AE9">
      <w:pPr>
        <w:pStyle w:val="BodyText"/>
      </w:pPr>
      <w:r>
        <w:rPr>
          <w:color w:val="4F81BD" w:themeColor="accent1"/>
        </w:rPr>
        <w:fldChar w:fldCharType="end"/>
      </w:r>
      <w:r w:rsidR="00AD18D9">
        <w:t>Happy Coding!</w:t>
      </w:r>
    </w:p>
    <w:p w14:paraId="17025512" w14:textId="77777777" w:rsidR="00AD18D9" w:rsidRPr="0053193C" w:rsidRDefault="00AD18D9" w:rsidP="008F5AE9">
      <w:pPr>
        <w:pStyle w:val="BodyText"/>
      </w:pPr>
    </w:p>
    <w:p w14:paraId="753623A0" w14:textId="6A172452" w:rsidR="008F5AE9" w:rsidRDefault="0053193C">
      <w:pPr>
        <w:pStyle w:val="Heading1"/>
      </w:pPr>
      <w:r>
        <w:lastRenderedPageBreak/>
        <w:pict w14:anchorId="3E33F3A7">
          <v:rect id="_x0000_i1056" style="width:0;height:1.5pt" o:hralign="center" o:hrstd="t" o:hr="t"/>
        </w:pict>
      </w:r>
    </w:p>
    <w:p w14:paraId="3901AF3B" w14:textId="77777777" w:rsidR="00512875" w:rsidRDefault="00A34751">
      <w:pPr>
        <w:pStyle w:val="Heading1"/>
      </w:pPr>
      <w:r>
        <w:t xml:space="preserve">Command: </w:t>
      </w:r>
      <w:r>
        <w:rPr>
          <w:rStyle w:val="VerbatimChar"/>
        </w:rPr>
        <w:t>build</w:t>
      </w:r>
    </w:p>
    <w:p w14:paraId="10AC38E3" w14:textId="77777777" w:rsidR="00512875" w:rsidRDefault="00A34751">
      <w:pPr>
        <w:pStyle w:val="Heading2"/>
      </w:pPr>
      <w:bookmarkStart w:id="2" w:name="description"/>
      <w:bookmarkEnd w:id="2"/>
      <w:r>
        <w:t>Description</w:t>
      </w:r>
    </w:p>
    <w:p w14:paraId="3A0F16C2" w14:textId="77777777" w:rsidR="00512875" w:rsidRDefault="00A34751">
      <w:pPr>
        <w:pStyle w:val="FirstParagraph"/>
      </w:pPr>
      <w:r>
        <w:t xml:space="preserve">Compiles the application into an output directory, stored inside the </w:t>
      </w:r>
      <w:r>
        <w:rPr>
          <w:rStyle w:val="VerbatimChar"/>
        </w:rPr>
        <w:t>dist</w:t>
      </w:r>
      <w:r>
        <w:t xml:space="preserve"> directory.</w:t>
      </w:r>
    </w:p>
    <w:p w14:paraId="6FE8F674" w14:textId="77777777" w:rsidR="00512875" w:rsidRDefault="008F5AE9">
      <w:pPr>
        <w:pStyle w:val="Heading2"/>
      </w:pPr>
      <w:bookmarkStart w:id="3" w:name="flags"/>
      <w:bookmarkEnd w:id="3"/>
      <w:r>
        <w:t>Flags</w:t>
      </w:r>
    </w:p>
    <w:p w14:paraId="5743A225" w14:textId="77777777" w:rsidR="008F5AE9" w:rsidRDefault="008F5AE9">
      <w:pPr>
        <w:pStyle w:val="Heading3"/>
        <w:rPr>
          <w:rStyle w:val="VerbatimChar"/>
        </w:rPr>
      </w:pPr>
      <w:bookmarkStart w:id="4" w:name="aot"/>
      <w:bookmarkEnd w:id="4"/>
      <w:r>
        <w:pict w14:anchorId="6D953A9B">
          <v:rect id="_x0000_i1038" style="width:0;height:1.5pt" o:hralign="center" o:hrstd="t" o:hr="t"/>
        </w:pict>
      </w:r>
    </w:p>
    <w:p w14:paraId="58B055C2" w14:textId="77777777" w:rsidR="00512875" w:rsidRDefault="00A34751">
      <w:pPr>
        <w:pStyle w:val="Heading3"/>
      </w:pPr>
      <w:r>
        <w:rPr>
          <w:rStyle w:val="VerbatimChar"/>
        </w:rPr>
        <w:t>--</w:t>
      </w:r>
      <w:proofErr w:type="spellStart"/>
      <w:r>
        <w:rPr>
          <w:rStyle w:val="VerbatimChar"/>
        </w:rPr>
        <w:t>aot</w:t>
      </w:r>
      <w:proofErr w:type="spellEnd"/>
    </w:p>
    <w:p w14:paraId="7FD6D807" w14:textId="77777777" w:rsidR="00512875" w:rsidRDefault="00A34751">
      <w:pPr>
        <w:pStyle w:val="Heading4"/>
      </w:pPr>
      <w:bookmarkStart w:id="5" w:name="description-1"/>
      <w:bookmarkEnd w:id="5"/>
      <w:r>
        <w:t>Description</w:t>
      </w:r>
    </w:p>
    <w:p w14:paraId="702A7B9A" w14:textId="77777777" w:rsidR="00512875" w:rsidRDefault="00A34751">
      <w:pPr>
        <w:pStyle w:val="FirstParagraph"/>
      </w:pPr>
      <w:r>
        <w:t>Build using Ahead of Time compilation.</w:t>
      </w:r>
    </w:p>
    <w:p w14:paraId="28D4B4EA" w14:textId="77777777" w:rsidR="00512875" w:rsidRDefault="00A34751">
      <w:pPr>
        <w:pStyle w:val="Heading4"/>
      </w:pPr>
      <w:bookmarkStart w:id="6" w:name="type"/>
      <w:bookmarkEnd w:id="6"/>
      <w:r>
        <w:t>Type</w:t>
      </w:r>
    </w:p>
    <w:p w14:paraId="032D3321" w14:textId="77777777" w:rsidR="00512875" w:rsidRDefault="00A34751">
      <w:pPr>
        <w:pStyle w:val="FirstParagraph"/>
      </w:pPr>
      <w:r>
        <w:rPr>
          <w:rStyle w:val="VerbatimChar"/>
        </w:rPr>
        <w:t>Boolean</w:t>
      </w:r>
    </w:p>
    <w:p w14:paraId="780F1C5A" w14:textId="77777777" w:rsidR="00512875" w:rsidRDefault="00A34751">
      <w:pPr>
        <w:pStyle w:val="Heading4"/>
      </w:pPr>
      <w:bookmarkStart w:id="7" w:name="examples"/>
      <w:bookmarkEnd w:id="7"/>
      <w:r>
        <w:t>Examples</w:t>
      </w:r>
    </w:p>
    <w:p w14:paraId="76BF9EB5" w14:textId="77777777" w:rsidR="00512875" w:rsidRDefault="00A34751">
      <w:pPr>
        <w:pStyle w:val="FirstParagraph"/>
      </w:pPr>
      <w:r>
        <w:rPr>
          <w:rStyle w:val="VerbatimChar"/>
        </w:rPr>
        <w:t>ng build --aot</w:t>
      </w:r>
    </w:p>
    <w:p w14:paraId="303879D2" w14:textId="77777777" w:rsidR="00512875" w:rsidRDefault="00A34751">
      <w:pPr>
        <w:pStyle w:val="Heading3"/>
      </w:pPr>
      <w:bookmarkStart w:id="8" w:name="app--a"/>
      <w:bookmarkEnd w:id="8"/>
      <w:r>
        <w:rPr>
          <w:rStyle w:val="VerbatimChar"/>
        </w:rPr>
        <w:t>--app (-a)</w:t>
      </w:r>
    </w:p>
    <w:p w14:paraId="01A62EB5" w14:textId="77777777" w:rsidR="00512875" w:rsidRDefault="00A34751">
      <w:pPr>
        <w:pStyle w:val="Heading4"/>
      </w:pPr>
      <w:bookmarkStart w:id="9" w:name="description-2"/>
      <w:bookmarkEnd w:id="9"/>
      <w:r>
        <w:t>Description</w:t>
      </w:r>
    </w:p>
    <w:p w14:paraId="5F5A78D2" w14:textId="77777777" w:rsidR="00512875" w:rsidRDefault="00A34751">
      <w:pPr>
        <w:pStyle w:val="FirstParagraph"/>
      </w:pPr>
      <w:r>
        <w:t>Specifies app name to use.</w:t>
      </w:r>
    </w:p>
    <w:p w14:paraId="2CD9EA6E" w14:textId="77777777" w:rsidR="00512875" w:rsidRDefault="00A34751">
      <w:pPr>
        <w:pStyle w:val="Heading4"/>
      </w:pPr>
      <w:bookmarkStart w:id="10" w:name="type-1"/>
      <w:bookmarkEnd w:id="10"/>
      <w:r>
        <w:t>Type</w:t>
      </w:r>
    </w:p>
    <w:p w14:paraId="3F03509B" w14:textId="77777777" w:rsidR="00512875" w:rsidRDefault="00A34751">
      <w:pPr>
        <w:pStyle w:val="FirstParagraph"/>
      </w:pPr>
      <w:r>
        <w:rPr>
          <w:rStyle w:val="VerbatimChar"/>
        </w:rPr>
        <w:t>String</w:t>
      </w:r>
    </w:p>
    <w:p w14:paraId="7D38318E" w14:textId="77777777" w:rsidR="00512875" w:rsidRDefault="00A34751">
      <w:pPr>
        <w:pStyle w:val="Heading4"/>
      </w:pPr>
      <w:bookmarkStart w:id="11" w:name="examples-1"/>
      <w:bookmarkEnd w:id="11"/>
      <w:r>
        <w:t>Examples</w:t>
      </w:r>
    </w:p>
    <w:p w14:paraId="6FD22053" w14:textId="77777777" w:rsidR="00512875" w:rsidRDefault="00A34751">
      <w:pPr>
        <w:pStyle w:val="FirstParagraph"/>
      </w:pPr>
      <w:r>
        <w:rPr>
          <w:rStyle w:val="VerbatimChar"/>
        </w:rPr>
        <w:t>ng build --app test</w:t>
      </w:r>
      <w:r>
        <w:t xml:space="preserve"> </w:t>
      </w:r>
      <w:r>
        <w:rPr>
          <w:rStyle w:val="VerbatimChar"/>
        </w:rPr>
        <w:t>ng build -a staging</w:t>
      </w:r>
    </w:p>
    <w:p w14:paraId="6B2F0736" w14:textId="77777777" w:rsidR="00512875" w:rsidRDefault="00A34751">
      <w:pPr>
        <w:pStyle w:val="Heading3"/>
      </w:pPr>
      <w:bookmarkStart w:id="12" w:name="base-href--bh"/>
      <w:bookmarkEnd w:id="12"/>
      <w:r>
        <w:rPr>
          <w:rStyle w:val="VerbatimChar"/>
        </w:rPr>
        <w:t>--base-href (-bh)</w:t>
      </w:r>
    </w:p>
    <w:p w14:paraId="06349496" w14:textId="77777777" w:rsidR="00512875" w:rsidRDefault="00A34751">
      <w:pPr>
        <w:pStyle w:val="Heading4"/>
      </w:pPr>
      <w:bookmarkStart w:id="13" w:name="description-3"/>
      <w:bookmarkEnd w:id="13"/>
      <w:r>
        <w:t>Description</w:t>
      </w:r>
    </w:p>
    <w:p w14:paraId="2A34FC9C" w14:textId="77777777" w:rsidR="00512875" w:rsidRDefault="00A34751">
      <w:pPr>
        <w:pStyle w:val="FirstParagraph"/>
      </w:pPr>
      <w:r>
        <w:t>Base url for the application being built.</w:t>
      </w:r>
    </w:p>
    <w:p w14:paraId="4DCBB667" w14:textId="77777777" w:rsidR="00512875" w:rsidRDefault="00A34751">
      <w:pPr>
        <w:pStyle w:val="Heading4"/>
      </w:pPr>
      <w:bookmarkStart w:id="14" w:name="type-2"/>
      <w:bookmarkEnd w:id="14"/>
      <w:r>
        <w:t>Type</w:t>
      </w:r>
    </w:p>
    <w:p w14:paraId="1B215D12" w14:textId="77777777" w:rsidR="00512875" w:rsidRDefault="00A34751">
      <w:pPr>
        <w:pStyle w:val="FirstParagraph"/>
      </w:pPr>
      <w:r>
        <w:rPr>
          <w:rStyle w:val="VerbatimChar"/>
        </w:rPr>
        <w:t>String</w:t>
      </w:r>
    </w:p>
    <w:p w14:paraId="69FC323C" w14:textId="77777777" w:rsidR="00512875" w:rsidRDefault="00A34751">
      <w:pPr>
        <w:pStyle w:val="Heading4"/>
      </w:pPr>
      <w:bookmarkStart w:id="15" w:name="examples-2"/>
      <w:bookmarkEnd w:id="15"/>
      <w:r>
        <w:lastRenderedPageBreak/>
        <w:t>Examples</w:t>
      </w:r>
    </w:p>
    <w:p w14:paraId="0B201891" w14:textId="77777777" w:rsidR="00512875" w:rsidRDefault="00A34751">
      <w:pPr>
        <w:pStyle w:val="FirstParagraph"/>
      </w:pPr>
      <w:r>
        <w:rPr>
          <w:rStyle w:val="VerbatimChar"/>
        </w:rPr>
        <w:t>ng build --base-href http://test-staging.com</w:t>
      </w:r>
      <w:r>
        <w:t xml:space="preserve"> </w:t>
      </w:r>
      <w:r>
        <w:rPr>
          <w:rStyle w:val="VerbatimChar"/>
        </w:rPr>
        <w:t>ng build -bh test-staging.com</w:t>
      </w:r>
    </w:p>
    <w:p w14:paraId="695B3450" w14:textId="77777777" w:rsidR="00512875" w:rsidRDefault="00A34751">
      <w:pPr>
        <w:pStyle w:val="Heading4"/>
      </w:pPr>
      <w:bookmarkStart w:id="16" w:name="deploy-url--d"/>
      <w:bookmarkEnd w:id="16"/>
      <w:r>
        <w:rPr>
          <w:rStyle w:val="VerbatimChar"/>
        </w:rPr>
        <w:t>--deploy-url (-d)</w:t>
      </w:r>
    </w:p>
    <w:p w14:paraId="6AF2BF65" w14:textId="77777777" w:rsidR="00512875" w:rsidRDefault="00A34751">
      <w:pPr>
        <w:pStyle w:val="Heading4"/>
      </w:pPr>
      <w:bookmarkStart w:id="17" w:name="description-4"/>
      <w:bookmarkEnd w:id="17"/>
      <w:r>
        <w:t>Description</w:t>
      </w:r>
    </w:p>
    <w:p w14:paraId="7DA579D4" w14:textId="77777777" w:rsidR="00512875" w:rsidRDefault="00A34751">
      <w:pPr>
        <w:pStyle w:val="FirstParagraph"/>
      </w:pPr>
      <w:r>
        <w:t>URL where files will be deployed.</w:t>
      </w:r>
    </w:p>
    <w:p w14:paraId="503FA8D5" w14:textId="77777777" w:rsidR="00512875" w:rsidRDefault="00A34751">
      <w:pPr>
        <w:pStyle w:val="Heading4"/>
      </w:pPr>
      <w:bookmarkStart w:id="18" w:name="type-3"/>
      <w:bookmarkEnd w:id="18"/>
      <w:r>
        <w:t>Type</w:t>
      </w:r>
    </w:p>
    <w:p w14:paraId="353CE618" w14:textId="77777777" w:rsidR="00512875" w:rsidRDefault="00A34751">
      <w:pPr>
        <w:pStyle w:val="FirstParagraph"/>
      </w:pPr>
      <w:r>
        <w:rPr>
          <w:rStyle w:val="VerbatimChar"/>
        </w:rPr>
        <w:t>String</w:t>
      </w:r>
    </w:p>
    <w:p w14:paraId="7C540413" w14:textId="77777777" w:rsidR="00512875" w:rsidRDefault="00A34751">
      <w:pPr>
        <w:pStyle w:val="Heading4"/>
      </w:pPr>
      <w:bookmarkStart w:id="19" w:name="examples-3"/>
      <w:bookmarkEnd w:id="19"/>
      <w:r>
        <w:t>Examples</w:t>
      </w:r>
    </w:p>
    <w:p w14:paraId="3E2D598B" w14:textId="77777777" w:rsidR="00512875" w:rsidRDefault="00A34751">
      <w:pPr>
        <w:pStyle w:val="FirstParagraph"/>
      </w:pPr>
      <w:r>
        <w:rPr>
          <w:rStyle w:val="VerbatimChar"/>
        </w:rPr>
        <w:t>ng build --deploy-url http://test-staging.com</w:t>
      </w:r>
      <w:r>
        <w:t xml:space="preserve"> </w:t>
      </w:r>
      <w:r>
        <w:rPr>
          <w:rStyle w:val="VerbatimChar"/>
        </w:rPr>
        <w:t>ng build -d test-staging.com</w:t>
      </w:r>
    </w:p>
    <w:p w14:paraId="6CD10116" w14:textId="77777777" w:rsidR="00512875" w:rsidRDefault="00A34751">
      <w:pPr>
        <w:pStyle w:val="Heading3"/>
      </w:pPr>
      <w:bookmarkStart w:id="20" w:name="environment--e"/>
      <w:bookmarkEnd w:id="20"/>
      <w:r>
        <w:rPr>
          <w:rStyle w:val="VerbatimChar"/>
        </w:rPr>
        <w:t>--environment (-e)</w:t>
      </w:r>
    </w:p>
    <w:p w14:paraId="29238FCC" w14:textId="77777777" w:rsidR="00512875" w:rsidRDefault="00A34751">
      <w:pPr>
        <w:pStyle w:val="Heading4"/>
      </w:pPr>
      <w:bookmarkStart w:id="21" w:name="description-5"/>
      <w:bookmarkEnd w:id="21"/>
      <w:r>
        <w:t>Description</w:t>
      </w:r>
    </w:p>
    <w:p w14:paraId="545040AD" w14:textId="77777777" w:rsidR="00512875" w:rsidRDefault="00A34751">
      <w:pPr>
        <w:pStyle w:val="FirstParagraph"/>
      </w:pPr>
      <w:r>
        <w:t>Defines the build environment.</w:t>
      </w:r>
    </w:p>
    <w:p w14:paraId="25CE1633" w14:textId="77777777" w:rsidR="00512875" w:rsidRDefault="00A34751">
      <w:pPr>
        <w:pStyle w:val="Heading4"/>
      </w:pPr>
      <w:bookmarkStart w:id="22" w:name="type-4"/>
      <w:bookmarkEnd w:id="22"/>
      <w:r>
        <w:t>Type</w:t>
      </w:r>
    </w:p>
    <w:p w14:paraId="6E3664D6" w14:textId="77777777" w:rsidR="00512875" w:rsidRDefault="00A34751">
      <w:pPr>
        <w:pStyle w:val="FirstParagraph"/>
      </w:pPr>
      <w:r>
        <w:rPr>
          <w:rStyle w:val="VerbatimChar"/>
        </w:rPr>
        <w:t>String</w:t>
      </w:r>
    </w:p>
    <w:p w14:paraId="37C75C6E" w14:textId="77777777" w:rsidR="00512875" w:rsidRDefault="00A34751">
      <w:pPr>
        <w:pStyle w:val="Heading4"/>
      </w:pPr>
      <w:bookmarkStart w:id="23" w:name="examples-4"/>
      <w:bookmarkEnd w:id="23"/>
      <w:r>
        <w:t>Examples</w:t>
      </w:r>
    </w:p>
    <w:p w14:paraId="7631B702" w14:textId="77777777" w:rsidR="00512875" w:rsidRDefault="00A34751">
      <w:pPr>
        <w:pStyle w:val="FirstParagraph"/>
      </w:pPr>
      <w:r>
        <w:rPr>
          <w:rStyle w:val="VerbatimChar"/>
        </w:rPr>
        <w:t>ng build --environment prod</w:t>
      </w:r>
      <w:r>
        <w:t xml:space="preserve"> </w:t>
      </w:r>
      <w:r>
        <w:rPr>
          <w:rStyle w:val="VerbatimChar"/>
        </w:rPr>
        <w:t>ng build -e dev</w:t>
      </w:r>
    </w:p>
    <w:p w14:paraId="6C46B9C4" w14:textId="77777777" w:rsidR="00512875" w:rsidRDefault="00A34751">
      <w:pPr>
        <w:pStyle w:val="Heading3"/>
      </w:pPr>
      <w:bookmarkStart w:id="24" w:name="extract-css--ec"/>
      <w:bookmarkEnd w:id="24"/>
      <w:r>
        <w:rPr>
          <w:rStyle w:val="VerbatimChar"/>
        </w:rPr>
        <w:t>--extract-css (-ec)</w:t>
      </w:r>
    </w:p>
    <w:p w14:paraId="70517FB9" w14:textId="77777777" w:rsidR="00512875" w:rsidRDefault="00A34751">
      <w:pPr>
        <w:pStyle w:val="Heading4"/>
      </w:pPr>
      <w:bookmarkStart w:id="25" w:name="description-6"/>
      <w:bookmarkEnd w:id="25"/>
      <w:r>
        <w:t>Description</w:t>
      </w:r>
    </w:p>
    <w:p w14:paraId="019DCF3A" w14:textId="77777777" w:rsidR="00512875" w:rsidRDefault="00A34751">
      <w:pPr>
        <w:pStyle w:val="FirstParagraph"/>
      </w:pPr>
      <w:r>
        <w:t>Extract css from global styles onto css files instead of js ones.</w:t>
      </w:r>
    </w:p>
    <w:p w14:paraId="1E2390A8" w14:textId="77777777" w:rsidR="00512875" w:rsidRDefault="00A34751">
      <w:pPr>
        <w:pStyle w:val="Heading4"/>
      </w:pPr>
      <w:bookmarkStart w:id="26" w:name="type-5"/>
      <w:bookmarkEnd w:id="26"/>
      <w:r>
        <w:t>Type</w:t>
      </w:r>
    </w:p>
    <w:p w14:paraId="5571336E" w14:textId="77777777" w:rsidR="00512875" w:rsidRDefault="00A34751">
      <w:pPr>
        <w:pStyle w:val="FirstParagraph"/>
      </w:pPr>
      <w:r>
        <w:rPr>
          <w:rStyle w:val="VerbatimChar"/>
        </w:rPr>
        <w:t>Boolean</w:t>
      </w:r>
    </w:p>
    <w:p w14:paraId="72CEE35A" w14:textId="77777777" w:rsidR="00512875" w:rsidRDefault="00A34751">
      <w:pPr>
        <w:pStyle w:val="Heading4"/>
      </w:pPr>
      <w:bookmarkStart w:id="27" w:name="examples-5"/>
      <w:bookmarkEnd w:id="27"/>
      <w:r>
        <w:t>Examples</w:t>
      </w:r>
    </w:p>
    <w:p w14:paraId="05F4FADF" w14:textId="77777777" w:rsidR="00512875" w:rsidRDefault="00A34751">
      <w:pPr>
        <w:pStyle w:val="FirstParagraph"/>
      </w:pPr>
      <w:r>
        <w:rPr>
          <w:rStyle w:val="VerbatimChar"/>
        </w:rPr>
        <w:t>ng build --extract-css</w:t>
      </w:r>
      <w:r>
        <w:t xml:space="preserve"> </w:t>
      </w:r>
      <w:r>
        <w:rPr>
          <w:rStyle w:val="VerbatimChar"/>
        </w:rPr>
        <w:t>ng build -ec</w:t>
      </w:r>
    </w:p>
    <w:p w14:paraId="2248E434" w14:textId="77777777" w:rsidR="00512875" w:rsidRDefault="00A34751">
      <w:pPr>
        <w:pStyle w:val="Heading3"/>
      </w:pPr>
      <w:bookmarkStart w:id="28" w:name="i18n-file"/>
      <w:bookmarkEnd w:id="28"/>
      <w:r>
        <w:rPr>
          <w:rStyle w:val="VerbatimChar"/>
        </w:rPr>
        <w:t>--i18n-file</w:t>
      </w:r>
    </w:p>
    <w:p w14:paraId="6167524A" w14:textId="77777777" w:rsidR="00512875" w:rsidRDefault="00A34751">
      <w:pPr>
        <w:pStyle w:val="Heading4"/>
      </w:pPr>
      <w:bookmarkStart w:id="29" w:name="description-7"/>
      <w:bookmarkEnd w:id="29"/>
      <w:r>
        <w:t>Description</w:t>
      </w:r>
    </w:p>
    <w:p w14:paraId="53CCD1F3" w14:textId="77777777" w:rsidR="00512875" w:rsidRDefault="00A34751">
      <w:pPr>
        <w:pStyle w:val="FirstParagraph"/>
      </w:pPr>
      <w:r>
        <w:t>Localization file to use for i18n.</w:t>
      </w:r>
    </w:p>
    <w:p w14:paraId="739F34C9" w14:textId="77777777" w:rsidR="00512875" w:rsidRDefault="00A34751">
      <w:pPr>
        <w:pStyle w:val="Heading4"/>
      </w:pPr>
      <w:bookmarkStart w:id="30" w:name="type-6"/>
      <w:bookmarkEnd w:id="30"/>
      <w:r>
        <w:t>Type</w:t>
      </w:r>
    </w:p>
    <w:p w14:paraId="3DB8F73C" w14:textId="77777777" w:rsidR="00512875" w:rsidRDefault="00A34751">
      <w:pPr>
        <w:pStyle w:val="FirstParagraph"/>
      </w:pPr>
      <w:r>
        <w:rPr>
          <w:rStyle w:val="VerbatimChar"/>
        </w:rPr>
        <w:t>String</w:t>
      </w:r>
    </w:p>
    <w:p w14:paraId="7BF18825" w14:textId="77777777" w:rsidR="00512875" w:rsidRDefault="00A34751">
      <w:pPr>
        <w:pStyle w:val="Heading4"/>
      </w:pPr>
      <w:bookmarkStart w:id="31" w:name="examples-6"/>
      <w:bookmarkEnd w:id="31"/>
      <w:r>
        <w:lastRenderedPageBreak/>
        <w:t>Examples</w:t>
      </w:r>
    </w:p>
    <w:p w14:paraId="7C00DAFD" w14:textId="77777777" w:rsidR="00512875" w:rsidRDefault="00A34751">
      <w:pPr>
        <w:pStyle w:val="FirstParagraph"/>
      </w:pPr>
      <w:r>
        <w:rPr>
          <w:rStyle w:val="VerbatimChar"/>
        </w:rPr>
        <w:t>ng build --i18n-file myi18n.json --i18n-format json --locale de</w:t>
      </w:r>
    </w:p>
    <w:p w14:paraId="47DE1D50" w14:textId="77777777" w:rsidR="00512875" w:rsidRDefault="00A34751">
      <w:pPr>
        <w:pStyle w:val="Heading3"/>
      </w:pPr>
      <w:bookmarkStart w:id="32" w:name="i18n-format"/>
      <w:bookmarkEnd w:id="32"/>
      <w:r>
        <w:rPr>
          <w:rStyle w:val="VerbatimChar"/>
        </w:rPr>
        <w:t>--i18n-format</w:t>
      </w:r>
    </w:p>
    <w:p w14:paraId="2F175437" w14:textId="77777777" w:rsidR="00512875" w:rsidRDefault="00A34751">
      <w:pPr>
        <w:pStyle w:val="Heading4"/>
      </w:pPr>
      <w:bookmarkStart w:id="33" w:name="description-8"/>
      <w:bookmarkEnd w:id="33"/>
      <w:r>
        <w:t>Description</w:t>
      </w:r>
    </w:p>
    <w:p w14:paraId="2D0686C4" w14:textId="77777777" w:rsidR="00512875" w:rsidRDefault="00A34751">
      <w:pPr>
        <w:pStyle w:val="FirstParagraph"/>
      </w:pPr>
      <w:r>
        <w:t>Format of the localization file specified with --i18n-file.</w:t>
      </w:r>
    </w:p>
    <w:p w14:paraId="6E6CDD4D" w14:textId="77777777" w:rsidR="00512875" w:rsidRDefault="00A34751">
      <w:pPr>
        <w:pStyle w:val="Heading4"/>
      </w:pPr>
      <w:bookmarkStart w:id="34" w:name="type-7"/>
      <w:bookmarkEnd w:id="34"/>
      <w:r>
        <w:t>Type</w:t>
      </w:r>
    </w:p>
    <w:p w14:paraId="6172B37B" w14:textId="77777777" w:rsidR="00512875" w:rsidRDefault="00A34751">
      <w:pPr>
        <w:pStyle w:val="FirstParagraph"/>
      </w:pPr>
      <w:r>
        <w:rPr>
          <w:rStyle w:val="VerbatimChar"/>
        </w:rPr>
        <w:t>String</w:t>
      </w:r>
    </w:p>
    <w:p w14:paraId="085C4DBA" w14:textId="77777777" w:rsidR="00512875" w:rsidRDefault="00A34751">
      <w:pPr>
        <w:pStyle w:val="Heading4"/>
      </w:pPr>
      <w:bookmarkStart w:id="35" w:name="examples-7"/>
      <w:bookmarkEnd w:id="35"/>
      <w:r>
        <w:t>Examples</w:t>
      </w:r>
    </w:p>
    <w:p w14:paraId="581E9C74" w14:textId="77777777" w:rsidR="00512875" w:rsidRDefault="00A34751">
      <w:pPr>
        <w:pStyle w:val="FirstParagraph"/>
      </w:pPr>
      <w:r>
        <w:rPr>
          <w:rStyle w:val="VerbatimChar"/>
        </w:rPr>
        <w:t>ng build --i18n-file myi18n.json --i18n-format json --locale de</w:t>
      </w:r>
    </w:p>
    <w:p w14:paraId="2964FDB6" w14:textId="77777777" w:rsidR="00512875" w:rsidRDefault="00A34751">
      <w:pPr>
        <w:pStyle w:val="Heading3"/>
      </w:pPr>
      <w:bookmarkStart w:id="36" w:name="locale"/>
      <w:bookmarkEnd w:id="36"/>
      <w:r>
        <w:rPr>
          <w:rStyle w:val="VerbatimChar"/>
        </w:rPr>
        <w:t>--locale</w:t>
      </w:r>
      <w:r>
        <w:t>,</w:t>
      </w:r>
    </w:p>
    <w:p w14:paraId="2265F45A" w14:textId="77777777" w:rsidR="00512875" w:rsidRDefault="00A34751">
      <w:pPr>
        <w:pStyle w:val="Heading4"/>
      </w:pPr>
      <w:bookmarkStart w:id="37" w:name="description-9"/>
      <w:bookmarkEnd w:id="37"/>
      <w:r>
        <w:t>Description</w:t>
      </w:r>
    </w:p>
    <w:p w14:paraId="3C5BF43E" w14:textId="77777777" w:rsidR="00512875" w:rsidRDefault="00A34751">
      <w:pPr>
        <w:pStyle w:val="FirstParagraph"/>
      </w:pPr>
      <w:r>
        <w:t>Locale to use for i18n.</w:t>
      </w:r>
    </w:p>
    <w:p w14:paraId="2EB5B64E" w14:textId="77777777" w:rsidR="00512875" w:rsidRDefault="00A34751">
      <w:pPr>
        <w:pStyle w:val="Heading4"/>
      </w:pPr>
      <w:bookmarkStart w:id="38" w:name="type-8"/>
      <w:bookmarkEnd w:id="38"/>
      <w:r>
        <w:t>Type</w:t>
      </w:r>
    </w:p>
    <w:p w14:paraId="0C1FA8A1" w14:textId="77777777" w:rsidR="00512875" w:rsidRDefault="00A34751">
      <w:pPr>
        <w:pStyle w:val="FirstParagraph"/>
      </w:pPr>
      <w:r>
        <w:rPr>
          <w:rStyle w:val="VerbatimChar"/>
        </w:rPr>
        <w:t>String</w:t>
      </w:r>
    </w:p>
    <w:p w14:paraId="3594D73F" w14:textId="77777777" w:rsidR="00512875" w:rsidRDefault="00A34751">
      <w:pPr>
        <w:pStyle w:val="Heading4"/>
      </w:pPr>
      <w:bookmarkStart w:id="39" w:name="examples-8"/>
      <w:bookmarkEnd w:id="39"/>
      <w:r>
        <w:t>Examples</w:t>
      </w:r>
    </w:p>
    <w:p w14:paraId="2A124C8D" w14:textId="77777777" w:rsidR="00512875" w:rsidRDefault="00A34751">
      <w:pPr>
        <w:pStyle w:val="FirstParagraph"/>
      </w:pPr>
      <w:r>
        <w:rPr>
          <w:rStyle w:val="VerbatimChar"/>
        </w:rPr>
        <w:t>ng build --i18n-file myi18n.json --i18n-format json --locale de</w:t>
      </w:r>
    </w:p>
    <w:p w14:paraId="1B0F8DB3" w14:textId="77777777" w:rsidR="00512875" w:rsidRDefault="00A34751">
      <w:pPr>
        <w:pStyle w:val="Heading3"/>
      </w:pPr>
      <w:bookmarkStart w:id="40" w:name="missing-translation"/>
      <w:bookmarkEnd w:id="40"/>
      <w:r>
        <w:rPr>
          <w:rStyle w:val="VerbatimChar"/>
        </w:rPr>
        <w:t>--missing-translation</w:t>
      </w:r>
      <w:r>
        <w:t>,</w:t>
      </w:r>
    </w:p>
    <w:p w14:paraId="3EBBC2A7" w14:textId="77777777" w:rsidR="00512875" w:rsidRDefault="00A34751">
      <w:pPr>
        <w:pStyle w:val="Heading4"/>
      </w:pPr>
      <w:bookmarkStart w:id="41" w:name="description-10"/>
      <w:bookmarkEnd w:id="41"/>
      <w:r>
        <w:t>Description</w:t>
      </w:r>
    </w:p>
    <w:p w14:paraId="4427441A" w14:textId="77777777" w:rsidR="00512875" w:rsidRDefault="00A34751">
      <w:pPr>
        <w:pStyle w:val="FirstParagraph"/>
      </w:pPr>
      <w:r>
        <w:t>How to handle missing translations for i18n.</w:t>
      </w:r>
    </w:p>
    <w:p w14:paraId="316C8591" w14:textId="77777777" w:rsidR="00512875" w:rsidRDefault="00A34751">
      <w:pPr>
        <w:pStyle w:val="Heading4"/>
      </w:pPr>
      <w:bookmarkStart w:id="42" w:name="type-9"/>
      <w:bookmarkEnd w:id="42"/>
      <w:r>
        <w:t>Type</w:t>
      </w:r>
    </w:p>
    <w:p w14:paraId="2B4CE9A3" w14:textId="77777777" w:rsidR="00512875" w:rsidRDefault="00A34751">
      <w:pPr>
        <w:pStyle w:val="FirstParagraph"/>
      </w:pPr>
      <w:r>
        <w:rPr>
          <w:rStyle w:val="VerbatimChar"/>
        </w:rPr>
        <w:t>String</w:t>
      </w:r>
    </w:p>
    <w:p w14:paraId="40ABE383" w14:textId="77777777" w:rsidR="00512875" w:rsidRDefault="00A34751">
      <w:pPr>
        <w:pStyle w:val="Heading4"/>
      </w:pPr>
      <w:bookmarkStart w:id="43" w:name="options"/>
      <w:bookmarkEnd w:id="43"/>
      <w:r>
        <w:t>Options</w:t>
      </w:r>
    </w:p>
    <w:p w14:paraId="1D43F581" w14:textId="77777777" w:rsidR="00512875" w:rsidRDefault="00A34751">
      <w:pPr>
        <w:pStyle w:val="FirstParagraph"/>
      </w:pPr>
      <w:r>
        <w:rPr>
          <w:rStyle w:val="VerbatimChar"/>
        </w:rPr>
        <w:t>error</w:t>
      </w:r>
      <w:r>
        <w:t xml:space="preserve">, </w:t>
      </w:r>
      <w:r>
        <w:rPr>
          <w:rStyle w:val="VerbatimChar"/>
        </w:rPr>
        <w:t>warning</w:t>
      </w:r>
      <w:r>
        <w:t xml:space="preserve">, </w:t>
      </w:r>
      <w:r>
        <w:rPr>
          <w:rStyle w:val="VerbatimChar"/>
        </w:rPr>
        <w:t>ignore</w:t>
      </w:r>
    </w:p>
    <w:p w14:paraId="532E1254" w14:textId="77777777" w:rsidR="00512875" w:rsidRDefault="00A34751">
      <w:pPr>
        <w:pStyle w:val="Heading4"/>
      </w:pPr>
      <w:bookmarkStart w:id="44" w:name="examples-9"/>
      <w:bookmarkEnd w:id="44"/>
      <w:r>
        <w:t>Examples</w:t>
      </w:r>
    </w:p>
    <w:p w14:paraId="298210C3" w14:textId="77777777" w:rsidR="00512875" w:rsidRDefault="00A34751">
      <w:pPr>
        <w:pStyle w:val="FirstParagraph"/>
      </w:pPr>
      <w:r>
        <w:rPr>
          <w:rStyle w:val="VerbatimChar"/>
        </w:rPr>
        <w:t>ng build --missing-translation warning</w:t>
      </w:r>
    </w:p>
    <w:p w14:paraId="7DC9C00F" w14:textId="77777777" w:rsidR="00512875" w:rsidRDefault="00A34751">
      <w:pPr>
        <w:pStyle w:val="Heading3"/>
      </w:pPr>
      <w:bookmarkStart w:id="45" w:name="output-hashing--oh"/>
      <w:bookmarkEnd w:id="45"/>
      <w:r>
        <w:rPr>
          <w:rStyle w:val="VerbatimChar"/>
        </w:rPr>
        <w:lastRenderedPageBreak/>
        <w:t>--output-hashing (-oh)</w:t>
      </w:r>
    </w:p>
    <w:p w14:paraId="3FD9FAA2" w14:textId="77777777" w:rsidR="00512875" w:rsidRDefault="00A34751">
      <w:pPr>
        <w:pStyle w:val="Heading4"/>
      </w:pPr>
      <w:bookmarkStart w:id="46" w:name="description-11"/>
      <w:bookmarkEnd w:id="46"/>
      <w:r>
        <w:t>Description</w:t>
      </w:r>
    </w:p>
    <w:p w14:paraId="2870E402" w14:textId="77777777" w:rsidR="00512875" w:rsidRDefault="00A34751">
      <w:pPr>
        <w:pStyle w:val="FirstParagraph"/>
      </w:pPr>
      <w:r>
        <w:t>Define the output filename cache-busting hashing mode.</w:t>
      </w:r>
    </w:p>
    <w:p w14:paraId="0DE7DB53" w14:textId="77777777" w:rsidR="00512875" w:rsidRDefault="00A34751">
      <w:pPr>
        <w:pStyle w:val="Heading4"/>
      </w:pPr>
      <w:bookmarkStart w:id="47" w:name="type-10"/>
      <w:bookmarkEnd w:id="47"/>
      <w:r>
        <w:t>Type</w:t>
      </w:r>
    </w:p>
    <w:p w14:paraId="12D5B448" w14:textId="77777777" w:rsidR="00512875" w:rsidRDefault="00A34751">
      <w:pPr>
        <w:pStyle w:val="FirstParagraph"/>
      </w:pPr>
      <w:r>
        <w:rPr>
          <w:rStyle w:val="VerbatimChar"/>
        </w:rPr>
        <w:t>String</w:t>
      </w:r>
    </w:p>
    <w:p w14:paraId="2B71D951" w14:textId="77777777" w:rsidR="00512875" w:rsidRDefault="00A34751">
      <w:pPr>
        <w:pStyle w:val="Heading4"/>
      </w:pPr>
      <w:bookmarkStart w:id="48" w:name="options-1"/>
      <w:bookmarkEnd w:id="48"/>
      <w:r>
        <w:t>Options</w:t>
      </w:r>
    </w:p>
    <w:p w14:paraId="49AAC3E1" w14:textId="77777777" w:rsidR="00512875" w:rsidRDefault="00A34751">
      <w:pPr>
        <w:pStyle w:val="FirstParagraph"/>
      </w:pPr>
      <w:r>
        <w:rPr>
          <w:rStyle w:val="VerbatimChar"/>
        </w:rPr>
        <w:t>none</w:t>
      </w:r>
      <w:r>
        <w:t xml:space="preserve">, </w:t>
      </w:r>
      <w:r>
        <w:rPr>
          <w:rStyle w:val="VerbatimChar"/>
        </w:rPr>
        <w:t>all</w:t>
      </w:r>
      <w:r>
        <w:t xml:space="preserve">, </w:t>
      </w:r>
      <w:r>
        <w:rPr>
          <w:rStyle w:val="VerbatimChar"/>
        </w:rPr>
        <w:t>media</w:t>
      </w:r>
      <w:r>
        <w:t xml:space="preserve">, </w:t>
      </w:r>
      <w:r>
        <w:rPr>
          <w:rStyle w:val="VerbatimChar"/>
        </w:rPr>
        <w:t>bundles</w:t>
      </w:r>
    </w:p>
    <w:p w14:paraId="37296535" w14:textId="77777777" w:rsidR="00512875" w:rsidRDefault="00A34751">
      <w:pPr>
        <w:pStyle w:val="Heading4"/>
      </w:pPr>
      <w:bookmarkStart w:id="49" w:name="examples-10"/>
      <w:bookmarkEnd w:id="49"/>
      <w:r>
        <w:t>Examples</w:t>
      </w:r>
    </w:p>
    <w:p w14:paraId="4A1C6D42" w14:textId="77777777" w:rsidR="00512875" w:rsidRDefault="00A34751">
      <w:pPr>
        <w:pStyle w:val="FirstParagraph"/>
      </w:pPr>
      <w:r>
        <w:rPr>
          <w:rStyle w:val="VerbatimChar"/>
        </w:rPr>
        <w:t>ng build --output-hashing bundles</w:t>
      </w:r>
      <w:r>
        <w:t xml:space="preserve"> </w:t>
      </w:r>
      <w:r>
        <w:rPr>
          <w:rStyle w:val="VerbatimChar"/>
        </w:rPr>
        <w:t>ng build -oh all</w:t>
      </w:r>
    </w:p>
    <w:p w14:paraId="3F984FFF" w14:textId="77777777" w:rsidR="00512875" w:rsidRDefault="00A34751">
      <w:pPr>
        <w:pStyle w:val="Heading3"/>
      </w:pPr>
      <w:bookmarkStart w:id="50" w:name="target--t"/>
      <w:bookmarkEnd w:id="50"/>
      <w:r>
        <w:rPr>
          <w:rStyle w:val="VerbatimChar"/>
        </w:rPr>
        <w:t>--target (-t)</w:t>
      </w:r>
    </w:p>
    <w:p w14:paraId="5141CD5E" w14:textId="77777777" w:rsidR="00512875" w:rsidRDefault="00A34751">
      <w:pPr>
        <w:pStyle w:val="Heading4"/>
      </w:pPr>
      <w:bookmarkStart w:id="51" w:name="description-12"/>
      <w:bookmarkEnd w:id="51"/>
      <w:r>
        <w:t>Description</w:t>
      </w:r>
    </w:p>
    <w:p w14:paraId="64705FEB" w14:textId="77777777" w:rsidR="00512875" w:rsidRDefault="00A34751">
      <w:pPr>
        <w:pStyle w:val="FirstParagraph"/>
      </w:pPr>
      <w:r>
        <w:t>Defines the build target.</w:t>
      </w:r>
    </w:p>
    <w:p w14:paraId="461CB33B" w14:textId="77777777" w:rsidR="00512875" w:rsidRDefault="00A34751">
      <w:pPr>
        <w:pStyle w:val="Heading4"/>
      </w:pPr>
      <w:bookmarkStart w:id="52" w:name="type-11"/>
      <w:bookmarkEnd w:id="52"/>
      <w:r>
        <w:t>Type</w:t>
      </w:r>
    </w:p>
    <w:p w14:paraId="5614B7BF" w14:textId="77777777" w:rsidR="00512875" w:rsidRDefault="00A34751">
      <w:pPr>
        <w:pStyle w:val="FirstParagraph"/>
      </w:pPr>
      <w:r>
        <w:rPr>
          <w:rStyle w:val="VerbatimChar"/>
        </w:rPr>
        <w:t>String</w:t>
      </w:r>
    </w:p>
    <w:p w14:paraId="73DA0801" w14:textId="77777777" w:rsidR="00512875" w:rsidRDefault="00A34751">
      <w:pPr>
        <w:pStyle w:val="Heading3"/>
      </w:pPr>
      <w:bookmarkStart w:id="53" w:name="options-2"/>
      <w:bookmarkEnd w:id="53"/>
      <w:r>
        <w:t>Options</w:t>
      </w:r>
    </w:p>
    <w:p w14:paraId="0E72049A" w14:textId="77777777" w:rsidR="00512875" w:rsidRDefault="00A34751">
      <w:pPr>
        <w:pStyle w:val="FirstParagraph"/>
      </w:pPr>
      <w:r>
        <w:rPr>
          <w:rStyle w:val="VerbatimChar"/>
        </w:rPr>
        <w:t>development (dev)</w:t>
      </w:r>
      <w:r>
        <w:t xml:space="preserve">, </w:t>
      </w:r>
      <w:r>
        <w:rPr>
          <w:rStyle w:val="VerbatimChar"/>
        </w:rPr>
        <w:t>production (prod)</w:t>
      </w:r>
    </w:p>
    <w:p w14:paraId="472753B3" w14:textId="77777777" w:rsidR="00512875" w:rsidRDefault="00A34751">
      <w:pPr>
        <w:pStyle w:val="Heading4"/>
      </w:pPr>
      <w:bookmarkStart w:id="54" w:name="default"/>
      <w:bookmarkEnd w:id="54"/>
      <w:r>
        <w:t>Default</w:t>
      </w:r>
    </w:p>
    <w:p w14:paraId="4AC2C601" w14:textId="77777777" w:rsidR="00512875" w:rsidRDefault="00A34751">
      <w:pPr>
        <w:pStyle w:val="FirstParagraph"/>
      </w:pPr>
      <w:r>
        <w:rPr>
          <w:rStyle w:val="VerbatimChar"/>
        </w:rPr>
        <w:t>development</w:t>
      </w:r>
    </w:p>
    <w:p w14:paraId="2D32F53F" w14:textId="77777777" w:rsidR="00512875" w:rsidRDefault="00A34751">
      <w:pPr>
        <w:pStyle w:val="Heading4"/>
      </w:pPr>
      <w:bookmarkStart w:id="55" w:name="examples-11"/>
      <w:bookmarkEnd w:id="55"/>
      <w:r>
        <w:t>Examples</w:t>
      </w:r>
    </w:p>
    <w:p w14:paraId="16F74669" w14:textId="77777777" w:rsidR="00512875" w:rsidRDefault="00A34751">
      <w:pPr>
        <w:pStyle w:val="FirstParagraph"/>
      </w:pPr>
      <w:r>
        <w:rPr>
          <w:rStyle w:val="VerbatimChar"/>
        </w:rPr>
        <w:t>ng build --target=development</w:t>
      </w:r>
      <w:r>
        <w:t xml:space="preserve"> </w:t>
      </w:r>
      <w:r>
        <w:rPr>
          <w:rStyle w:val="VerbatimChar"/>
        </w:rPr>
        <w:t>ng build --prod</w:t>
      </w:r>
    </w:p>
    <w:p w14:paraId="2754D96D" w14:textId="77777777" w:rsidR="00512875" w:rsidRDefault="00A34751">
      <w:pPr>
        <w:pStyle w:val="Heading3"/>
      </w:pPr>
      <w:bookmarkStart w:id="56" w:name="output-path--op"/>
      <w:bookmarkEnd w:id="56"/>
      <w:r>
        <w:rPr>
          <w:rStyle w:val="VerbatimChar"/>
        </w:rPr>
        <w:t>--output-path (-op)</w:t>
      </w:r>
    </w:p>
    <w:p w14:paraId="7D25F5AC" w14:textId="77777777" w:rsidR="00512875" w:rsidRDefault="00A34751">
      <w:pPr>
        <w:pStyle w:val="Heading4"/>
      </w:pPr>
      <w:bookmarkStart w:id="57" w:name="description-13"/>
      <w:bookmarkEnd w:id="57"/>
      <w:r>
        <w:t>Description</w:t>
      </w:r>
    </w:p>
    <w:p w14:paraId="344EC7D6" w14:textId="77777777" w:rsidR="00512875" w:rsidRDefault="00A34751">
      <w:pPr>
        <w:pStyle w:val="FirstParagraph"/>
      </w:pPr>
      <w:r>
        <w:t>Path where output will be placed.</w:t>
      </w:r>
    </w:p>
    <w:p w14:paraId="4D553C6D" w14:textId="77777777" w:rsidR="00512875" w:rsidRDefault="00A34751">
      <w:pPr>
        <w:pStyle w:val="Heading4"/>
      </w:pPr>
      <w:bookmarkStart w:id="58" w:name="type-12"/>
      <w:bookmarkEnd w:id="58"/>
      <w:r>
        <w:t>Type</w:t>
      </w:r>
    </w:p>
    <w:p w14:paraId="59FBF9B6" w14:textId="77777777" w:rsidR="00512875" w:rsidRDefault="00A34751">
      <w:pPr>
        <w:pStyle w:val="FirstParagraph"/>
      </w:pPr>
      <w:r>
        <w:rPr>
          <w:rStyle w:val="VerbatimChar"/>
        </w:rPr>
        <w:t>Path</w:t>
      </w:r>
    </w:p>
    <w:p w14:paraId="32A7AC56" w14:textId="77777777" w:rsidR="00512875" w:rsidRDefault="00A34751">
      <w:pPr>
        <w:pStyle w:val="Heading3"/>
      </w:pPr>
      <w:bookmarkStart w:id="59" w:name="sourcemaps---sm---sourcemap"/>
      <w:bookmarkEnd w:id="59"/>
      <w:r>
        <w:rPr>
          <w:rStyle w:val="VerbatimChar"/>
        </w:rPr>
        <w:lastRenderedPageBreak/>
        <w:t>--sourcemaps (--sm, --sourcemap)</w:t>
      </w:r>
    </w:p>
    <w:p w14:paraId="658B2453" w14:textId="77777777" w:rsidR="00512875" w:rsidRDefault="00A34751">
      <w:pPr>
        <w:pStyle w:val="Heading4"/>
      </w:pPr>
      <w:bookmarkStart w:id="60" w:name="description-14"/>
      <w:bookmarkEnd w:id="60"/>
      <w:r>
        <w:t>Description</w:t>
      </w:r>
    </w:p>
    <w:p w14:paraId="25FD7020" w14:textId="77777777" w:rsidR="00512875" w:rsidRDefault="00A34751">
      <w:pPr>
        <w:pStyle w:val="FirstParagraph"/>
      </w:pPr>
      <w:r>
        <w:t>Output sourcemaps.</w:t>
      </w:r>
    </w:p>
    <w:p w14:paraId="06C34BA7" w14:textId="77777777" w:rsidR="00512875" w:rsidRDefault="00A34751">
      <w:pPr>
        <w:pStyle w:val="Heading4"/>
      </w:pPr>
      <w:bookmarkStart w:id="61" w:name="type-13"/>
      <w:bookmarkEnd w:id="61"/>
      <w:r>
        <w:t>Type</w:t>
      </w:r>
    </w:p>
    <w:p w14:paraId="0D39F8D9" w14:textId="77777777" w:rsidR="00512875" w:rsidRDefault="00A34751">
      <w:pPr>
        <w:pStyle w:val="FirstParagraph"/>
      </w:pPr>
      <w:r>
        <w:rPr>
          <w:rStyle w:val="VerbatimChar"/>
        </w:rPr>
        <w:t>Boolean</w:t>
      </w:r>
    </w:p>
    <w:p w14:paraId="040C52A2" w14:textId="77777777" w:rsidR="00512875" w:rsidRDefault="00A34751">
      <w:pPr>
        <w:pStyle w:val="Heading3"/>
      </w:pPr>
      <w:bookmarkStart w:id="62" w:name="vendor-chunk--vc"/>
      <w:bookmarkEnd w:id="62"/>
      <w:r>
        <w:rPr>
          <w:rStyle w:val="VerbatimChar"/>
        </w:rPr>
        <w:t>--vendor-chunk (-vc)</w:t>
      </w:r>
    </w:p>
    <w:p w14:paraId="67CAD45C" w14:textId="77777777" w:rsidR="00512875" w:rsidRDefault="00A34751">
      <w:pPr>
        <w:pStyle w:val="Heading4"/>
      </w:pPr>
      <w:bookmarkStart w:id="63" w:name="description-15"/>
      <w:bookmarkEnd w:id="63"/>
      <w:r>
        <w:t>Description</w:t>
      </w:r>
    </w:p>
    <w:p w14:paraId="6B41C082" w14:textId="77777777" w:rsidR="00512875" w:rsidRDefault="00A34751">
      <w:pPr>
        <w:pStyle w:val="FirstParagraph"/>
      </w:pPr>
      <w:r>
        <w:t>Use a separate bundle containing only vendor libraries.</w:t>
      </w:r>
    </w:p>
    <w:p w14:paraId="54833B6E" w14:textId="77777777" w:rsidR="00512875" w:rsidRDefault="00A34751">
      <w:pPr>
        <w:pStyle w:val="Heading4"/>
      </w:pPr>
      <w:bookmarkStart w:id="64" w:name="type-14"/>
      <w:bookmarkEnd w:id="64"/>
      <w:r>
        <w:t>Type</w:t>
      </w:r>
    </w:p>
    <w:p w14:paraId="498BBCB5" w14:textId="77777777" w:rsidR="00512875" w:rsidRDefault="00A34751">
      <w:pPr>
        <w:pStyle w:val="FirstParagraph"/>
      </w:pPr>
      <w:r>
        <w:rPr>
          <w:rStyle w:val="VerbatimChar"/>
        </w:rPr>
        <w:t>Boolean</w:t>
      </w:r>
    </w:p>
    <w:p w14:paraId="10D34C1D" w14:textId="77777777" w:rsidR="00512875" w:rsidRDefault="00A34751">
      <w:pPr>
        <w:pStyle w:val="Heading4"/>
      </w:pPr>
      <w:bookmarkStart w:id="65" w:name="default-1"/>
      <w:bookmarkEnd w:id="65"/>
      <w:r>
        <w:t>Default</w:t>
      </w:r>
    </w:p>
    <w:p w14:paraId="151BBEA4" w14:textId="77777777" w:rsidR="00512875" w:rsidRDefault="00A34751">
      <w:pPr>
        <w:pStyle w:val="FirstParagraph"/>
      </w:pPr>
      <w:r>
        <w:rPr>
          <w:rStyle w:val="VerbatimChar"/>
        </w:rPr>
        <w:t>true</w:t>
      </w:r>
    </w:p>
    <w:p w14:paraId="646D65B4" w14:textId="77777777" w:rsidR="00512875" w:rsidRDefault="00A34751">
      <w:pPr>
        <w:pStyle w:val="Heading4"/>
      </w:pPr>
      <w:bookmarkStart w:id="66" w:name="examples-12"/>
      <w:bookmarkEnd w:id="66"/>
      <w:r>
        <w:t>Examples</w:t>
      </w:r>
    </w:p>
    <w:p w14:paraId="53E39935" w14:textId="77777777" w:rsidR="00512875" w:rsidRDefault="00A34751">
      <w:pPr>
        <w:pStyle w:val="FirstParagraph"/>
      </w:pPr>
      <w:r>
        <w:rPr>
          <w:rStyle w:val="VerbatimChar"/>
        </w:rPr>
        <w:t>ng build --vendor-chunk=false</w:t>
      </w:r>
    </w:p>
    <w:p w14:paraId="5D7978E5" w14:textId="77777777" w:rsidR="00512875" w:rsidRDefault="00A34751">
      <w:pPr>
        <w:pStyle w:val="Heading3"/>
      </w:pPr>
      <w:bookmarkStart w:id="67" w:name="verbose--v"/>
      <w:bookmarkEnd w:id="67"/>
      <w:r>
        <w:rPr>
          <w:rStyle w:val="VerbatimChar"/>
        </w:rPr>
        <w:t>--verbose (-v)</w:t>
      </w:r>
    </w:p>
    <w:p w14:paraId="181FBF96" w14:textId="77777777" w:rsidR="00512875" w:rsidRDefault="00A34751">
      <w:pPr>
        <w:pStyle w:val="Heading4"/>
      </w:pPr>
      <w:bookmarkStart w:id="68" w:name="description-16"/>
      <w:bookmarkEnd w:id="68"/>
      <w:r>
        <w:t>Description</w:t>
      </w:r>
    </w:p>
    <w:p w14:paraId="1505A188" w14:textId="77777777" w:rsidR="00512875" w:rsidRDefault="00A34751">
      <w:pPr>
        <w:pStyle w:val="FirstParagraph"/>
      </w:pPr>
      <w:r>
        <w:t>Adds more details to output logging.</w:t>
      </w:r>
    </w:p>
    <w:p w14:paraId="14128F30" w14:textId="77777777" w:rsidR="00512875" w:rsidRDefault="00A34751">
      <w:pPr>
        <w:pStyle w:val="Heading4"/>
      </w:pPr>
      <w:bookmarkStart w:id="69" w:name="type-15"/>
      <w:bookmarkEnd w:id="69"/>
      <w:r>
        <w:t>Type</w:t>
      </w:r>
    </w:p>
    <w:p w14:paraId="270BE16E" w14:textId="77777777" w:rsidR="00512875" w:rsidRDefault="00A34751">
      <w:pPr>
        <w:pStyle w:val="FirstParagraph"/>
      </w:pPr>
      <w:r>
        <w:rPr>
          <w:rStyle w:val="VerbatimChar"/>
        </w:rPr>
        <w:t>Boolean</w:t>
      </w:r>
    </w:p>
    <w:p w14:paraId="0DD40D42" w14:textId="77777777" w:rsidR="00512875" w:rsidRDefault="00A34751">
      <w:pPr>
        <w:pStyle w:val="Heading4"/>
      </w:pPr>
      <w:bookmarkStart w:id="70" w:name="default-2"/>
      <w:bookmarkEnd w:id="70"/>
      <w:r>
        <w:t>Default</w:t>
      </w:r>
    </w:p>
    <w:p w14:paraId="1B0D5DB8" w14:textId="77777777" w:rsidR="00512875" w:rsidRDefault="00A34751">
      <w:pPr>
        <w:pStyle w:val="FirstParagraph"/>
      </w:pPr>
      <w:r>
        <w:rPr>
          <w:rStyle w:val="VerbatimChar"/>
        </w:rPr>
        <w:t>false</w:t>
      </w:r>
    </w:p>
    <w:p w14:paraId="6AD10CEB" w14:textId="77777777" w:rsidR="00512875" w:rsidRDefault="00A34751">
      <w:pPr>
        <w:pStyle w:val="Heading3"/>
      </w:pPr>
      <w:bookmarkStart w:id="71" w:name="progress--pr"/>
      <w:bookmarkEnd w:id="71"/>
      <w:r>
        <w:rPr>
          <w:rStyle w:val="VerbatimChar"/>
        </w:rPr>
        <w:t>--progress (-pr)</w:t>
      </w:r>
    </w:p>
    <w:p w14:paraId="70E99299" w14:textId="77777777" w:rsidR="00512875" w:rsidRDefault="00A34751">
      <w:pPr>
        <w:pStyle w:val="Heading3"/>
      </w:pPr>
      <w:bookmarkStart w:id="72" w:name="description-17"/>
      <w:bookmarkEnd w:id="72"/>
      <w:r>
        <w:t>Description</w:t>
      </w:r>
    </w:p>
    <w:p w14:paraId="4BA9E1E8" w14:textId="77777777" w:rsidR="00512875" w:rsidRDefault="00A34751">
      <w:pPr>
        <w:pStyle w:val="FirstParagraph"/>
      </w:pPr>
      <w:r>
        <w:t>Log progress to the console while building.</w:t>
      </w:r>
    </w:p>
    <w:p w14:paraId="4F4C5187" w14:textId="77777777" w:rsidR="00512875" w:rsidRDefault="00A34751">
      <w:pPr>
        <w:pStyle w:val="Heading4"/>
      </w:pPr>
      <w:bookmarkStart w:id="73" w:name="type-16"/>
      <w:bookmarkEnd w:id="73"/>
      <w:r>
        <w:t>Type</w:t>
      </w:r>
    </w:p>
    <w:p w14:paraId="3DE0967D" w14:textId="77777777" w:rsidR="00512875" w:rsidRDefault="00A34751">
      <w:pPr>
        <w:pStyle w:val="FirstParagraph"/>
      </w:pPr>
      <w:r>
        <w:rPr>
          <w:rStyle w:val="VerbatimChar"/>
        </w:rPr>
        <w:t>Boolean</w:t>
      </w:r>
    </w:p>
    <w:p w14:paraId="6BFA0935" w14:textId="77777777" w:rsidR="00512875" w:rsidRDefault="00A34751">
      <w:pPr>
        <w:pStyle w:val="Heading4"/>
      </w:pPr>
      <w:bookmarkStart w:id="74" w:name="default-3"/>
      <w:bookmarkEnd w:id="74"/>
      <w:r>
        <w:t>Default</w:t>
      </w:r>
    </w:p>
    <w:p w14:paraId="72402140" w14:textId="77777777" w:rsidR="00512875" w:rsidRDefault="00A34751">
      <w:pPr>
        <w:pStyle w:val="FirstParagraph"/>
      </w:pPr>
      <w:r>
        <w:rPr>
          <w:rStyle w:val="VerbatimChar"/>
        </w:rPr>
        <w:t>true</w:t>
      </w:r>
    </w:p>
    <w:p w14:paraId="21487CC7" w14:textId="77777777" w:rsidR="00512875" w:rsidRDefault="00A34751">
      <w:pPr>
        <w:pStyle w:val="Heading3"/>
      </w:pPr>
      <w:bookmarkStart w:id="75" w:name="watch--w"/>
      <w:bookmarkEnd w:id="75"/>
      <w:r>
        <w:rPr>
          <w:rStyle w:val="VerbatimChar"/>
        </w:rPr>
        <w:lastRenderedPageBreak/>
        <w:t>--watch (-w)</w:t>
      </w:r>
    </w:p>
    <w:p w14:paraId="74E7A0C0" w14:textId="77777777" w:rsidR="00512875" w:rsidRDefault="00A34751">
      <w:pPr>
        <w:pStyle w:val="Heading4"/>
      </w:pPr>
      <w:bookmarkStart w:id="76" w:name="description-18"/>
      <w:bookmarkEnd w:id="76"/>
      <w:r>
        <w:t>Description</w:t>
      </w:r>
    </w:p>
    <w:p w14:paraId="750EEA5F" w14:textId="77777777" w:rsidR="00512875" w:rsidRDefault="00A34751">
      <w:pPr>
        <w:pStyle w:val="FirstParagraph"/>
      </w:pPr>
      <w:r>
        <w:t>Run build when files change.</w:t>
      </w:r>
    </w:p>
    <w:p w14:paraId="58422BD5" w14:textId="77777777" w:rsidR="00512875" w:rsidRDefault="00A34751">
      <w:pPr>
        <w:pStyle w:val="Heading4"/>
      </w:pPr>
      <w:bookmarkStart w:id="77" w:name="type-17"/>
      <w:bookmarkEnd w:id="77"/>
      <w:r>
        <w:t>Type</w:t>
      </w:r>
    </w:p>
    <w:p w14:paraId="7D9864D0" w14:textId="77777777" w:rsidR="00512875" w:rsidRDefault="00A34751">
      <w:pPr>
        <w:pStyle w:val="FirstParagraph"/>
      </w:pPr>
      <w:r>
        <w:rPr>
          <w:rStyle w:val="VerbatimChar"/>
        </w:rPr>
        <w:t>Boolean</w:t>
      </w:r>
    </w:p>
    <w:p w14:paraId="5A6088FB" w14:textId="77777777" w:rsidR="00512875" w:rsidRDefault="00A34751">
      <w:pPr>
        <w:pStyle w:val="Heading3"/>
      </w:pPr>
      <w:bookmarkStart w:id="78" w:name="default-4"/>
      <w:bookmarkEnd w:id="78"/>
      <w:r>
        <w:t>Default</w:t>
      </w:r>
    </w:p>
    <w:p w14:paraId="4473E41E" w14:textId="77777777" w:rsidR="00512875" w:rsidRDefault="00A34751">
      <w:pPr>
        <w:pStyle w:val="FirstParagraph"/>
      </w:pPr>
      <w:r>
        <w:rPr>
          <w:rStyle w:val="VerbatimChar"/>
        </w:rPr>
        <w:t>false</w:t>
      </w:r>
    </w:p>
    <w:p w14:paraId="2D03320F" w14:textId="77777777" w:rsidR="00512875" w:rsidRDefault="00A34751">
      <w:pPr>
        <w:pStyle w:val="Heading3"/>
      </w:pPr>
      <w:bookmarkStart w:id="79" w:name="poll"/>
      <w:bookmarkEnd w:id="79"/>
      <w:r>
        <w:rPr>
          <w:rStyle w:val="VerbatimChar"/>
        </w:rPr>
        <w:t>--poll</w:t>
      </w:r>
    </w:p>
    <w:p w14:paraId="6EA43726" w14:textId="77777777" w:rsidR="00512875" w:rsidRDefault="00A34751">
      <w:pPr>
        <w:pStyle w:val="Heading4"/>
      </w:pPr>
      <w:bookmarkStart w:id="80" w:name="description-19"/>
      <w:bookmarkEnd w:id="80"/>
      <w:r>
        <w:t>Description</w:t>
      </w:r>
    </w:p>
    <w:p w14:paraId="2CE49482" w14:textId="77777777" w:rsidR="00512875" w:rsidRDefault="00A34751">
      <w:pPr>
        <w:pStyle w:val="FirstParagraph"/>
      </w:pPr>
      <w:r>
        <w:t>Enable and define the file watching poll time period (milliseconds).</w:t>
      </w:r>
    </w:p>
    <w:p w14:paraId="582201B0" w14:textId="77777777" w:rsidR="00512875" w:rsidRDefault="00A34751">
      <w:pPr>
        <w:pStyle w:val="Heading4"/>
      </w:pPr>
      <w:bookmarkStart w:id="81" w:name="type-18"/>
      <w:bookmarkEnd w:id="81"/>
      <w:r>
        <w:t>Type</w:t>
      </w:r>
    </w:p>
    <w:p w14:paraId="2BA79B33" w14:textId="77777777" w:rsidR="00512875" w:rsidRDefault="00A34751">
      <w:pPr>
        <w:pStyle w:val="FirstParagraph"/>
      </w:pPr>
      <w:r>
        <w:rPr>
          <w:rStyle w:val="VerbatimChar"/>
        </w:rPr>
        <w:t>Number</w:t>
      </w:r>
    </w:p>
    <w:p w14:paraId="57F9BA55" w14:textId="77777777" w:rsidR="00512875" w:rsidRDefault="00A34751">
      <w:pPr>
        <w:pStyle w:val="Heading4"/>
      </w:pPr>
      <w:bookmarkStart w:id="82" w:name="default-5"/>
      <w:bookmarkEnd w:id="82"/>
      <w:r>
        <w:t>Default</w:t>
      </w:r>
    </w:p>
    <w:p w14:paraId="226E41AC" w14:textId="77777777" w:rsidR="00512875" w:rsidRDefault="00A34751">
      <w:pPr>
        <w:pStyle w:val="FirstParagraph"/>
        <w:rPr>
          <w:rStyle w:val="VerbatimChar"/>
        </w:rPr>
      </w:pPr>
      <w:proofErr w:type="spellStart"/>
      <w:r>
        <w:rPr>
          <w:rStyle w:val="VerbatimChar"/>
        </w:rPr>
        <w:t>pollDefault</w:t>
      </w:r>
      <w:proofErr w:type="spellEnd"/>
    </w:p>
    <w:p w14:paraId="7ADA2172" w14:textId="77777777" w:rsidR="008F5AE9" w:rsidRPr="008F5AE9" w:rsidRDefault="008F5AE9" w:rsidP="008F5AE9">
      <w:pPr>
        <w:pStyle w:val="BodyText"/>
      </w:pPr>
      <w:r>
        <w:pict w14:anchorId="10F62C98">
          <v:rect id="_x0000_i1039" style="width:0;height:1.5pt" o:hralign="center" o:hrstd="t" o:hr="t"/>
        </w:pict>
      </w:r>
    </w:p>
    <w:p w14:paraId="1D421AF0" w14:textId="77777777" w:rsidR="00512875" w:rsidRDefault="00A34751">
      <w:pPr>
        <w:pStyle w:val="Heading1"/>
      </w:pPr>
      <w:bookmarkStart w:id="83" w:name="command-completion"/>
      <w:bookmarkEnd w:id="83"/>
      <w:r>
        <w:t xml:space="preserve">Command: </w:t>
      </w:r>
      <w:r>
        <w:rPr>
          <w:rStyle w:val="VerbatimChar"/>
        </w:rPr>
        <w:t>completion</w:t>
      </w:r>
    </w:p>
    <w:p w14:paraId="0C101ADE" w14:textId="77777777" w:rsidR="00512875" w:rsidRDefault="00A34751">
      <w:pPr>
        <w:pStyle w:val="Heading2"/>
      </w:pPr>
      <w:bookmarkStart w:id="84" w:name="description-20"/>
      <w:bookmarkEnd w:id="84"/>
      <w:r>
        <w:t>Description</w:t>
      </w:r>
    </w:p>
    <w:p w14:paraId="60E37A88" w14:textId="77777777" w:rsidR="00512875" w:rsidRDefault="00A34751">
      <w:pPr>
        <w:pStyle w:val="FirstParagraph"/>
      </w:pPr>
      <w:r>
        <w:t xml:space="preserve">Adds autocomplete functionality to </w:t>
      </w:r>
      <w:r>
        <w:rPr>
          <w:rStyle w:val="VerbatimChar"/>
        </w:rPr>
        <w:t>ng</w:t>
      </w:r>
      <w:r>
        <w:t xml:space="preserve"> commands and subcommands.</w:t>
      </w:r>
    </w:p>
    <w:p w14:paraId="11E0A2FA" w14:textId="77777777" w:rsidR="00512875" w:rsidRDefault="00A34751">
      <w:pPr>
        <w:pStyle w:val="Heading2"/>
      </w:pPr>
      <w:bookmarkStart w:id="85" w:name="works"/>
      <w:bookmarkEnd w:id="85"/>
      <w:r>
        <w:t>Works</w:t>
      </w:r>
    </w:p>
    <w:p w14:paraId="71D9160D" w14:textId="77777777" w:rsidR="00512875" w:rsidRDefault="00A34751">
      <w:pPr>
        <w:pStyle w:val="FirstParagraph"/>
      </w:pPr>
      <w:r>
        <w:t>Everywhere</w:t>
      </w:r>
    </w:p>
    <w:p w14:paraId="302FEAA2" w14:textId="77777777" w:rsidR="00512875" w:rsidRDefault="00A34751">
      <w:pPr>
        <w:pStyle w:val="Heading2"/>
      </w:pPr>
      <w:bookmarkStart w:id="86" w:name="flags-1"/>
      <w:bookmarkEnd w:id="86"/>
      <w:r>
        <w:t>Flags</w:t>
      </w:r>
    </w:p>
    <w:p w14:paraId="394910B5" w14:textId="77777777" w:rsidR="008F5AE9" w:rsidRPr="008F5AE9" w:rsidRDefault="008F5AE9" w:rsidP="008F5AE9">
      <w:pPr>
        <w:pStyle w:val="BodyText"/>
      </w:pPr>
      <w:r>
        <w:pict w14:anchorId="4F19866E">
          <v:rect id="_x0000_i1040" style="width:0;height:1.5pt" o:hralign="center" o:hrstd="t" o:hr="t"/>
        </w:pict>
      </w:r>
    </w:p>
    <w:p w14:paraId="4312D103" w14:textId="77777777" w:rsidR="00512875" w:rsidRDefault="00A34751">
      <w:pPr>
        <w:pStyle w:val="Heading3"/>
      </w:pPr>
      <w:bookmarkStart w:id="87" w:name="all--a"/>
      <w:bookmarkEnd w:id="87"/>
      <w:r>
        <w:rPr>
          <w:rStyle w:val="VerbatimChar"/>
        </w:rPr>
        <w:t>all (-a)</w:t>
      </w:r>
    </w:p>
    <w:p w14:paraId="43E93116" w14:textId="77777777" w:rsidR="00512875" w:rsidRDefault="00A34751">
      <w:pPr>
        <w:pStyle w:val="Heading4"/>
      </w:pPr>
      <w:bookmarkStart w:id="88" w:name="description-21"/>
      <w:bookmarkEnd w:id="88"/>
      <w:r>
        <w:t>Description:</w:t>
      </w:r>
    </w:p>
    <w:p w14:paraId="640D0064" w14:textId="77777777" w:rsidR="00512875" w:rsidRDefault="00A34751">
      <w:pPr>
        <w:pStyle w:val="FirstParagraph"/>
      </w:pPr>
      <w:r>
        <w:t>Generate a completion script compatible with both bash and zsh.</w:t>
      </w:r>
    </w:p>
    <w:p w14:paraId="61D4EFA4" w14:textId="77777777" w:rsidR="00512875" w:rsidRDefault="00A34751">
      <w:pPr>
        <w:pStyle w:val="Heading4"/>
      </w:pPr>
      <w:bookmarkStart w:id="89" w:name="type-19"/>
      <w:bookmarkEnd w:id="89"/>
      <w:r>
        <w:lastRenderedPageBreak/>
        <w:t>Type</w:t>
      </w:r>
    </w:p>
    <w:p w14:paraId="40FA5553" w14:textId="77777777" w:rsidR="00512875" w:rsidRDefault="00A34751">
      <w:pPr>
        <w:pStyle w:val="FirstParagraph"/>
      </w:pPr>
      <w:r>
        <w:rPr>
          <w:rStyle w:val="VerbatimChar"/>
        </w:rPr>
        <w:t>Boolean</w:t>
      </w:r>
    </w:p>
    <w:p w14:paraId="5EA81676" w14:textId="77777777" w:rsidR="00512875" w:rsidRDefault="00A34751">
      <w:pPr>
        <w:pStyle w:val="Heading4"/>
      </w:pPr>
      <w:bookmarkStart w:id="90" w:name="default-6"/>
      <w:bookmarkEnd w:id="90"/>
      <w:r>
        <w:t>Default</w:t>
      </w:r>
    </w:p>
    <w:p w14:paraId="71728761" w14:textId="77777777" w:rsidR="00512875" w:rsidRDefault="00A34751">
      <w:pPr>
        <w:pStyle w:val="FirstParagraph"/>
      </w:pPr>
      <w:r>
        <w:rPr>
          <w:rStyle w:val="VerbatimChar"/>
        </w:rPr>
        <w:t>true</w:t>
      </w:r>
    </w:p>
    <w:p w14:paraId="51C07E43" w14:textId="77777777" w:rsidR="00512875" w:rsidRDefault="00A34751">
      <w:pPr>
        <w:pStyle w:val="Heading3"/>
      </w:pPr>
      <w:bookmarkStart w:id="91" w:name="bash--b"/>
      <w:bookmarkEnd w:id="91"/>
      <w:r>
        <w:rPr>
          <w:rStyle w:val="VerbatimChar"/>
        </w:rPr>
        <w:t>bash (-b)</w:t>
      </w:r>
    </w:p>
    <w:p w14:paraId="60B8AB14" w14:textId="77777777" w:rsidR="00512875" w:rsidRDefault="00A34751">
      <w:pPr>
        <w:pStyle w:val="Heading4"/>
      </w:pPr>
      <w:bookmarkStart w:id="92" w:name="description-22"/>
      <w:bookmarkEnd w:id="92"/>
      <w:r>
        <w:t>Description</w:t>
      </w:r>
    </w:p>
    <w:p w14:paraId="2787F6D5" w14:textId="77777777" w:rsidR="00512875" w:rsidRDefault="00A34751">
      <w:pPr>
        <w:pStyle w:val="FirstParagraph"/>
      </w:pPr>
      <w:r>
        <w:t>Generate a completion script for bash.</w:t>
      </w:r>
    </w:p>
    <w:p w14:paraId="261517AE" w14:textId="77777777" w:rsidR="00512875" w:rsidRDefault="00A34751">
      <w:pPr>
        <w:pStyle w:val="Heading4"/>
      </w:pPr>
      <w:bookmarkStart w:id="93" w:name="type-20"/>
      <w:bookmarkEnd w:id="93"/>
      <w:r>
        <w:t>Type</w:t>
      </w:r>
    </w:p>
    <w:p w14:paraId="123A40EF" w14:textId="77777777" w:rsidR="00512875" w:rsidRDefault="00A34751">
      <w:pPr>
        <w:pStyle w:val="FirstParagraph"/>
      </w:pPr>
      <w:r>
        <w:rPr>
          <w:rStyle w:val="VerbatimChar"/>
        </w:rPr>
        <w:t>Boolean</w:t>
      </w:r>
    </w:p>
    <w:p w14:paraId="5FD9D8AE" w14:textId="77777777" w:rsidR="00512875" w:rsidRDefault="00A34751">
      <w:pPr>
        <w:pStyle w:val="Heading4"/>
      </w:pPr>
      <w:bookmarkStart w:id="94" w:name="default-7"/>
      <w:bookmarkEnd w:id="94"/>
      <w:r>
        <w:t>Default</w:t>
      </w:r>
    </w:p>
    <w:p w14:paraId="435A6C78" w14:textId="77777777" w:rsidR="00512875" w:rsidRDefault="00A34751">
      <w:pPr>
        <w:pStyle w:val="FirstParagraph"/>
      </w:pPr>
      <w:r>
        <w:rPr>
          <w:rStyle w:val="VerbatimChar"/>
        </w:rPr>
        <w:t>false</w:t>
      </w:r>
    </w:p>
    <w:p w14:paraId="7F000896" w14:textId="77777777" w:rsidR="00512875" w:rsidRDefault="00A34751">
      <w:pPr>
        <w:pStyle w:val="Heading3"/>
      </w:pPr>
      <w:bookmarkStart w:id="95" w:name="zsh--z"/>
      <w:bookmarkEnd w:id="95"/>
      <w:r>
        <w:rPr>
          <w:rStyle w:val="VerbatimChar"/>
        </w:rPr>
        <w:t>zsh (-z)</w:t>
      </w:r>
    </w:p>
    <w:p w14:paraId="3F567042" w14:textId="77777777" w:rsidR="00512875" w:rsidRDefault="00A34751">
      <w:pPr>
        <w:pStyle w:val="Heading4"/>
      </w:pPr>
      <w:bookmarkStart w:id="96" w:name="type-21"/>
      <w:bookmarkEnd w:id="96"/>
      <w:r>
        <w:t>Type</w:t>
      </w:r>
    </w:p>
    <w:p w14:paraId="721D60ED" w14:textId="77777777" w:rsidR="00512875" w:rsidRDefault="00A34751">
      <w:pPr>
        <w:pStyle w:val="FirstParagraph"/>
      </w:pPr>
      <w:r>
        <w:rPr>
          <w:rStyle w:val="VerbatimChar"/>
        </w:rPr>
        <w:t>Boolean</w:t>
      </w:r>
    </w:p>
    <w:p w14:paraId="6C1C52D7" w14:textId="77777777" w:rsidR="00512875" w:rsidRDefault="00A34751">
      <w:pPr>
        <w:pStyle w:val="Heading4"/>
      </w:pPr>
      <w:bookmarkStart w:id="97" w:name="default-8"/>
      <w:bookmarkEnd w:id="97"/>
      <w:r>
        <w:t>Default</w:t>
      </w:r>
    </w:p>
    <w:p w14:paraId="15A2EDEE" w14:textId="77777777" w:rsidR="00512875" w:rsidRDefault="00A34751">
      <w:pPr>
        <w:pStyle w:val="FirstParagraph"/>
      </w:pPr>
      <w:r>
        <w:rPr>
          <w:rStyle w:val="VerbatimChar"/>
        </w:rPr>
        <w:t>false</w:t>
      </w:r>
    </w:p>
    <w:p w14:paraId="268E85A0" w14:textId="77777777" w:rsidR="00512875" w:rsidRDefault="00A34751">
      <w:r>
        <w:pict w14:anchorId="2147012E">
          <v:rect id="_x0000_i1025" style="width:0;height:1.5pt" o:hralign="center" o:hrstd="t" o:hr="t"/>
        </w:pict>
      </w:r>
    </w:p>
    <w:p w14:paraId="44A90D83" w14:textId="77777777" w:rsidR="00512875" w:rsidRDefault="00A34751">
      <w:pPr>
        <w:pStyle w:val="Heading1"/>
      </w:pPr>
      <w:bookmarkStart w:id="98" w:name="command-doc"/>
      <w:bookmarkEnd w:id="98"/>
      <w:r>
        <w:t xml:space="preserve">Command: </w:t>
      </w:r>
      <w:r>
        <w:rPr>
          <w:rStyle w:val="VerbatimChar"/>
        </w:rPr>
        <w:t>doc</w:t>
      </w:r>
    </w:p>
    <w:p w14:paraId="247831E2" w14:textId="77777777" w:rsidR="00512875" w:rsidRDefault="00A34751">
      <w:pPr>
        <w:pStyle w:val="Heading2"/>
      </w:pPr>
      <w:bookmarkStart w:id="99" w:name="description-23"/>
      <w:bookmarkEnd w:id="99"/>
      <w:r>
        <w:t>Description</w:t>
      </w:r>
    </w:p>
    <w:p w14:paraId="321E7608" w14:textId="77777777" w:rsidR="00512875" w:rsidRDefault="00A34751">
      <w:pPr>
        <w:pStyle w:val="FirstParagraph"/>
      </w:pPr>
      <w:r>
        <w:t xml:space="preserve">Opens the official Angular documentation for a given keyword on </w:t>
      </w:r>
      <w:hyperlink r:id="rId12">
        <w:r>
          <w:rPr>
            <w:rStyle w:val="Hyperlink"/>
          </w:rPr>
          <w:t>angular.io</w:t>
        </w:r>
      </w:hyperlink>
      <w:r>
        <w:t>.</w:t>
      </w:r>
    </w:p>
    <w:p w14:paraId="55A2DCF5" w14:textId="77777777" w:rsidR="00512875" w:rsidRDefault="00A34751">
      <w:pPr>
        <w:pStyle w:val="Heading2"/>
      </w:pPr>
      <w:bookmarkStart w:id="100" w:name="works-1"/>
      <w:bookmarkEnd w:id="100"/>
      <w:r>
        <w:t>Works</w:t>
      </w:r>
    </w:p>
    <w:p w14:paraId="64038ADA" w14:textId="77777777" w:rsidR="00512875" w:rsidRDefault="00A34751">
      <w:pPr>
        <w:pStyle w:val="FirstParagraph"/>
      </w:pPr>
      <w:r>
        <w:t>everywhere</w:t>
      </w:r>
    </w:p>
    <w:p w14:paraId="76F2C3F4" w14:textId="77777777" w:rsidR="00512875" w:rsidRDefault="00A34751">
      <w:pPr>
        <w:pStyle w:val="Heading2"/>
      </w:pPr>
      <w:bookmarkStart w:id="101" w:name="flags-2"/>
      <w:bookmarkEnd w:id="101"/>
      <w:r>
        <w:t>Flags</w:t>
      </w:r>
    </w:p>
    <w:p w14:paraId="5A546405" w14:textId="77777777" w:rsidR="008F5AE9" w:rsidRPr="008F5AE9" w:rsidRDefault="008F5AE9" w:rsidP="008F5AE9">
      <w:pPr>
        <w:pStyle w:val="BodyText"/>
      </w:pPr>
      <w:r>
        <w:pict w14:anchorId="3C0505AC">
          <v:rect id="_x0000_i1041" style="width:0;height:1.5pt" o:hralign="center" o:hrstd="t" o:hr="t"/>
        </w:pict>
      </w:r>
    </w:p>
    <w:p w14:paraId="728E01BC" w14:textId="77777777" w:rsidR="00512875" w:rsidRDefault="00A34751">
      <w:pPr>
        <w:pStyle w:val="Heading3"/>
      </w:pPr>
      <w:bookmarkStart w:id="102" w:name="search--s"/>
      <w:bookmarkEnd w:id="102"/>
      <w:r>
        <w:rPr>
          <w:rStyle w:val="VerbatimChar"/>
        </w:rPr>
        <w:lastRenderedPageBreak/>
        <w:t>search (-s)</w:t>
      </w:r>
    </w:p>
    <w:p w14:paraId="4CE5750B" w14:textId="77777777" w:rsidR="00512875" w:rsidRDefault="00A34751">
      <w:pPr>
        <w:pStyle w:val="Heading4"/>
      </w:pPr>
      <w:bookmarkStart w:id="103" w:name="type-22"/>
      <w:bookmarkEnd w:id="103"/>
      <w:r>
        <w:t>Type</w:t>
      </w:r>
    </w:p>
    <w:p w14:paraId="19C808A1" w14:textId="77777777" w:rsidR="00512875" w:rsidRDefault="00A34751">
      <w:pPr>
        <w:pStyle w:val="FirstParagraph"/>
      </w:pPr>
      <w:r>
        <w:rPr>
          <w:rStyle w:val="VerbatimChar"/>
        </w:rPr>
        <w:t>String</w:t>
      </w:r>
    </w:p>
    <w:p w14:paraId="29FFD5F7" w14:textId="77777777" w:rsidR="00512875" w:rsidRDefault="00A34751">
      <w:pPr>
        <w:pStyle w:val="Heading4"/>
      </w:pPr>
      <w:bookmarkStart w:id="104" w:name="default-9"/>
      <w:bookmarkEnd w:id="104"/>
      <w:r>
        <w:t>Default</w:t>
      </w:r>
    </w:p>
    <w:p w14:paraId="56C03786" w14:textId="77777777" w:rsidR="00512875" w:rsidRDefault="00A34751">
      <w:pPr>
        <w:pStyle w:val="FirstParagraph"/>
      </w:pPr>
      <w:r>
        <w:rPr>
          <w:rStyle w:val="VerbatimChar"/>
        </w:rPr>
        <w:t>false</w:t>
      </w:r>
    </w:p>
    <w:p w14:paraId="271F04DF" w14:textId="77777777" w:rsidR="00512875" w:rsidRDefault="00A34751">
      <w:pPr>
        <w:pStyle w:val="Heading4"/>
      </w:pPr>
      <w:bookmarkStart w:id="105" w:name="example"/>
      <w:bookmarkEnd w:id="105"/>
      <w:r>
        <w:t>Example</w:t>
      </w:r>
    </w:p>
    <w:p w14:paraId="6C0A95C8" w14:textId="77777777" w:rsidR="00512875" w:rsidRDefault="00A34751">
      <w:pPr>
        <w:pStyle w:val="FirstParagraph"/>
      </w:pPr>
      <w:r>
        <w:rPr>
          <w:rStyle w:val="VerbatimChar"/>
        </w:rPr>
        <w:t>ng doc --search=doc</w:t>
      </w:r>
    </w:p>
    <w:p w14:paraId="6D211164" w14:textId="77777777" w:rsidR="00512875" w:rsidRDefault="00A34751">
      <w:r>
        <w:pict w14:anchorId="27B767A9">
          <v:rect id="_x0000_i1026" style="width:0;height:1.5pt" o:hralign="center" o:hrstd="t" o:hr="t"/>
        </w:pict>
      </w:r>
    </w:p>
    <w:p w14:paraId="28A50D5C" w14:textId="77777777" w:rsidR="00512875" w:rsidRDefault="00A34751">
      <w:pPr>
        <w:pStyle w:val="Heading1"/>
      </w:pPr>
      <w:bookmarkStart w:id="106" w:name="command-e2e--e"/>
      <w:bookmarkEnd w:id="106"/>
      <w:r>
        <w:t xml:space="preserve">Command: </w:t>
      </w:r>
      <w:r>
        <w:rPr>
          <w:rStyle w:val="VerbatimChar"/>
        </w:rPr>
        <w:t>e2e (-e)</w:t>
      </w:r>
    </w:p>
    <w:p w14:paraId="5EFE48C7" w14:textId="77777777" w:rsidR="00512875" w:rsidRDefault="00A34751">
      <w:pPr>
        <w:pStyle w:val="Heading2"/>
      </w:pPr>
      <w:bookmarkStart w:id="107" w:name="description-24"/>
      <w:bookmarkEnd w:id="107"/>
      <w:r>
        <w:t>Description</w:t>
      </w:r>
    </w:p>
    <w:p w14:paraId="5C3AE9A3" w14:textId="77777777" w:rsidR="00512875" w:rsidRDefault="00A34751">
      <w:pPr>
        <w:pStyle w:val="FirstParagraph"/>
      </w:pPr>
      <w:r>
        <w:t>Run e2e tests in existing project.</w:t>
      </w:r>
    </w:p>
    <w:p w14:paraId="5B21E8E8" w14:textId="77777777" w:rsidR="00512875" w:rsidRDefault="00A34751">
      <w:pPr>
        <w:pStyle w:val="Heading2"/>
      </w:pPr>
      <w:bookmarkStart w:id="108" w:name="works-2"/>
      <w:bookmarkEnd w:id="108"/>
      <w:r>
        <w:t>Works</w:t>
      </w:r>
    </w:p>
    <w:p w14:paraId="3EF0EC31" w14:textId="77777777" w:rsidR="00512875" w:rsidRDefault="00A34751">
      <w:pPr>
        <w:pStyle w:val="FirstParagraph"/>
      </w:pPr>
      <w:r>
        <w:t>Inside Project</w:t>
      </w:r>
    </w:p>
    <w:p w14:paraId="3BA1DA75" w14:textId="77777777" w:rsidR="00512875" w:rsidRDefault="00A34751">
      <w:pPr>
        <w:pStyle w:val="Heading2"/>
      </w:pPr>
      <w:bookmarkStart w:id="109" w:name="flags-3"/>
      <w:bookmarkEnd w:id="109"/>
      <w:r>
        <w:t>Flags</w:t>
      </w:r>
    </w:p>
    <w:p w14:paraId="4B469F5B" w14:textId="77777777" w:rsidR="008F5AE9" w:rsidRPr="008F5AE9" w:rsidRDefault="008F5AE9" w:rsidP="008F5AE9">
      <w:pPr>
        <w:pStyle w:val="BodyText"/>
      </w:pPr>
      <w:r>
        <w:pict w14:anchorId="42107F82">
          <v:rect id="_x0000_i1042" style="width:0;height:1.5pt" o:hralign="center" o:hrstd="t" o:hr="t"/>
        </w:pict>
      </w:r>
    </w:p>
    <w:p w14:paraId="6F5C52A1" w14:textId="77777777" w:rsidR="00512875" w:rsidRDefault="00A34751">
      <w:pPr>
        <w:pStyle w:val="Heading3"/>
      </w:pPr>
      <w:bookmarkStart w:id="110" w:name="config--c"/>
      <w:bookmarkEnd w:id="110"/>
      <w:r>
        <w:rPr>
          <w:rStyle w:val="VerbatimChar"/>
        </w:rPr>
        <w:t>config (-c)</w:t>
      </w:r>
    </w:p>
    <w:p w14:paraId="43DACBE5" w14:textId="77777777" w:rsidR="00512875" w:rsidRDefault="00A34751">
      <w:pPr>
        <w:pStyle w:val="Heading4"/>
      </w:pPr>
      <w:bookmarkStart w:id="111" w:name="type-23"/>
      <w:bookmarkEnd w:id="111"/>
      <w:r>
        <w:t>Type</w:t>
      </w:r>
    </w:p>
    <w:p w14:paraId="3BCCEF20" w14:textId="77777777" w:rsidR="00512875" w:rsidRDefault="00A34751">
      <w:pPr>
        <w:pStyle w:val="FirstParagraph"/>
      </w:pPr>
      <w:r>
        <w:rPr>
          <w:rStyle w:val="VerbatimChar"/>
        </w:rPr>
        <w:t>String</w:t>
      </w:r>
    </w:p>
    <w:p w14:paraId="3FFE7DC9" w14:textId="77777777" w:rsidR="00512875" w:rsidRDefault="00A34751">
      <w:pPr>
        <w:pStyle w:val="Heading4"/>
      </w:pPr>
      <w:bookmarkStart w:id="112" w:name="description-25"/>
      <w:bookmarkEnd w:id="112"/>
      <w:r>
        <w:t>Description</w:t>
      </w:r>
    </w:p>
    <w:p w14:paraId="3ABB32DA" w14:textId="77777777" w:rsidR="0053193C" w:rsidRPr="0053193C" w:rsidRDefault="0053193C" w:rsidP="0053193C">
      <w:pPr>
        <w:spacing w:after="0"/>
        <w:rPr>
          <w:rFonts w:ascii="Times New Roman" w:eastAsia="Times New Roman" w:hAnsi="Times New Roman" w:cs="Times New Roman"/>
        </w:rPr>
      </w:pPr>
      <w:bookmarkStart w:id="113" w:name="specs--sp"/>
      <w:bookmarkEnd w:id="113"/>
      <w:r w:rsidRPr="0053193C">
        <w:rPr>
          <w:rFonts w:ascii="Helvetica" w:eastAsia="Times New Roman" w:hAnsi="Helvetica" w:cs="Times New Roman"/>
          <w:color w:val="24292E"/>
          <w:shd w:val="clear" w:color="auto" w:fill="FFFFFF"/>
        </w:rPr>
        <w:t xml:space="preserve">Use a specific </w:t>
      </w:r>
      <w:proofErr w:type="spellStart"/>
      <w:r w:rsidRPr="0053193C">
        <w:rPr>
          <w:rFonts w:ascii="Helvetica" w:eastAsia="Times New Roman" w:hAnsi="Helvetica" w:cs="Times New Roman"/>
          <w:color w:val="24292E"/>
          <w:shd w:val="clear" w:color="auto" w:fill="FFFFFF"/>
        </w:rPr>
        <w:t>config</w:t>
      </w:r>
      <w:proofErr w:type="spellEnd"/>
      <w:r w:rsidRPr="0053193C">
        <w:rPr>
          <w:rFonts w:ascii="Helvetica" w:eastAsia="Times New Roman" w:hAnsi="Helvetica" w:cs="Times New Roman"/>
          <w:color w:val="24292E"/>
          <w:shd w:val="clear" w:color="auto" w:fill="FFFFFF"/>
        </w:rPr>
        <w:t xml:space="preserve"> file. Defaults to the protractor </w:t>
      </w:r>
      <w:proofErr w:type="spellStart"/>
      <w:r w:rsidRPr="0053193C">
        <w:rPr>
          <w:rFonts w:ascii="Helvetica" w:eastAsia="Times New Roman" w:hAnsi="Helvetica" w:cs="Times New Roman"/>
          <w:color w:val="24292E"/>
          <w:shd w:val="clear" w:color="auto" w:fill="FFFFFF"/>
        </w:rPr>
        <w:t>config</w:t>
      </w:r>
      <w:proofErr w:type="spellEnd"/>
      <w:r w:rsidRPr="0053193C">
        <w:rPr>
          <w:rFonts w:ascii="Helvetica" w:eastAsia="Times New Roman" w:hAnsi="Helvetica" w:cs="Times New Roman"/>
          <w:color w:val="24292E"/>
          <w:shd w:val="clear" w:color="auto" w:fill="FFFFFF"/>
        </w:rPr>
        <w:t xml:space="preserve"> file in </w:t>
      </w:r>
      <w:proofErr w:type="gramStart"/>
      <w:r w:rsidRPr="0053193C">
        <w:rPr>
          <w:rFonts w:ascii="Helvetica" w:eastAsia="Times New Roman" w:hAnsi="Helvetica" w:cs="Times New Roman"/>
          <w:color w:val="24292E"/>
          <w:shd w:val="clear" w:color="auto" w:fill="FFFFFF"/>
        </w:rPr>
        <w:t>`.angular</w:t>
      </w:r>
      <w:proofErr w:type="gramEnd"/>
      <w:r w:rsidRPr="0053193C">
        <w:rPr>
          <w:rFonts w:ascii="Helvetica" w:eastAsia="Times New Roman" w:hAnsi="Helvetica" w:cs="Times New Roman"/>
          <w:color w:val="24292E"/>
          <w:shd w:val="clear" w:color="auto" w:fill="FFFFFF"/>
        </w:rPr>
        <w:t>-</w:t>
      </w:r>
      <w:proofErr w:type="spellStart"/>
      <w:r w:rsidRPr="0053193C">
        <w:rPr>
          <w:rFonts w:ascii="Helvetica" w:eastAsia="Times New Roman" w:hAnsi="Helvetica" w:cs="Times New Roman"/>
          <w:color w:val="24292E"/>
          <w:shd w:val="clear" w:color="auto" w:fill="FFFFFF"/>
        </w:rPr>
        <w:t>cli.json</w:t>
      </w:r>
      <w:proofErr w:type="spellEnd"/>
      <w:r w:rsidRPr="0053193C">
        <w:rPr>
          <w:rFonts w:ascii="Helvetica" w:eastAsia="Times New Roman" w:hAnsi="Helvetica" w:cs="Times New Roman"/>
          <w:color w:val="24292E"/>
          <w:shd w:val="clear" w:color="auto" w:fill="FFFFFF"/>
        </w:rPr>
        <w:t>`.</w:t>
      </w:r>
    </w:p>
    <w:p w14:paraId="3CE15B8C" w14:textId="77777777" w:rsidR="00512875" w:rsidRDefault="00A34751">
      <w:pPr>
        <w:pStyle w:val="Heading3"/>
      </w:pPr>
      <w:r>
        <w:rPr>
          <w:rStyle w:val="VerbatimChar"/>
        </w:rPr>
        <w:t>specs (-</w:t>
      </w:r>
      <w:proofErr w:type="spellStart"/>
      <w:r>
        <w:rPr>
          <w:rStyle w:val="VerbatimChar"/>
        </w:rPr>
        <w:t>sp</w:t>
      </w:r>
      <w:proofErr w:type="spellEnd"/>
      <w:r>
        <w:rPr>
          <w:rStyle w:val="VerbatimChar"/>
        </w:rPr>
        <w:t>)</w:t>
      </w:r>
    </w:p>
    <w:p w14:paraId="2C81CC53" w14:textId="77777777" w:rsidR="00512875" w:rsidRDefault="00A34751">
      <w:pPr>
        <w:pStyle w:val="Heading4"/>
      </w:pPr>
      <w:bookmarkStart w:id="114" w:name="type-24"/>
      <w:bookmarkEnd w:id="114"/>
      <w:r>
        <w:t>Type</w:t>
      </w:r>
    </w:p>
    <w:p w14:paraId="0A88440D" w14:textId="77777777" w:rsidR="00512875" w:rsidRDefault="00A34751">
      <w:pPr>
        <w:pStyle w:val="FirstParagraph"/>
      </w:pPr>
      <w:r>
        <w:rPr>
          <w:rStyle w:val="VerbatimChar"/>
        </w:rPr>
        <w:t>Array</w:t>
      </w:r>
    </w:p>
    <w:p w14:paraId="28A76D88" w14:textId="77777777" w:rsidR="00512875" w:rsidRDefault="00A34751">
      <w:pPr>
        <w:pStyle w:val="Heading4"/>
      </w:pPr>
      <w:bookmarkStart w:id="115" w:name="default-10"/>
      <w:bookmarkEnd w:id="115"/>
      <w:r>
        <w:t>Default</w:t>
      </w:r>
    </w:p>
    <w:p w14:paraId="3A21C6D5" w14:textId="77777777" w:rsidR="00512875" w:rsidRDefault="00A34751">
      <w:pPr>
        <w:pStyle w:val="FirstParagraph"/>
      </w:pPr>
      <w:r>
        <w:rPr>
          <w:rStyle w:val="VerbatimChar"/>
        </w:rPr>
        <w:t>[]</w:t>
      </w:r>
    </w:p>
    <w:p w14:paraId="3CD5BDB5" w14:textId="77777777" w:rsidR="00512875" w:rsidRDefault="00A34751">
      <w:pPr>
        <w:pStyle w:val="Heading4"/>
      </w:pPr>
      <w:bookmarkStart w:id="116" w:name="description-26"/>
      <w:bookmarkEnd w:id="116"/>
      <w:r>
        <w:lastRenderedPageBreak/>
        <w:t>Description</w:t>
      </w:r>
    </w:p>
    <w:p w14:paraId="6EDBAAE8" w14:textId="77777777" w:rsidR="00512875" w:rsidRDefault="00A34751">
      <w:pPr>
        <w:pStyle w:val="FirstParagraph"/>
      </w:pPr>
      <w:r>
        <w:t>common_tags_1.oneLine Override specs in the protractor config. Can send in multiple specs by repeating flag (ng e2e --specs=spec1.ts --specs=spec2.ts).</w:t>
      </w:r>
    </w:p>
    <w:p w14:paraId="7C388488" w14:textId="77777777" w:rsidR="00512875" w:rsidRDefault="00A34751">
      <w:pPr>
        <w:pStyle w:val="Heading3"/>
      </w:pPr>
      <w:bookmarkStart w:id="117" w:name="element-explorer--ee"/>
      <w:bookmarkEnd w:id="117"/>
      <w:r>
        <w:rPr>
          <w:rStyle w:val="VerbatimChar"/>
        </w:rPr>
        <w:t>element-explorer (-ee)</w:t>
      </w:r>
    </w:p>
    <w:p w14:paraId="1F415829" w14:textId="77777777" w:rsidR="00512875" w:rsidRDefault="00A34751">
      <w:pPr>
        <w:pStyle w:val="Heading4"/>
      </w:pPr>
      <w:bookmarkStart w:id="118" w:name="description-27"/>
      <w:bookmarkEnd w:id="118"/>
      <w:r>
        <w:t>Description</w:t>
      </w:r>
    </w:p>
    <w:p w14:paraId="28DFCF06" w14:textId="77777777" w:rsidR="00512875" w:rsidRDefault="00A34751">
      <w:pPr>
        <w:pStyle w:val="FirstParagraph"/>
      </w:pPr>
      <w:r>
        <w:t>Start Protractor\'s Element Explorer for debugging.</w:t>
      </w:r>
    </w:p>
    <w:p w14:paraId="2D15E083" w14:textId="77777777" w:rsidR="00512875" w:rsidRDefault="00A34751">
      <w:pPr>
        <w:pStyle w:val="Heading4"/>
      </w:pPr>
      <w:bookmarkStart w:id="119" w:name="type-25"/>
      <w:bookmarkEnd w:id="119"/>
      <w:r>
        <w:t>Type</w:t>
      </w:r>
    </w:p>
    <w:p w14:paraId="3B52D86F" w14:textId="77777777" w:rsidR="00512875" w:rsidRDefault="00A34751">
      <w:pPr>
        <w:pStyle w:val="FirstParagraph"/>
      </w:pPr>
      <w:r>
        <w:rPr>
          <w:rStyle w:val="VerbatimChar"/>
        </w:rPr>
        <w:t>Boolean</w:t>
      </w:r>
    </w:p>
    <w:p w14:paraId="7445E1CE" w14:textId="77777777" w:rsidR="00512875" w:rsidRDefault="00A34751">
      <w:pPr>
        <w:pStyle w:val="Heading4"/>
      </w:pPr>
      <w:bookmarkStart w:id="120" w:name="default-11"/>
      <w:bookmarkEnd w:id="120"/>
      <w:r>
        <w:t>Default</w:t>
      </w:r>
    </w:p>
    <w:p w14:paraId="37F4809E" w14:textId="77777777" w:rsidR="00512875" w:rsidRDefault="00A34751">
      <w:pPr>
        <w:pStyle w:val="FirstParagraph"/>
      </w:pPr>
      <w:r>
        <w:rPr>
          <w:rStyle w:val="VerbatimChar"/>
        </w:rPr>
        <w:t>false</w:t>
      </w:r>
    </w:p>
    <w:p w14:paraId="39F6ECB7" w14:textId="77777777" w:rsidR="00512875" w:rsidRDefault="00A34751">
      <w:pPr>
        <w:pStyle w:val="Heading3"/>
      </w:pPr>
      <w:bookmarkStart w:id="121" w:name="webdriver-update--wu"/>
      <w:bookmarkEnd w:id="121"/>
      <w:r>
        <w:rPr>
          <w:rStyle w:val="VerbatimChar"/>
        </w:rPr>
        <w:t>webdriver-update (-wu)</w:t>
      </w:r>
    </w:p>
    <w:p w14:paraId="50E3EE9D" w14:textId="77777777" w:rsidR="00512875" w:rsidRDefault="00A34751">
      <w:pPr>
        <w:pStyle w:val="Heading4"/>
      </w:pPr>
      <w:bookmarkStart w:id="122" w:name="description-28"/>
      <w:bookmarkEnd w:id="122"/>
      <w:r>
        <w:t>Description</w:t>
      </w:r>
    </w:p>
    <w:p w14:paraId="5345D779" w14:textId="77777777" w:rsidR="00512875" w:rsidRDefault="00A34751">
      <w:pPr>
        <w:pStyle w:val="FirstParagraph"/>
      </w:pPr>
      <w:r>
        <w:t>Try to update webdriver.</w:t>
      </w:r>
    </w:p>
    <w:p w14:paraId="39682003" w14:textId="77777777" w:rsidR="00512875" w:rsidRDefault="00A34751">
      <w:pPr>
        <w:pStyle w:val="Heading4"/>
      </w:pPr>
      <w:bookmarkStart w:id="123" w:name="type-26"/>
      <w:bookmarkEnd w:id="123"/>
      <w:r>
        <w:t>Type</w:t>
      </w:r>
    </w:p>
    <w:p w14:paraId="6AA0F1DF" w14:textId="77777777" w:rsidR="00512875" w:rsidRDefault="00A34751">
      <w:pPr>
        <w:pStyle w:val="FirstParagraph"/>
      </w:pPr>
      <w:r>
        <w:rPr>
          <w:rStyle w:val="VerbatimChar"/>
        </w:rPr>
        <w:t>Boolean</w:t>
      </w:r>
    </w:p>
    <w:p w14:paraId="3B6BEF99" w14:textId="77777777" w:rsidR="00512875" w:rsidRDefault="00A34751">
      <w:pPr>
        <w:pStyle w:val="Heading4"/>
      </w:pPr>
      <w:bookmarkStart w:id="124" w:name="default-12"/>
      <w:bookmarkEnd w:id="124"/>
      <w:r>
        <w:t>Default</w:t>
      </w:r>
    </w:p>
    <w:p w14:paraId="36D39687" w14:textId="77777777" w:rsidR="00512875" w:rsidRDefault="00A34751">
      <w:pPr>
        <w:pStyle w:val="FirstParagraph"/>
      </w:pPr>
      <w:r>
        <w:rPr>
          <w:rStyle w:val="VerbatimChar"/>
        </w:rPr>
        <w:t>true</w:t>
      </w:r>
    </w:p>
    <w:p w14:paraId="6E4279A1" w14:textId="77777777" w:rsidR="00512875" w:rsidRDefault="00A34751">
      <w:pPr>
        <w:pStyle w:val="Heading3"/>
      </w:pPr>
      <w:bookmarkStart w:id="125" w:name="serve--s"/>
      <w:bookmarkEnd w:id="125"/>
      <w:r>
        <w:rPr>
          <w:rStyle w:val="VerbatimChar"/>
        </w:rPr>
        <w:t>serve (-s)</w:t>
      </w:r>
    </w:p>
    <w:p w14:paraId="0741055C" w14:textId="77777777" w:rsidR="00512875" w:rsidRDefault="00A34751">
      <w:pPr>
        <w:pStyle w:val="Heading4"/>
      </w:pPr>
      <w:bookmarkStart w:id="126" w:name="description-29"/>
      <w:bookmarkEnd w:id="126"/>
      <w:r>
        <w:t>Description</w:t>
      </w:r>
    </w:p>
    <w:p w14:paraId="6477553D" w14:textId="77777777" w:rsidR="00512875" w:rsidRDefault="00A34751">
      <w:pPr>
        <w:pStyle w:val="FirstParagraph"/>
      </w:pPr>
      <w:r>
        <w:t>common_tags_1.oneLine Compile and Serve the app. All non-reload related serve options are also available (e.g. --port=4400).</w:t>
      </w:r>
    </w:p>
    <w:p w14:paraId="510DF58D" w14:textId="77777777" w:rsidR="00512875" w:rsidRDefault="00A34751">
      <w:pPr>
        <w:pStyle w:val="Heading4"/>
      </w:pPr>
      <w:bookmarkStart w:id="127" w:name="type-27"/>
      <w:bookmarkEnd w:id="127"/>
      <w:r>
        <w:t>Type</w:t>
      </w:r>
    </w:p>
    <w:p w14:paraId="1F920DBF" w14:textId="77777777" w:rsidR="00512875" w:rsidRDefault="00A34751">
      <w:pPr>
        <w:pStyle w:val="FirstParagraph"/>
      </w:pPr>
      <w:r>
        <w:rPr>
          <w:rStyle w:val="VerbatimChar"/>
        </w:rPr>
        <w:t>Boolean</w:t>
      </w:r>
    </w:p>
    <w:p w14:paraId="412624F7" w14:textId="77777777" w:rsidR="00512875" w:rsidRDefault="00A34751">
      <w:pPr>
        <w:pStyle w:val="Heading4"/>
      </w:pPr>
      <w:bookmarkStart w:id="128" w:name="default-13"/>
      <w:bookmarkEnd w:id="128"/>
      <w:r>
        <w:t>Default</w:t>
      </w:r>
    </w:p>
    <w:p w14:paraId="6F64E3A1" w14:textId="77777777" w:rsidR="00512875" w:rsidRDefault="00A34751">
      <w:pPr>
        <w:pStyle w:val="FirstParagraph"/>
      </w:pPr>
      <w:r>
        <w:rPr>
          <w:rStyle w:val="VerbatimChar"/>
        </w:rPr>
        <w:t>true</w:t>
      </w:r>
    </w:p>
    <w:p w14:paraId="0C7D97C5" w14:textId="77777777" w:rsidR="00512875" w:rsidRDefault="00A34751">
      <w:pPr>
        <w:pStyle w:val="Heading3"/>
      </w:pPr>
      <w:bookmarkStart w:id="129" w:name="port"/>
      <w:bookmarkEnd w:id="129"/>
      <w:r>
        <w:rPr>
          <w:rStyle w:val="VerbatimChar"/>
        </w:rPr>
        <w:t>port</w:t>
      </w:r>
    </w:p>
    <w:p w14:paraId="493412D8" w14:textId="77777777" w:rsidR="00512875" w:rsidRDefault="00A34751">
      <w:pPr>
        <w:pStyle w:val="Heading4"/>
      </w:pPr>
      <w:bookmarkStart w:id="130" w:name="description-30"/>
      <w:bookmarkEnd w:id="130"/>
      <w:r>
        <w:t>Description</w:t>
      </w:r>
    </w:p>
    <w:p w14:paraId="6DC3BDBC" w14:textId="77777777" w:rsidR="00512875" w:rsidRDefault="00A34751">
      <w:pPr>
        <w:pStyle w:val="FirstParagraph"/>
      </w:pPr>
      <w:r>
        <w:t>The port to use to serve the application.</w:t>
      </w:r>
    </w:p>
    <w:p w14:paraId="0952CA43" w14:textId="77777777" w:rsidR="00512875" w:rsidRDefault="00A34751">
      <w:pPr>
        <w:pStyle w:val="Heading4"/>
      </w:pPr>
      <w:bookmarkStart w:id="131" w:name="default-14"/>
      <w:bookmarkEnd w:id="131"/>
      <w:r>
        <w:lastRenderedPageBreak/>
        <w:t>Default</w:t>
      </w:r>
    </w:p>
    <w:p w14:paraId="482634A5" w14:textId="77777777" w:rsidR="00512875" w:rsidRDefault="00A34751">
      <w:pPr>
        <w:pStyle w:val="FirstParagraph"/>
      </w:pPr>
      <w:r>
        <w:rPr>
          <w:rStyle w:val="VerbatimChar"/>
        </w:rPr>
        <w:t>0</w:t>
      </w:r>
    </w:p>
    <w:p w14:paraId="7CBE82A4" w14:textId="77777777" w:rsidR="00512875" w:rsidRDefault="00A34751">
      <w:pPr>
        <w:pStyle w:val="Heading3"/>
      </w:pPr>
      <w:bookmarkStart w:id="132" w:name="watch"/>
      <w:bookmarkEnd w:id="132"/>
      <w:r>
        <w:rPr>
          <w:rStyle w:val="VerbatimChar"/>
        </w:rPr>
        <w:t>watch</w:t>
      </w:r>
    </w:p>
    <w:p w14:paraId="33A6D294" w14:textId="77777777" w:rsidR="00512875" w:rsidRDefault="00A34751">
      <w:pPr>
        <w:pStyle w:val="Heading4"/>
      </w:pPr>
      <w:bookmarkStart w:id="133" w:name="description-31"/>
      <w:bookmarkEnd w:id="133"/>
      <w:r>
        <w:t>Description</w:t>
      </w:r>
    </w:p>
    <w:p w14:paraId="21E93B21" w14:textId="77777777" w:rsidR="00512875" w:rsidRDefault="00A34751">
      <w:pPr>
        <w:pStyle w:val="FirstParagraph"/>
      </w:pPr>
      <w:r>
        <w:t>Run build when files change.</w:t>
      </w:r>
    </w:p>
    <w:p w14:paraId="0B8E1FC8" w14:textId="77777777" w:rsidR="00512875" w:rsidRDefault="00A34751">
      <w:pPr>
        <w:pStyle w:val="Heading4"/>
      </w:pPr>
      <w:bookmarkStart w:id="134" w:name="default-15"/>
      <w:bookmarkEnd w:id="134"/>
      <w:r>
        <w:t>Default</w:t>
      </w:r>
    </w:p>
    <w:p w14:paraId="6665F75F" w14:textId="77777777" w:rsidR="00512875" w:rsidRDefault="00A34751">
      <w:pPr>
        <w:pStyle w:val="FirstParagraph"/>
      </w:pPr>
      <w:r>
        <w:rPr>
          <w:rStyle w:val="VerbatimChar"/>
        </w:rPr>
        <w:t>false</w:t>
      </w:r>
    </w:p>
    <w:p w14:paraId="70CFEECB" w14:textId="77777777" w:rsidR="00512875" w:rsidRDefault="00A34751">
      <w:r>
        <w:pict w14:anchorId="0DF87226">
          <v:rect id="_x0000_i1027" style="width:0;height:1.5pt" o:hralign="center" o:hrstd="t" o:hr="t"/>
        </w:pict>
      </w:r>
    </w:p>
    <w:p w14:paraId="7408E88A" w14:textId="77777777" w:rsidR="00512875" w:rsidRDefault="00A34751">
      <w:pPr>
        <w:pStyle w:val="Heading1"/>
      </w:pPr>
      <w:bookmarkStart w:id="135" w:name="command-eject"/>
      <w:bookmarkEnd w:id="135"/>
      <w:r>
        <w:t xml:space="preserve">Command: </w:t>
      </w:r>
      <w:r>
        <w:rPr>
          <w:rStyle w:val="VerbatimChar"/>
        </w:rPr>
        <w:t>eject</w:t>
      </w:r>
    </w:p>
    <w:p w14:paraId="14CDEDA5" w14:textId="77777777" w:rsidR="00512875" w:rsidRDefault="00A34751">
      <w:pPr>
        <w:pStyle w:val="Heading2"/>
      </w:pPr>
      <w:bookmarkStart w:id="136" w:name="description-32"/>
      <w:bookmarkEnd w:id="136"/>
      <w:r>
        <w:t>Description</w:t>
      </w:r>
    </w:p>
    <w:p w14:paraId="3B22A1FE" w14:textId="77777777" w:rsidR="00512875" w:rsidRDefault="00A34751">
      <w:pPr>
        <w:pStyle w:val="FirstParagraph"/>
      </w:pPr>
      <w:r>
        <w:t>Ejects your app and output the proper webpack configuration and scripts.</w:t>
      </w:r>
    </w:p>
    <w:p w14:paraId="3AAD58F4" w14:textId="77777777" w:rsidR="00512875" w:rsidRDefault="00A34751">
      <w:pPr>
        <w:pStyle w:val="Heading2"/>
      </w:pPr>
      <w:bookmarkStart w:id="137" w:name="flags-4"/>
      <w:bookmarkEnd w:id="137"/>
      <w:r>
        <w:t>Flags</w:t>
      </w:r>
    </w:p>
    <w:p w14:paraId="273A4DA7" w14:textId="77777777" w:rsidR="008F5AE9" w:rsidRPr="008F5AE9" w:rsidRDefault="008F5AE9" w:rsidP="008F5AE9">
      <w:pPr>
        <w:pStyle w:val="BodyText"/>
      </w:pPr>
      <w:r>
        <w:pict w14:anchorId="0F3FE011">
          <v:rect id="_x0000_i1043" style="width:0;height:1.5pt" o:hralign="center" o:hrstd="t" o:hr="t"/>
        </w:pict>
      </w:r>
    </w:p>
    <w:p w14:paraId="02C1BE50" w14:textId="77777777" w:rsidR="00512875" w:rsidRDefault="00A34751">
      <w:pPr>
        <w:pStyle w:val="Heading3"/>
      </w:pPr>
      <w:bookmarkStart w:id="138" w:name="force"/>
      <w:bookmarkEnd w:id="138"/>
      <w:r>
        <w:rPr>
          <w:rStyle w:val="VerbatimChar"/>
        </w:rPr>
        <w:t>--force</w:t>
      </w:r>
    </w:p>
    <w:p w14:paraId="5DAEB0D8" w14:textId="77777777" w:rsidR="00512875" w:rsidRDefault="00A34751">
      <w:pPr>
        <w:pStyle w:val="Heading4"/>
      </w:pPr>
      <w:bookmarkStart w:id="139" w:name="type-28"/>
      <w:bookmarkEnd w:id="139"/>
      <w:r>
        <w:t>Type</w:t>
      </w:r>
    </w:p>
    <w:p w14:paraId="11C327A4" w14:textId="77777777" w:rsidR="00512875" w:rsidRDefault="00A34751">
      <w:pPr>
        <w:pStyle w:val="FirstParagraph"/>
      </w:pPr>
      <w:r>
        <w:rPr>
          <w:rStyle w:val="VerbatimChar"/>
        </w:rPr>
        <w:t>Boolean</w:t>
      </w:r>
    </w:p>
    <w:p w14:paraId="06D4688B" w14:textId="77777777" w:rsidR="00512875" w:rsidRDefault="00A34751">
      <w:pPr>
        <w:pStyle w:val="Heading4"/>
      </w:pPr>
      <w:bookmarkStart w:id="140" w:name="description-33"/>
      <w:bookmarkEnd w:id="140"/>
      <w:r>
        <w:t>Description</w:t>
      </w:r>
    </w:p>
    <w:p w14:paraId="1DBB452F" w14:textId="77777777" w:rsidR="00512875" w:rsidRDefault="00A34751">
      <w:pPr>
        <w:pStyle w:val="FirstParagraph"/>
      </w:pPr>
      <w:r>
        <w:t>Overwrite any webpack.config.js and npm scripts already existing.</w:t>
      </w:r>
    </w:p>
    <w:p w14:paraId="3459E7C1" w14:textId="77777777" w:rsidR="00512875" w:rsidRDefault="00A34751">
      <w:pPr>
        <w:pStyle w:val="Heading3"/>
      </w:pPr>
      <w:bookmarkStart w:id="141" w:name="app--a-1"/>
      <w:bookmarkEnd w:id="141"/>
      <w:r>
        <w:rPr>
          <w:rStyle w:val="VerbatimChar"/>
        </w:rPr>
        <w:t>--app (-a)</w:t>
      </w:r>
    </w:p>
    <w:p w14:paraId="781C9C1F" w14:textId="77777777" w:rsidR="00512875" w:rsidRDefault="00A34751">
      <w:pPr>
        <w:pStyle w:val="Heading4"/>
      </w:pPr>
      <w:bookmarkStart w:id="142" w:name="description-34"/>
      <w:bookmarkEnd w:id="142"/>
      <w:r>
        <w:t>Description</w:t>
      </w:r>
    </w:p>
    <w:p w14:paraId="7C9E3643" w14:textId="77777777" w:rsidR="00512875" w:rsidRDefault="00A34751">
      <w:pPr>
        <w:pStyle w:val="FirstParagraph"/>
      </w:pPr>
      <w:r>
        <w:t>Specifies app name to use.</w:t>
      </w:r>
    </w:p>
    <w:p w14:paraId="5C94A2D9" w14:textId="77777777" w:rsidR="00512875" w:rsidRDefault="00A34751">
      <w:pPr>
        <w:pStyle w:val="Heading4"/>
      </w:pPr>
      <w:bookmarkStart w:id="143" w:name="type-29"/>
      <w:bookmarkEnd w:id="143"/>
      <w:r>
        <w:t>Type</w:t>
      </w:r>
    </w:p>
    <w:p w14:paraId="4D383812" w14:textId="77777777" w:rsidR="00512875" w:rsidRDefault="00A34751">
      <w:pPr>
        <w:pStyle w:val="FirstParagraph"/>
      </w:pPr>
      <w:r>
        <w:rPr>
          <w:rStyle w:val="VerbatimChar"/>
        </w:rPr>
        <w:t>String</w:t>
      </w:r>
    </w:p>
    <w:p w14:paraId="00CBF132" w14:textId="77777777" w:rsidR="00512875" w:rsidRDefault="00A34751">
      <w:r>
        <w:pict w14:anchorId="2083B1DD">
          <v:rect id="_x0000_i1028" style="width:0;height:1.5pt" o:hralign="center" o:hrstd="t" o:hr="t"/>
        </w:pict>
      </w:r>
    </w:p>
    <w:p w14:paraId="2AF0B8CC" w14:textId="77777777" w:rsidR="00512875" w:rsidRDefault="00A34751">
      <w:pPr>
        <w:pStyle w:val="Heading1"/>
        <w:rPr>
          <w:rStyle w:val="VerbatimChar"/>
        </w:rPr>
      </w:pPr>
      <w:bookmarkStart w:id="144" w:name="command-generate"/>
      <w:bookmarkEnd w:id="144"/>
      <w:r>
        <w:lastRenderedPageBreak/>
        <w:t xml:space="preserve">Command: </w:t>
      </w:r>
      <w:r>
        <w:rPr>
          <w:rStyle w:val="VerbatimChar"/>
        </w:rPr>
        <w:t>generate</w:t>
      </w:r>
    </w:p>
    <w:p w14:paraId="6FEE3556" w14:textId="77777777" w:rsidR="008F5AE9" w:rsidRDefault="008F5AE9" w:rsidP="008F5AE9">
      <w:pPr>
        <w:pStyle w:val="Heading3"/>
      </w:pPr>
      <w:r>
        <w:t>Options</w:t>
      </w:r>
    </w:p>
    <w:p w14:paraId="208117AC" w14:textId="77777777" w:rsidR="008F5AE9" w:rsidRDefault="008F5AE9">
      <w:pPr>
        <w:pStyle w:val="FirstParagraph"/>
      </w:pPr>
      <w:bookmarkStart w:id="145" w:name="flags-5"/>
      <w:bookmarkEnd w:id="145"/>
      <w:r>
        <w:t>'cl': 'class',</w:t>
      </w:r>
    </w:p>
    <w:p w14:paraId="1375E140" w14:textId="77777777" w:rsidR="008F5AE9" w:rsidRDefault="008F5AE9">
      <w:pPr>
        <w:pStyle w:val="FirstParagraph"/>
      </w:pPr>
      <w:r>
        <w:t>'c': 'component',</w:t>
      </w:r>
    </w:p>
    <w:p w14:paraId="2C4F1DD5" w14:textId="77777777" w:rsidR="008F5AE9" w:rsidRDefault="008F5AE9">
      <w:pPr>
        <w:pStyle w:val="FirstParagraph"/>
      </w:pPr>
      <w:r>
        <w:t>'d': 'directive',</w:t>
      </w:r>
    </w:p>
    <w:p w14:paraId="72383617" w14:textId="77777777" w:rsidR="008F5AE9" w:rsidRDefault="008F5AE9">
      <w:pPr>
        <w:pStyle w:val="FirstParagraph"/>
      </w:pPr>
      <w:r>
        <w:t>'e': '</w:t>
      </w:r>
      <w:proofErr w:type="spellStart"/>
      <w:r>
        <w:t>enum</w:t>
      </w:r>
      <w:proofErr w:type="spellEnd"/>
      <w:r>
        <w:t>',</w:t>
      </w:r>
    </w:p>
    <w:p w14:paraId="717FF5A8" w14:textId="77777777" w:rsidR="008F5AE9" w:rsidRDefault="008F5AE9">
      <w:pPr>
        <w:pStyle w:val="FirstParagraph"/>
      </w:pPr>
      <w:r>
        <w:t>'g': 'guard',</w:t>
      </w:r>
    </w:p>
    <w:p w14:paraId="55001E0C" w14:textId="77777777" w:rsidR="008F5AE9" w:rsidRDefault="008F5AE9">
      <w:pPr>
        <w:pStyle w:val="FirstParagraph"/>
      </w:pPr>
      <w:r>
        <w:t>'</w:t>
      </w:r>
      <w:proofErr w:type="spellStart"/>
      <w:r>
        <w:t>i</w:t>
      </w:r>
      <w:proofErr w:type="spellEnd"/>
      <w:r>
        <w:t>': 'interface',</w:t>
      </w:r>
    </w:p>
    <w:p w14:paraId="008DA17B" w14:textId="77777777" w:rsidR="008F5AE9" w:rsidRDefault="008F5AE9">
      <w:pPr>
        <w:pStyle w:val="FirstParagraph"/>
      </w:pPr>
      <w:r>
        <w:t>'m': 'module',</w:t>
      </w:r>
    </w:p>
    <w:p w14:paraId="5478AD78" w14:textId="77777777" w:rsidR="008F5AE9" w:rsidRDefault="008F5AE9">
      <w:pPr>
        <w:pStyle w:val="FirstParagraph"/>
      </w:pPr>
      <w:r>
        <w:t>'p': 'pipe',</w:t>
      </w:r>
    </w:p>
    <w:p w14:paraId="34A3C0DE" w14:textId="77777777" w:rsidR="008F5AE9" w:rsidRDefault="008F5AE9">
      <w:pPr>
        <w:pStyle w:val="FirstParagraph"/>
      </w:pPr>
      <w:r>
        <w:t>'r': 'route',</w:t>
      </w:r>
    </w:p>
    <w:p w14:paraId="092AD5A6" w14:textId="77777777" w:rsidR="00512875" w:rsidRDefault="008F5AE9">
      <w:pPr>
        <w:pStyle w:val="FirstParagraph"/>
      </w:pPr>
      <w:r>
        <w:t xml:space="preserve">'s': 'service' </w:t>
      </w:r>
    </w:p>
    <w:p w14:paraId="4B530258" w14:textId="77777777" w:rsidR="00512875" w:rsidRDefault="00A34751">
      <w:r>
        <w:pict w14:anchorId="774B1BE9">
          <v:rect id="_x0000_i1029" style="width:0;height:1.5pt" o:hralign="center" o:hrstd="t" o:hr="t"/>
        </w:pict>
      </w:r>
    </w:p>
    <w:p w14:paraId="4A8DB6EB" w14:textId="77777777" w:rsidR="00512875" w:rsidRDefault="00A34751">
      <w:pPr>
        <w:pStyle w:val="Heading1"/>
      </w:pPr>
      <w:bookmarkStart w:id="146" w:name="command-get"/>
      <w:bookmarkEnd w:id="146"/>
      <w:r>
        <w:t xml:space="preserve">Command: </w:t>
      </w:r>
      <w:r>
        <w:rPr>
          <w:rStyle w:val="VerbatimChar"/>
        </w:rPr>
        <w:t>get</w:t>
      </w:r>
    </w:p>
    <w:p w14:paraId="39AF441E" w14:textId="77777777" w:rsidR="00512875" w:rsidRDefault="00A34751">
      <w:pPr>
        <w:pStyle w:val="Heading2"/>
      </w:pPr>
      <w:bookmarkStart w:id="147" w:name="description-35"/>
      <w:bookmarkEnd w:id="147"/>
      <w:r>
        <w:t>Description</w:t>
      </w:r>
    </w:p>
    <w:p w14:paraId="13D4F836" w14:textId="77777777" w:rsidR="00512875" w:rsidRDefault="00A34751">
      <w:pPr>
        <w:pStyle w:val="FirstParagraph"/>
      </w:pPr>
      <w:r>
        <w:t>Get a value from the configuration.</w:t>
      </w:r>
    </w:p>
    <w:p w14:paraId="6C42E3C4" w14:textId="77777777" w:rsidR="00512875" w:rsidRDefault="00A34751">
      <w:pPr>
        <w:pStyle w:val="Heading2"/>
      </w:pPr>
      <w:bookmarkStart w:id="148" w:name="works-3"/>
      <w:bookmarkEnd w:id="148"/>
      <w:r>
        <w:t>Works</w:t>
      </w:r>
    </w:p>
    <w:p w14:paraId="5D28C03A" w14:textId="77777777" w:rsidR="00512875" w:rsidRDefault="00A34751">
      <w:pPr>
        <w:pStyle w:val="FirstParagraph"/>
      </w:pPr>
      <w:r>
        <w:t>Everywhere</w:t>
      </w:r>
    </w:p>
    <w:p w14:paraId="7F634BCE" w14:textId="77777777" w:rsidR="00512875" w:rsidRDefault="00A34751">
      <w:pPr>
        <w:pStyle w:val="Heading2"/>
      </w:pPr>
      <w:bookmarkStart w:id="149" w:name="flags-6"/>
      <w:bookmarkEnd w:id="149"/>
      <w:r>
        <w:t>Flags</w:t>
      </w:r>
    </w:p>
    <w:p w14:paraId="1F601CC4" w14:textId="77777777" w:rsidR="008F5AE9" w:rsidRPr="008F5AE9" w:rsidRDefault="008F5AE9" w:rsidP="008F5AE9">
      <w:pPr>
        <w:pStyle w:val="BodyText"/>
      </w:pPr>
      <w:r>
        <w:pict w14:anchorId="177AB56E">
          <v:rect id="_x0000_i1045" style="width:0;height:1.5pt" o:hralign="center" o:hrstd="t" o:hr="t"/>
        </w:pict>
      </w:r>
    </w:p>
    <w:p w14:paraId="453C59A7" w14:textId="77777777" w:rsidR="00512875" w:rsidRDefault="00A34751">
      <w:pPr>
        <w:pStyle w:val="Heading3"/>
      </w:pPr>
      <w:bookmarkStart w:id="150" w:name="global"/>
      <w:bookmarkEnd w:id="150"/>
      <w:r>
        <w:rPr>
          <w:rStyle w:val="VerbatimChar"/>
        </w:rPr>
        <w:t>--global</w:t>
      </w:r>
    </w:p>
    <w:p w14:paraId="37483C54" w14:textId="77777777" w:rsidR="00512875" w:rsidRDefault="00A34751">
      <w:pPr>
        <w:pStyle w:val="Heading4"/>
      </w:pPr>
      <w:bookmarkStart w:id="151" w:name="type-30"/>
      <w:bookmarkEnd w:id="151"/>
      <w:r>
        <w:t>Type</w:t>
      </w:r>
    </w:p>
    <w:p w14:paraId="693F2221" w14:textId="77777777" w:rsidR="00512875" w:rsidRDefault="00A34751">
      <w:pPr>
        <w:pStyle w:val="FirstParagraph"/>
      </w:pPr>
      <w:r>
        <w:rPr>
          <w:rStyle w:val="VerbatimChar"/>
        </w:rPr>
        <w:t>Boolean</w:t>
      </w:r>
    </w:p>
    <w:p w14:paraId="360D2DFF" w14:textId="77777777" w:rsidR="00512875" w:rsidRDefault="00A34751">
      <w:pPr>
        <w:pStyle w:val="Heading4"/>
      </w:pPr>
      <w:bookmarkStart w:id="152" w:name="default-16"/>
      <w:bookmarkEnd w:id="152"/>
      <w:r>
        <w:t>Default</w:t>
      </w:r>
    </w:p>
    <w:p w14:paraId="32AA5998" w14:textId="77777777" w:rsidR="00512875" w:rsidRDefault="00A34751">
      <w:pPr>
        <w:pStyle w:val="FirstParagraph"/>
      </w:pPr>
      <w:r>
        <w:rPr>
          <w:rStyle w:val="VerbatimChar"/>
        </w:rPr>
        <w:t>false</w:t>
      </w:r>
    </w:p>
    <w:p w14:paraId="4C3BDA69" w14:textId="77777777" w:rsidR="00512875" w:rsidRDefault="00A34751">
      <w:pPr>
        <w:pStyle w:val="Heading4"/>
      </w:pPr>
      <w:bookmarkStart w:id="153" w:name="description-36"/>
      <w:bookmarkEnd w:id="153"/>
      <w:r>
        <w:lastRenderedPageBreak/>
        <w:t>Description</w:t>
      </w:r>
    </w:p>
    <w:p w14:paraId="2F36BED8" w14:textId="77777777" w:rsidR="00512875" w:rsidRDefault="00A34751">
      <w:pPr>
        <w:pStyle w:val="FirstParagraph"/>
      </w:pPr>
      <w:r>
        <w:t>Get the value in the global configuration (in your home directory).</w:t>
      </w:r>
    </w:p>
    <w:p w14:paraId="62442FFF" w14:textId="77777777" w:rsidR="00512875" w:rsidRDefault="00A34751">
      <w:r>
        <w:pict w14:anchorId="598EF322">
          <v:rect id="_x0000_i1030" style="width:0;height:1.5pt" o:hralign="center" o:hrstd="t" o:hr="t"/>
        </w:pict>
      </w:r>
    </w:p>
    <w:p w14:paraId="6CF22712" w14:textId="77777777" w:rsidR="00512875" w:rsidRDefault="00A34751">
      <w:pPr>
        <w:pStyle w:val="Heading1"/>
      </w:pPr>
      <w:bookmarkStart w:id="154" w:name="command-help"/>
      <w:bookmarkEnd w:id="154"/>
      <w:r>
        <w:t xml:space="preserve">Command: </w:t>
      </w:r>
      <w:r>
        <w:rPr>
          <w:rStyle w:val="VerbatimChar"/>
        </w:rPr>
        <w:t>help</w:t>
      </w:r>
    </w:p>
    <w:p w14:paraId="20D1CAC9" w14:textId="77777777" w:rsidR="00512875" w:rsidRDefault="00A34751">
      <w:pPr>
        <w:pStyle w:val="Heading2"/>
      </w:pPr>
      <w:bookmarkStart w:id="155" w:name="description-37"/>
      <w:bookmarkEnd w:id="155"/>
      <w:r>
        <w:t>Description</w:t>
      </w:r>
    </w:p>
    <w:p w14:paraId="2B5D5491" w14:textId="77777777" w:rsidR="00512875" w:rsidRDefault="00A34751">
      <w:pPr>
        <w:pStyle w:val="FirstParagraph"/>
      </w:pPr>
      <w:r>
        <w:t>Shows help for the CLI.</w:t>
      </w:r>
    </w:p>
    <w:p w14:paraId="36820675" w14:textId="77777777" w:rsidR="00512875" w:rsidRDefault="00A34751">
      <w:pPr>
        <w:pStyle w:val="Heading2"/>
      </w:pPr>
      <w:bookmarkStart w:id="156" w:name="works-4"/>
      <w:bookmarkEnd w:id="156"/>
      <w:r>
        <w:t>Works</w:t>
      </w:r>
    </w:p>
    <w:p w14:paraId="353E90CB" w14:textId="77777777" w:rsidR="00512875" w:rsidRDefault="00A34751" w:rsidP="008F5AE9">
      <w:pPr>
        <w:pStyle w:val="FirstParagraph"/>
      </w:pPr>
      <w:r>
        <w:t>Everywhere</w:t>
      </w:r>
      <w:bookmarkStart w:id="157" w:name="flags-7"/>
      <w:bookmarkEnd w:id="157"/>
    </w:p>
    <w:p w14:paraId="3C4590DD" w14:textId="77777777" w:rsidR="00512875" w:rsidRDefault="00A34751">
      <w:pPr>
        <w:pStyle w:val="Heading1"/>
      </w:pPr>
      <w:bookmarkStart w:id="158" w:name="command-init"/>
      <w:bookmarkEnd w:id="158"/>
      <w:r>
        <w:t xml:space="preserve">Command: </w:t>
      </w:r>
      <w:r>
        <w:rPr>
          <w:rStyle w:val="VerbatimChar"/>
        </w:rPr>
        <w:t>init</w:t>
      </w:r>
    </w:p>
    <w:p w14:paraId="53D35550" w14:textId="77777777" w:rsidR="00512875" w:rsidRDefault="00A34751">
      <w:pPr>
        <w:pStyle w:val="Heading2"/>
      </w:pPr>
      <w:bookmarkStart w:id="159" w:name="description-38"/>
      <w:bookmarkEnd w:id="159"/>
      <w:r>
        <w:t>Description</w:t>
      </w:r>
    </w:p>
    <w:p w14:paraId="6D7CAE88" w14:textId="77777777" w:rsidR="00512875" w:rsidRDefault="00A34751">
      <w:pPr>
        <w:pStyle w:val="FirstParagraph"/>
      </w:pPr>
      <w:r>
        <w:t>Creates a new Angular CLI project in the current folder.</w:t>
      </w:r>
    </w:p>
    <w:p w14:paraId="63409AC1" w14:textId="77777777" w:rsidR="00512875" w:rsidRDefault="00A34751">
      <w:pPr>
        <w:pStyle w:val="Heading2"/>
      </w:pPr>
      <w:bookmarkStart w:id="160" w:name="works-5"/>
      <w:bookmarkEnd w:id="160"/>
      <w:r>
        <w:t>Works</w:t>
      </w:r>
    </w:p>
    <w:p w14:paraId="407DC7FD" w14:textId="77777777" w:rsidR="00512875" w:rsidRDefault="00A34751">
      <w:pPr>
        <w:pStyle w:val="FirstParagraph"/>
      </w:pPr>
      <w:r>
        <w:t>Everywhere</w:t>
      </w:r>
    </w:p>
    <w:p w14:paraId="346E01A3" w14:textId="77777777" w:rsidR="00512875" w:rsidRDefault="00A34751">
      <w:pPr>
        <w:pStyle w:val="Heading2"/>
      </w:pPr>
      <w:bookmarkStart w:id="161" w:name="flags-8"/>
      <w:bookmarkEnd w:id="161"/>
      <w:r>
        <w:t>Flags</w:t>
      </w:r>
    </w:p>
    <w:p w14:paraId="7B41A40D" w14:textId="77777777" w:rsidR="008F5AE9" w:rsidRPr="008F5AE9" w:rsidRDefault="008F5AE9" w:rsidP="008F5AE9">
      <w:pPr>
        <w:pStyle w:val="BodyText"/>
      </w:pPr>
      <w:r>
        <w:pict w14:anchorId="5C1245B4">
          <v:rect id="_x0000_i1044" style="width:0;height:1.5pt" o:hralign="center" o:hrstd="t" o:hr="t"/>
        </w:pict>
      </w:r>
    </w:p>
    <w:p w14:paraId="203F7EC3" w14:textId="77777777" w:rsidR="00512875" w:rsidRDefault="00A34751">
      <w:pPr>
        <w:pStyle w:val="Heading3"/>
      </w:pPr>
      <w:bookmarkStart w:id="162" w:name="dry-run--d"/>
      <w:bookmarkEnd w:id="162"/>
      <w:r>
        <w:rPr>
          <w:rStyle w:val="VerbatimChar"/>
        </w:rPr>
        <w:t>--dry-run (-d)</w:t>
      </w:r>
    </w:p>
    <w:p w14:paraId="3EEEB204" w14:textId="77777777" w:rsidR="00512875" w:rsidRDefault="00A34751">
      <w:pPr>
        <w:pStyle w:val="Heading4"/>
      </w:pPr>
      <w:bookmarkStart w:id="163" w:name="type-31"/>
      <w:bookmarkEnd w:id="163"/>
      <w:r>
        <w:t>Type</w:t>
      </w:r>
    </w:p>
    <w:p w14:paraId="66301F9D" w14:textId="77777777" w:rsidR="00512875" w:rsidRDefault="00A34751">
      <w:pPr>
        <w:pStyle w:val="FirstParagraph"/>
      </w:pPr>
      <w:r>
        <w:rPr>
          <w:rStyle w:val="VerbatimChar"/>
        </w:rPr>
        <w:t>Boolean</w:t>
      </w:r>
    </w:p>
    <w:p w14:paraId="5F39B3E8" w14:textId="77777777" w:rsidR="00512875" w:rsidRDefault="00A34751">
      <w:pPr>
        <w:pStyle w:val="Heading4"/>
      </w:pPr>
      <w:bookmarkStart w:id="164" w:name="default-17"/>
      <w:bookmarkEnd w:id="164"/>
      <w:r>
        <w:t>Default</w:t>
      </w:r>
    </w:p>
    <w:p w14:paraId="43B7BE5F" w14:textId="77777777" w:rsidR="00512875" w:rsidRDefault="00A34751">
      <w:pPr>
        <w:pStyle w:val="FirstParagraph"/>
      </w:pPr>
      <w:r>
        <w:rPr>
          <w:rStyle w:val="VerbatimChar"/>
        </w:rPr>
        <w:t>false</w:t>
      </w:r>
    </w:p>
    <w:p w14:paraId="7B0F1C59" w14:textId="77777777" w:rsidR="00512875" w:rsidRDefault="00A34751">
      <w:pPr>
        <w:pStyle w:val="Heading3"/>
      </w:pPr>
      <w:bookmarkStart w:id="165" w:name="verbose--v-1"/>
      <w:bookmarkEnd w:id="165"/>
      <w:r>
        <w:rPr>
          <w:rStyle w:val="VerbatimChar"/>
        </w:rPr>
        <w:t>--verbose (-v)</w:t>
      </w:r>
    </w:p>
    <w:p w14:paraId="0DBF7A5F" w14:textId="77777777" w:rsidR="00512875" w:rsidRDefault="00A34751">
      <w:pPr>
        <w:pStyle w:val="Heading4"/>
      </w:pPr>
      <w:bookmarkStart w:id="166" w:name="type-32"/>
      <w:bookmarkEnd w:id="166"/>
      <w:r>
        <w:t>Type</w:t>
      </w:r>
    </w:p>
    <w:p w14:paraId="05C641B1" w14:textId="77777777" w:rsidR="00512875" w:rsidRDefault="00A34751">
      <w:pPr>
        <w:pStyle w:val="FirstParagraph"/>
      </w:pPr>
      <w:r>
        <w:rPr>
          <w:rStyle w:val="VerbatimChar"/>
        </w:rPr>
        <w:t>Boolean</w:t>
      </w:r>
    </w:p>
    <w:p w14:paraId="21D2D91A" w14:textId="77777777" w:rsidR="00512875" w:rsidRDefault="00A34751">
      <w:pPr>
        <w:pStyle w:val="Heading4"/>
      </w:pPr>
      <w:bookmarkStart w:id="167" w:name="default-18"/>
      <w:bookmarkEnd w:id="167"/>
      <w:r>
        <w:t>Default</w:t>
      </w:r>
    </w:p>
    <w:p w14:paraId="30DF7DF5" w14:textId="77777777" w:rsidR="00512875" w:rsidRDefault="00A34751">
      <w:pPr>
        <w:pStyle w:val="FirstParagraph"/>
      </w:pPr>
      <w:r>
        <w:rPr>
          <w:rStyle w:val="VerbatimChar"/>
        </w:rPr>
        <w:t>false</w:t>
      </w:r>
    </w:p>
    <w:p w14:paraId="08EFECBC" w14:textId="77777777" w:rsidR="00512875" w:rsidRDefault="00A34751">
      <w:pPr>
        <w:pStyle w:val="Heading3"/>
      </w:pPr>
      <w:bookmarkStart w:id="168" w:name="link-cli--lc"/>
      <w:bookmarkEnd w:id="168"/>
      <w:r>
        <w:rPr>
          <w:rStyle w:val="VerbatimChar"/>
        </w:rPr>
        <w:lastRenderedPageBreak/>
        <w:t>--link-cli (-lc)</w:t>
      </w:r>
    </w:p>
    <w:p w14:paraId="77599BC5" w14:textId="77777777" w:rsidR="00512875" w:rsidRDefault="00A34751">
      <w:pPr>
        <w:pStyle w:val="Heading4"/>
      </w:pPr>
      <w:bookmarkStart w:id="169" w:name="type-33"/>
      <w:bookmarkEnd w:id="169"/>
      <w:r>
        <w:t>Type</w:t>
      </w:r>
    </w:p>
    <w:p w14:paraId="43B9CC9A" w14:textId="77777777" w:rsidR="00512875" w:rsidRDefault="00A34751">
      <w:pPr>
        <w:pStyle w:val="FirstParagraph"/>
      </w:pPr>
      <w:r>
        <w:rPr>
          <w:rStyle w:val="VerbatimChar"/>
        </w:rPr>
        <w:t>Boolean</w:t>
      </w:r>
    </w:p>
    <w:p w14:paraId="49EB097C" w14:textId="77777777" w:rsidR="00512875" w:rsidRDefault="00A34751">
      <w:pPr>
        <w:pStyle w:val="Heading4"/>
      </w:pPr>
      <w:bookmarkStart w:id="170" w:name="default-19"/>
      <w:bookmarkEnd w:id="170"/>
      <w:r>
        <w:t>Default</w:t>
      </w:r>
    </w:p>
    <w:p w14:paraId="58D7B635" w14:textId="77777777" w:rsidR="00512875" w:rsidRDefault="00A34751">
      <w:pPr>
        <w:pStyle w:val="FirstParagraph"/>
      </w:pPr>
      <w:r>
        <w:rPr>
          <w:rStyle w:val="VerbatimChar"/>
        </w:rPr>
        <w:t>false</w:t>
      </w:r>
    </w:p>
    <w:p w14:paraId="6675F920" w14:textId="77777777" w:rsidR="00512875" w:rsidRDefault="00A34751">
      <w:pPr>
        <w:pStyle w:val="Heading3"/>
      </w:pPr>
      <w:bookmarkStart w:id="171" w:name="ng4"/>
      <w:bookmarkEnd w:id="171"/>
      <w:r>
        <w:rPr>
          <w:rStyle w:val="VerbatimChar"/>
        </w:rPr>
        <w:t>--ng4</w:t>
      </w:r>
    </w:p>
    <w:p w14:paraId="56E333B7" w14:textId="77777777" w:rsidR="00512875" w:rsidRDefault="00A34751">
      <w:pPr>
        <w:pStyle w:val="Heading4"/>
      </w:pPr>
      <w:bookmarkStart w:id="172" w:name="type-34"/>
      <w:bookmarkEnd w:id="172"/>
      <w:r>
        <w:t>Type</w:t>
      </w:r>
    </w:p>
    <w:p w14:paraId="6543CD51" w14:textId="77777777" w:rsidR="00512875" w:rsidRDefault="00A34751">
      <w:pPr>
        <w:pStyle w:val="FirstParagraph"/>
      </w:pPr>
      <w:r>
        <w:rPr>
          <w:rStyle w:val="VerbatimChar"/>
        </w:rPr>
        <w:t>Boolean</w:t>
      </w:r>
    </w:p>
    <w:p w14:paraId="75289475" w14:textId="77777777" w:rsidR="00512875" w:rsidRDefault="00A34751">
      <w:pPr>
        <w:pStyle w:val="Heading4"/>
      </w:pPr>
      <w:bookmarkStart w:id="173" w:name="default-20"/>
      <w:bookmarkEnd w:id="173"/>
      <w:r>
        <w:t>Default</w:t>
      </w:r>
    </w:p>
    <w:p w14:paraId="30D44C42" w14:textId="77777777" w:rsidR="00512875" w:rsidRDefault="00A34751">
      <w:pPr>
        <w:pStyle w:val="FirstParagraph"/>
      </w:pPr>
      <w:r>
        <w:rPr>
          <w:rStyle w:val="VerbatimChar"/>
        </w:rPr>
        <w:t>false</w:t>
      </w:r>
    </w:p>
    <w:p w14:paraId="5B7E4E46" w14:textId="77777777" w:rsidR="00512875" w:rsidRDefault="00A34751">
      <w:pPr>
        <w:pStyle w:val="Heading3"/>
      </w:pPr>
      <w:bookmarkStart w:id="174" w:name="skip-install--si"/>
      <w:bookmarkEnd w:id="174"/>
      <w:r>
        <w:rPr>
          <w:rStyle w:val="VerbatimChar"/>
        </w:rPr>
        <w:t>--skip-install (-si)</w:t>
      </w:r>
    </w:p>
    <w:p w14:paraId="178DCC84" w14:textId="77777777" w:rsidR="00512875" w:rsidRDefault="00A34751">
      <w:pPr>
        <w:pStyle w:val="Heading4"/>
      </w:pPr>
      <w:bookmarkStart w:id="175" w:name="type-35"/>
      <w:bookmarkEnd w:id="175"/>
      <w:r>
        <w:t>Type</w:t>
      </w:r>
    </w:p>
    <w:p w14:paraId="35EBABCF" w14:textId="77777777" w:rsidR="00512875" w:rsidRDefault="00A34751">
      <w:pPr>
        <w:pStyle w:val="FirstParagraph"/>
      </w:pPr>
      <w:r>
        <w:rPr>
          <w:rStyle w:val="VerbatimChar"/>
        </w:rPr>
        <w:t>Boolean</w:t>
      </w:r>
    </w:p>
    <w:p w14:paraId="2D2B0575" w14:textId="77777777" w:rsidR="00512875" w:rsidRDefault="00A34751">
      <w:pPr>
        <w:pStyle w:val="Heading4"/>
      </w:pPr>
      <w:bookmarkStart w:id="176" w:name="default-21"/>
      <w:bookmarkEnd w:id="176"/>
      <w:r>
        <w:t>Default</w:t>
      </w:r>
    </w:p>
    <w:p w14:paraId="667D2A80" w14:textId="77777777" w:rsidR="00512875" w:rsidRDefault="00A34751">
      <w:pPr>
        <w:pStyle w:val="FirstParagraph"/>
      </w:pPr>
      <w:r>
        <w:rPr>
          <w:rStyle w:val="VerbatimChar"/>
        </w:rPr>
        <w:t>false</w:t>
      </w:r>
    </w:p>
    <w:p w14:paraId="6AD457E6" w14:textId="77777777" w:rsidR="00512875" w:rsidRDefault="00A34751">
      <w:pPr>
        <w:pStyle w:val="Heading3"/>
      </w:pPr>
      <w:bookmarkStart w:id="177" w:name="skip-git--sg"/>
      <w:bookmarkEnd w:id="177"/>
      <w:r>
        <w:rPr>
          <w:rStyle w:val="VerbatimChar"/>
        </w:rPr>
        <w:t>--skip-git (-sg)</w:t>
      </w:r>
    </w:p>
    <w:p w14:paraId="6F3D05DE" w14:textId="77777777" w:rsidR="00512875" w:rsidRDefault="00A34751">
      <w:pPr>
        <w:pStyle w:val="Heading4"/>
      </w:pPr>
      <w:bookmarkStart w:id="178" w:name="type-36"/>
      <w:bookmarkEnd w:id="178"/>
      <w:r>
        <w:t>Type</w:t>
      </w:r>
    </w:p>
    <w:p w14:paraId="13170478" w14:textId="77777777" w:rsidR="00512875" w:rsidRDefault="00A34751">
      <w:pPr>
        <w:pStyle w:val="FirstParagraph"/>
      </w:pPr>
      <w:r>
        <w:rPr>
          <w:rStyle w:val="VerbatimChar"/>
        </w:rPr>
        <w:t>Boolean</w:t>
      </w:r>
    </w:p>
    <w:p w14:paraId="75133BF1" w14:textId="77777777" w:rsidR="00512875" w:rsidRDefault="00A34751">
      <w:pPr>
        <w:pStyle w:val="Heading4"/>
      </w:pPr>
      <w:bookmarkStart w:id="179" w:name="default-22"/>
      <w:bookmarkEnd w:id="179"/>
      <w:r>
        <w:t>Default</w:t>
      </w:r>
    </w:p>
    <w:p w14:paraId="7DEF9045" w14:textId="77777777" w:rsidR="00512875" w:rsidRDefault="00A34751">
      <w:pPr>
        <w:pStyle w:val="FirstParagraph"/>
      </w:pPr>
      <w:r>
        <w:rPr>
          <w:rStyle w:val="VerbatimChar"/>
        </w:rPr>
        <w:t>false</w:t>
      </w:r>
    </w:p>
    <w:p w14:paraId="6A7EB3DB" w14:textId="77777777" w:rsidR="00512875" w:rsidRDefault="00A34751">
      <w:pPr>
        <w:pStyle w:val="Heading3"/>
      </w:pPr>
      <w:bookmarkStart w:id="180" w:name="skip-tests--st"/>
      <w:bookmarkEnd w:id="180"/>
      <w:r>
        <w:rPr>
          <w:rStyle w:val="VerbatimChar"/>
        </w:rPr>
        <w:t>--skip-tests (-st)</w:t>
      </w:r>
    </w:p>
    <w:p w14:paraId="19C6BE17" w14:textId="77777777" w:rsidR="00512875" w:rsidRDefault="00A34751">
      <w:pPr>
        <w:pStyle w:val="Heading4"/>
      </w:pPr>
      <w:bookmarkStart w:id="181" w:name="type-37"/>
      <w:bookmarkEnd w:id="181"/>
      <w:r>
        <w:t>Type</w:t>
      </w:r>
    </w:p>
    <w:p w14:paraId="7877308C" w14:textId="77777777" w:rsidR="00512875" w:rsidRDefault="00A34751">
      <w:pPr>
        <w:pStyle w:val="FirstParagraph"/>
      </w:pPr>
      <w:r>
        <w:rPr>
          <w:rStyle w:val="VerbatimChar"/>
        </w:rPr>
        <w:t>Boolean</w:t>
      </w:r>
    </w:p>
    <w:p w14:paraId="0F8E73E8" w14:textId="77777777" w:rsidR="00512875" w:rsidRDefault="00A34751">
      <w:pPr>
        <w:pStyle w:val="Heading4"/>
      </w:pPr>
      <w:bookmarkStart w:id="182" w:name="default-23"/>
      <w:bookmarkEnd w:id="182"/>
      <w:r>
        <w:t>Default</w:t>
      </w:r>
    </w:p>
    <w:p w14:paraId="6701474C" w14:textId="77777777" w:rsidR="00512875" w:rsidRDefault="00A34751">
      <w:pPr>
        <w:pStyle w:val="FirstParagraph"/>
      </w:pPr>
      <w:r>
        <w:rPr>
          <w:rStyle w:val="VerbatimChar"/>
        </w:rPr>
        <w:t>false</w:t>
      </w:r>
    </w:p>
    <w:p w14:paraId="37191B68" w14:textId="77777777" w:rsidR="00512875" w:rsidRDefault="00A34751">
      <w:pPr>
        <w:pStyle w:val="Heading3"/>
      </w:pPr>
      <w:bookmarkStart w:id="183" w:name="skip-commit--sc"/>
      <w:bookmarkEnd w:id="183"/>
      <w:r>
        <w:rPr>
          <w:rStyle w:val="VerbatimChar"/>
        </w:rPr>
        <w:t>--skip-commit (-sc)</w:t>
      </w:r>
    </w:p>
    <w:p w14:paraId="593D34BB" w14:textId="77777777" w:rsidR="00512875" w:rsidRDefault="00A34751">
      <w:pPr>
        <w:pStyle w:val="Heading4"/>
      </w:pPr>
      <w:bookmarkStart w:id="184" w:name="type-38"/>
      <w:bookmarkEnd w:id="184"/>
      <w:r>
        <w:t>Type</w:t>
      </w:r>
    </w:p>
    <w:p w14:paraId="1C1CBC82" w14:textId="77777777" w:rsidR="00512875" w:rsidRDefault="00A34751">
      <w:pPr>
        <w:pStyle w:val="FirstParagraph"/>
      </w:pPr>
      <w:r>
        <w:rPr>
          <w:rStyle w:val="VerbatimChar"/>
        </w:rPr>
        <w:t>Boolean</w:t>
      </w:r>
    </w:p>
    <w:p w14:paraId="15788126" w14:textId="77777777" w:rsidR="00512875" w:rsidRDefault="00A34751">
      <w:pPr>
        <w:pStyle w:val="Heading4"/>
      </w:pPr>
      <w:bookmarkStart w:id="185" w:name="default-24"/>
      <w:bookmarkEnd w:id="185"/>
      <w:r>
        <w:lastRenderedPageBreak/>
        <w:t>Default</w:t>
      </w:r>
    </w:p>
    <w:p w14:paraId="4AFF51F1" w14:textId="77777777" w:rsidR="00512875" w:rsidRDefault="00A34751">
      <w:pPr>
        <w:pStyle w:val="FirstParagraph"/>
      </w:pPr>
      <w:r>
        <w:rPr>
          <w:rStyle w:val="VerbatimChar"/>
        </w:rPr>
        <w:t>false</w:t>
      </w:r>
    </w:p>
    <w:p w14:paraId="3FF75ACD" w14:textId="77777777" w:rsidR="00512875" w:rsidRDefault="00A34751">
      <w:pPr>
        <w:pStyle w:val="Heading3"/>
      </w:pPr>
      <w:bookmarkStart w:id="186" w:name="name--n"/>
      <w:bookmarkEnd w:id="186"/>
      <w:r>
        <w:rPr>
          <w:rStyle w:val="VerbatimChar"/>
        </w:rPr>
        <w:t>--name (-n)</w:t>
      </w:r>
    </w:p>
    <w:p w14:paraId="0F63328F" w14:textId="77777777" w:rsidR="00512875" w:rsidRDefault="00A34751">
      <w:pPr>
        <w:pStyle w:val="Heading4"/>
      </w:pPr>
      <w:bookmarkStart w:id="187" w:name="type-39"/>
      <w:bookmarkEnd w:id="187"/>
      <w:r>
        <w:t>Type</w:t>
      </w:r>
    </w:p>
    <w:p w14:paraId="6B974162" w14:textId="77777777" w:rsidR="00512875" w:rsidRDefault="00A34751">
      <w:pPr>
        <w:pStyle w:val="FirstParagraph"/>
      </w:pPr>
      <w:r>
        <w:rPr>
          <w:rStyle w:val="VerbatimChar"/>
        </w:rPr>
        <w:t>String</w:t>
      </w:r>
    </w:p>
    <w:p w14:paraId="24B4379A" w14:textId="77777777" w:rsidR="00512875" w:rsidRDefault="00A34751">
      <w:pPr>
        <w:pStyle w:val="Heading3"/>
      </w:pPr>
      <w:bookmarkStart w:id="188" w:name="source-dir--sd"/>
      <w:bookmarkEnd w:id="188"/>
      <w:r>
        <w:rPr>
          <w:rStyle w:val="VerbatimChar"/>
        </w:rPr>
        <w:t>--source-dir (-sd)</w:t>
      </w:r>
    </w:p>
    <w:p w14:paraId="30C5D11C" w14:textId="77777777" w:rsidR="00512875" w:rsidRDefault="00A34751">
      <w:pPr>
        <w:pStyle w:val="Heading4"/>
      </w:pPr>
      <w:bookmarkStart w:id="189" w:name="type-40"/>
      <w:bookmarkEnd w:id="189"/>
      <w:r>
        <w:t>Type</w:t>
      </w:r>
    </w:p>
    <w:p w14:paraId="2FF3E18F" w14:textId="77777777" w:rsidR="00512875" w:rsidRDefault="00A34751">
      <w:pPr>
        <w:pStyle w:val="FirstParagraph"/>
      </w:pPr>
      <w:r>
        <w:rPr>
          <w:rStyle w:val="VerbatimChar"/>
        </w:rPr>
        <w:t>String</w:t>
      </w:r>
    </w:p>
    <w:p w14:paraId="3A21023E" w14:textId="77777777" w:rsidR="00512875" w:rsidRDefault="00A34751">
      <w:pPr>
        <w:pStyle w:val="Heading4"/>
      </w:pPr>
      <w:bookmarkStart w:id="190" w:name="default-25"/>
      <w:bookmarkEnd w:id="190"/>
      <w:r>
        <w:t>Default</w:t>
      </w:r>
    </w:p>
    <w:p w14:paraId="1F5FCF74" w14:textId="77777777" w:rsidR="00512875" w:rsidRDefault="00A34751">
      <w:pPr>
        <w:pStyle w:val="FirstParagraph"/>
      </w:pPr>
      <w:r>
        <w:rPr>
          <w:rStyle w:val="VerbatimChar"/>
        </w:rPr>
        <w:t>src</w:t>
      </w:r>
    </w:p>
    <w:p w14:paraId="39A66132" w14:textId="77777777" w:rsidR="00512875" w:rsidRDefault="00A34751">
      <w:pPr>
        <w:pStyle w:val="Heading3"/>
      </w:pPr>
      <w:bookmarkStart w:id="191" w:name="style"/>
      <w:bookmarkEnd w:id="191"/>
      <w:r>
        <w:rPr>
          <w:rStyle w:val="VerbatimChar"/>
        </w:rPr>
        <w:t>--style</w:t>
      </w:r>
    </w:p>
    <w:p w14:paraId="3EEB7CA7" w14:textId="77777777" w:rsidR="00512875" w:rsidRDefault="00A34751">
      <w:pPr>
        <w:pStyle w:val="Heading4"/>
      </w:pPr>
      <w:bookmarkStart w:id="192" w:name="type-41"/>
      <w:bookmarkEnd w:id="192"/>
      <w:r>
        <w:t>Type</w:t>
      </w:r>
    </w:p>
    <w:p w14:paraId="6B19E310" w14:textId="77777777" w:rsidR="00512875" w:rsidRDefault="00A34751">
      <w:pPr>
        <w:pStyle w:val="FirstParagraph"/>
      </w:pPr>
      <w:r>
        <w:rPr>
          <w:rStyle w:val="VerbatimChar"/>
        </w:rPr>
        <w:t>String</w:t>
      </w:r>
    </w:p>
    <w:p w14:paraId="5B28D931" w14:textId="77777777" w:rsidR="00512875" w:rsidRDefault="00A34751">
      <w:pPr>
        <w:pStyle w:val="Heading4"/>
      </w:pPr>
      <w:bookmarkStart w:id="193" w:name="default-26"/>
      <w:bookmarkEnd w:id="193"/>
      <w:r>
        <w:t>Default</w:t>
      </w:r>
    </w:p>
    <w:p w14:paraId="49211AB8" w14:textId="77777777" w:rsidR="00512875" w:rsidRDefault="00A34751">
      <w:pPr>
        <w:pStyle w:val="FirstParagraph"/>
      </w:pPr>
      <w:r>
        <w:rPr>
          <w:rStyle w:val="VerbatimChar"/>
        </w:rPr>
        <w:t>css</w:t>
      </w:r>
    </w:p>
    <w:p w14:paraId="160AF098" w14:textId="77777777" w:rsidR="00512875" w:rsidRDefault="00A34751">
      <w:pPr>
        <w:pStyle w:val="Heading3"/>
      </w:pPr>
      <w:bookmarkStart w:id="194" w:name="prefix--p"/>
      <w:bookmarkEnd w:id="194"/>
      <w:r>
        <w:rPr>
          <w:rStyle w:val="VerbatimChar"/>
        </w:rPr>
        <w:t>--prefix (-p)</w:t>
      </w:r>
    </w:p>
    <w:p w14:paraId="3CBCB256" w14:textId="77777777" w:rsidR="00512875" w:rsidRDefault="00A34751">
      <w:pPr>
        <w:pStyle w:val="Heading4"/>
      </w:pPr>
      <w:bookmarkStart w:id="195" w:name="type-42"/>
      <w:bookmarkEnd w:id="195"/>
      <w:r>
        <w:t>Type</w:t>
      </w:r>
    </w:p>
    <w:p w14:paraId="2E127325" w14:textId="77777777" w:rsidR="00512875" w:rsidRDefault="00A34751">
      <w:pPr>
        <w:pStyle w:val="FirstParagraph"/>
      </w:pPr>
      <w:r>
        <w:rPr>
          <w:rStyle w:val="VerbatimChar"/>
        </w:rPr>
        <w:t>String</w:t>
      </w:r>
    </w:p>
    <w:p w14:paraId="14D82D7B" w14:textId="77777777" w:rsidR="00512875" w:rsidRDefault="00A34751">
      <w:pPr>
        <w:pStyle w:val="Heading4"/>
      </w:pPr>
      <w:bookmarkStart w:id="196" w:name="default-27"/>
      <w:bookmarkEnd w:id="196"/>
      <w:r>
        <w:t>Default</w:t>
      </w:r>
    </w:p>
    <w:p w14:paraId="445595C2" w14:textId="77777777" w:rsidR="00512875" w:rsidRDefault="00A34751">
      <w:pPr>
        <w:pStyle w:val="FirstParagraph"/>
      </w:pPr>
      <w:r>
        <w:rPr>
          <w:rStyle w:val="VerbatimChar"/>
        </w:rPr>
        <w:t>app</w:t>
      </w:r>
    </w:p>
    <w:p w14:paraId="225F17A8" w14:textId="77777777" w:rsidR="00512875" w:rsidRDefault="00A34751">
      <w:pPr>
        <w:pStyle w:val="Heading3"/>
      </w:pPr>
      <w:bookmarkStart w:id="197" w:name="routing"/>
      <w:bookmarkEnd w:id="197"/>
      <w:r>
        <w:rPr>
          <w:rStyle w:val="VerbatimChar"/>
        </w:rPr>
        <w:t>--routing</w:t>
      </w:r>
    </w:p>
    <w:p w14:paraId="351B5C40" w14:textId="77777777" w:rsidR="00512875" w:rsidRDefault="00A34751">
      <w:pPr>
        <w:pStyle w:val="Heading4"/>
      </w:pPr>
      <w:bookmarkStart w:id="198" w:name="type-43"/>
      <w:bookmarkEnd w:id="198"/>
      <w:r>
        <w:t>Type</w:t>
      </w:r>
    </w:p>
    <w:p w14:paraId="75AEE361" w14:textId="77777777" w:rsidR="00512875" w:rsidRDefault="00A34751">
      <w:pPr>
        <w:pStyle w:val="FirstParagraph"/>
      </w:pPr>
      <w:r>
        <w:rPr>
          <w:rStyle w:val="VerbatimChar"/>
        </w:rPr>
        <w:t>Boolean</w:t>
      </w:r>
    </w:p>
    <w:p w14:paraId="5156022A" w14:textId="77777777" w:rsidR="00512875" w:rsidRDefault="00A34751">
      <w:pPr>
        <w:pStyle w:val="Heading4"/>
      </w:pPr>
      <w:bookmarkStart w:id="199" w:name="default-28"/>
      <w:bookmarkEnd w:id="199"/>
      <w:r>
        <w:t>Default</w:t>
      </w:r>
    </w:p>
    <w:p w14:paraId="6B9DDDE5" w14:textId="77777777" w:rsidR="00512875" w:rsidRDefault="00A34751">
      <w:pPr>
        <w:pStyle w:val="FirstParagraph"/>
      </w:pPr>
      <w:r>
        <w:rPr>
          <w:rStyle w:val="VerbatimChar"/>
        </w:rPr>
        <w:t>false</w:t>
      </w:r>
    </w:p>
    <w:p w14:paraId="225695D3" w14:textId="77777777" w:rsidR="00512875" w:rsidRDefault="00A34751">
      <w:pPr>
        <w:pStyle w:val="Heading3"/>
      </w:pPr>
      <w:bookmarkStart w:id="200" w:name="inline-style--is"/>
      <w:bookmarkEnd w:id="200"/>
      <w:r>
        <w:rPr>
          <w:rStyle w:val="VerbatimChar"/>
        </w:rPr>
        <w:t>--inline-style (-is)</w:t>
      </w:r>
    </w:p>
    <w:p w14:paraId="6EBE8E66" w14:textId="77777777" w:rsidR="00512875" w:rsidRDefault="00A34751">
      <w:pPr>
        <w:pStyle w:val="Heading4"/>
      </w:pPr>
      <w:bookmarkStart w:id="201" w:name="type-44"/>
      <w:bookmarkEnd w:id="201"/>
      <w:r>
        <w:t>Type</w:t>
      </w:r>
    </w:p>
    <w:p w14:paraId="1F69DB96" w14:textId="77777777" w:rsidR="00512875" w:rsidRDefault="00A34751">
      <w:pPr>
        <w:pStyle w:val="FirstParagraph"/>
      </w:pPr>
      <w:r>
        <w:rPr>
          <w:rStyle w:val="VerbatimChar"/>
        </w:rPr>
        <w:t>Boolean</w:t>
      </w:r>
    </w:p>
    <w:p w14:paraId="3B19DF23" w14:textId="77777777" w:rsidR="00512875" w:rsidRDefault="00A34751">
      <w:pPr>
        <w:pStyle w:val="Heading4"/>
      </w:pPr>
      <w:bookmarkStart w:id="202" w:name="default-29"/>
      <w:bookmarkEnd w:id="202"/>
      <w:r>
        <w:lastRenderedPageBreak/>
        <w:t>Default</w:t>
      </w:r>
    </w:p>
    <w:p w14:paraId="6A920CCA" w14:textId="77777777" w:rsidR="00512875" w:rsidRDefault="00A34751">
      <w:pPr>
        <w:pStyle w:val="FirstParagraph"/>
      </w:pPr>
      <w:r>
        <w:rPr>
          <w:rStyle w:val="VerbatimChar"/>
        </w:rPr>
        <w:t>false</w:t>
      </w:r>
    </w:p>
    <w:p w14:paraId="0001A1BD" w14:textId="77777777" w:rsidR="00512875" w:rsidRDefault="00A34751">
      <w:pPr>
        <w:pStyle w:val="Heading3"/>
      </w:pPr>
      <w:bookmarkStart w:id="203" w:name="inline-template--it"/>
      <w:bookmarkEnd w:id="203"/>
      <w:r>
        <w:rPr>
          <w:rStyle w:val="VerbatimChar"/>
        </w:rPr>
        <w:t>--inline-template (-it)</w:t>
      </w:r>
    </w:p>
    <w:p w14:paraId="59A688E7" w14:textId="77777777" w:rsidR="00512875" w:rsidRDefault="00A34751">
      <w:pPr>
        <w:pStyle w:val="Heading4"/>
      </w:pPr>
      <w:bookmarkStart w:id="204" w:name="type-45"/>
      <w:bookmarkEnd w:id="204"/>
      <w:r>
        <w:t>Type</w:t>
      </w:r>
    </w:p>
    <w:p w14:paraId="64DEFD6E" w14:textId="77777777" w:rsidR="00512875" w:rsidRDefault="00A34751">
      <w:pPr>
        <w:pStyle w:val="FirstParagraph"/>
      </w:pPr>
      <w:r>
        <w:rPr>
          <w:rStyle w:val="VerbatimChar"/>
        </w:rPr>
        <w:t>Boolean</w:t>
      </w:r>
    </w:p>
    <w:p w14:paraId="59AD41CC" w14:textId="77777777" w:rsidR="00512875" w:rsidRDefault="00A34751">
      <w:pPr>
        <w:pStyle w:val="Heading4"/>
      </w:pPr>
      <w:bookmarkStart w:id="205" w:name="default-30"/>
      <w:bookmarkEnd w:id="205"/>
      <w:r>
        <w:t>Default</w:t>
      </w:r>
    </w:p>
    <w:p w14:paraId="66C20AF8" w14:textId="77777777" w:rsidR="00512875" w:rsidRDefault="00A34751">
      <w:pPr>
        <w:pStyle w:val="FirstParagraph"/>
      </w:pPr>
      <w:r>
        <w:rPr>
          <w:rStyle w:val="VerbatimChar"/>
        </w:rPr>
        <w:t>false</w:t>
      </w:r>
    </w:p>
    <w:p w14:paraId="3D2BC075" w14:textId="77777777" w:rsidR="00512875" w:rsidRDefault="00A34751">
      <w:r>
        <w:pict w14:anchorId="4408E8E0">
          <v:rect id="_x0000_i1031" style="width:0;height:1.5pt" o:hralign="center" o:hrstd="t" o:hr="t"/>
        </w:pict>
      </w:r>
    </w:p>
    <w:p w14:paraId="528325B7" w14:textId="77777777" w:rsidR="00512875" w:rsidRDefault="00A34751">
      <w:pPr>
        <w:pStyle w:val="Heading1"/>
      </w:pPr>
      <w:bookmarkStart w:id="206" w:name="command-lint-l"/>
      <w:bookmarkEnd w:id="206"/>
      <w:r>
        <w:t xml:space="preserve">Command: </w:t>
      </w:r>
      <w:r>
        <w:rPr>
          <w:rStyle w:val="VerbatimChar"/>
        </w:rPr>
        <w:t>lint (l)</w:t>
      </w:r>
    </w:p>
    <w:p w14:paraId="0C4AB5D3" w14:textId="77777777" w:rsidR="00512875" w:rsidRDefault="00A34751">
      <w:pPr>
        <w:pStyle w:val="Heading2"/>
      </w:pPr>
      <w:bookmarkStart w:id="207" w:name="description-39"/>
      <w:bookmarkEnd w:id="207"/>
      <w:r>
        <w:t>Description</w:t>
      </w:r>
    </w:p>
    <w:p w14:paraId="292E190D" w14:textId="77777777" w:rsidR="00512875" w:rsidRDefault="00A34751">
      <w:pPr>
        <w:pStyle w:val="FirstParagraph"/>
      </w:pPr>
      <w:r>
        <w:t>Lints code in existing project.</w:t>
      </w:r>
    </w:p>
    <w:p w14:paraId="6883C071" w14:textId="77777777" w:rsidR="00512875" w:rsidRDefault="00A34751">
      <w:pPr>
        <w:pStyle w:val="Heading2"/>
      </w:pPr>
      <w:bookmarkStart w:id="208" w:name="works-6"/>
      <w:bookmarkEnd w:id="208"/>
      <w:r>
        <w:t>Works</w:t>
      </w:r>
    </w:p>
    <w:p w14:paraId="217A9C26" w14:textId="77777777" w:rsidR="00512875" w:rsidRDefault="00A34751">
      <w:pPr>
        <w:pStyle w:val="FirstParagraph"/>
      </w:pPr>
      <w:r>
        <w:t>Inside Project</w:t>
      </w:r>
    </w:p>
    <w:p w14:paraId="77C52343" w14:textId="77777777" w:rsidR="00512875" w:rsidRDefault="008F5AE9">
      <w:pPr>
        <w:pStyle w:val="Heading2"/>
      </w:pPr>
      <w:bookmarkStart w:id="209" w:name="flags-9"/>
      <w:bookmarkEnd w:id="209"/>
      <w:r>
        <w:t>Flags</w:t>
      </w:r>
    </w:p>
    <w:p w14:paraId="60E6A9CA" w14:textId="77777777" w:rsidR="008F5AE9" w:rsidRPr="008F5AE9" w:rsidRDefault="008F5AE9" w:rsidP="008F5AE9">
      <w:pPr>
        <w:pStyle w:val="BodyText"/>
      </w:pPr>
      <w:r>
        <w:pict w14:anchorId="24DAB517">
          <v:rect id="_x0000_i1046" style="width:0;height:1.5pt" o:hralign="center" o:hrstd="t" o:hr="t"/>
        </w:pict>
      </w:r>
    </w:p>
    <w:p w14:paraId="0C0C8C51" w14:textId="77777777" w:rsidR="00512875" w:rsidRDefault="00A34751">
      <w:pPr>
        <w:pStyle w:val="Heading3"/>
      </w:pPr>
      <w:bookmarkStart w:id="210" w:name="fix"/>
      <w:bookmarkEnd w:id="210"/>
      <w:r>
        <w:rPr>
          <w:rStyle w:val="VerbatimChar"/>
        </w:rPr>
        <w:t>fix</w:t>
      </w:r>
    </w:p>
    <w:p w14:paraId="586FC269" w14:textId="77777777" w:rsidR="00512875" w:rsidRDefault="00A34751">
      <w:pPr>
        <w:pStyle w:val="Heading4"/>
      </w:pPr>
      <w:bookmarkStart w:id="211" w:name="description-40"/>
      <w:bookmarkEnd w:id="211"/>
      <w:r>
        <w:t>Description</w:t>
      </w:r>
    </w:p>
    <w:p w14:paraId="52821ED2" w14:textId="77777777" w:rsidR="00512875" w:rsidRDefault="00A34751">
      <w:pPr>
        <w:pStyle w:val="FirstParagraph"/>
      </w:pPr>
      <w:r>
        <w:t>Fixes linting errors (may overwrite linted files).</w:t>
      </w:r>
    </w:p>
    <w:p w14:paraId="64E52E9C" w14:textId="77777777" w:rsidR="00512875" w:rsidRDefault="00A34751">
      <w:pPr>
        <w:pStyle w:val="Heading4"/>
      </w:pPr>
      <w:bookmarkStart w:id="212" w:name="type-46"/>
      <w:bookmarkEnd w:id="212"/>
      <w:r>
        <w:t>Type</w:t>
      </w:r>
    </w:p>
    <w:p w14:paraId="473A0C16" w14:textId="77777777" w:rsidR="00512875" w:rsidRDefault="00A34751">
      <w:pPr>
        <w:pStyle w:val="FirstParagraph"/>
      </w:pPr>
      <w:r>
        <w:rPr>
          <w:rStyle w:val="VerbatimChar"/>
        </w:rPr>
        <w:t>Boolean</w:t>
      </w:r>
    </w:p>
    <w:p w14:paraId="18EE73AC" w14:textId="77777777" w:rsidR="00512875" w:rsidRDefault="00A34751">
      <w:pPr>
        <w:pStyle w:val="Heading4"/>
      </w:pPr>
      <w:bookmarkStart w:id="213" w:name="default-31"/>
      <w:bookmarkEnd w:id="213"/>
      <w:r>
        <w:t>Default</w:t>
      </w:r>
    </w:p>
    <w:p w14:paraId="0ED8527F" w14:textId="77777777" w:rsidR="00512875" w:rsidRDefault="00A34751">
      <w:pPr>
        <w:pStyle w:val="FirstParagraph"/>
      </w:pPr>
      <w:r>
        <w:rPr>
          <w:rStyle w:val="VerbatimChar"/>
        </w:rPr>
        <w:t>false</w:t>
      </w:r>
    </w:p>
    <w:p w14:paraId="1BE190C8" w14:textId="77777777" w:rsidR="00512875" w:rsidRDefault="00A34751">
      <w:pPr>
        <w:pStyle w:val="Heading3"/>
      </w:pPr>
      <w:bookmarkStart w:id="214" w:name="force-1"/>
      <w:bookmarkEnd w:id="214"/>
      <w:r>
        <w:rPr>
          <w:rStyle w:val="VerbatimChar"/>
        </w:rPr>
        <w:t>--force</w:t>
      </w:r>
    </w:p>
    <w:p w14:paraId="377BF670" w14:textId="77777777" w:rsidR="00512875" w:rsidRDefault="00A34751">
      <w:pPr>
        <w:pStyle w:val="Heading4"/>
      </w:pPr>
      <w:bookmarkStart w:id="215" w:name="description-41"/>
      <w:bookmarkEnd w:id="215"/>
      <w:r>
        <w:t>Description</w:t>
      </w:r>
    </w:p>
    <w:p w14:paraId="29A9FFDB" w14:textId="77777777" w:rsidR="00512875" w:rsidRDefault="00A34751">
      <w:pPr>
        <w:pStyle w:val="FirstParagraph"/>
      </w:pPr>
      <w:r>
        <w:t>Succeeds even if there was linting errors.</w:t>
      </w:r>
    </w:p>
    <w:p w14:paraId="79C92DE0" w14:textId="77777777" w:rsidR="00512875" w:rsidRDefault="00A34751">
      <w:pPr>
        <w:pStyle w:val="Heading4"/>
      </w:pPr>
      <w:bookmarkStart w:id="216" w:name="type-47"/>
      <w:bookmarkEnd w:id="216"/>
      <w:r>
        <w:lastRenderedPageBreak/>
        <w:t>Type</w:t>
      </w:r>
    </w:p>
    <w:p w14:paraId="35F1E8DB" w14:textId="77777777" w:rsidR="00512875" w:rsidRDefault="00A34751">
      <w:pPr>
        <w:pStyle w:val="FirstParagraph"/>
      </w:pPr>
      <w:r>
        <w:rPr>
          <w:rStyle w:val="VerbatimChar"/>
        </w:rPr>
        <w:t>Boolean</w:t>
      </w:r>
    </w:p>
    <w:p w14:paraId="1C7EE46A" w14:textId="77777777" w:rsidR="00512875" w:rsidRDefault="00A34751">
      <w:pPr>
        <w:pStyle w:val="Heading4"/>
      </w:pPr>
      <w:bookmarkStart w:id="217" w:name="default-32"/>
      <w:bookmarkEnd w:id="217"/>
      <w:r>
        <w:t>Default</w:t>
      </w:r>
    </w:p>
    <w:p w14:paraId="4B0D7B97" w14:textId="77777777" w:rsidR="00512875" w:rsidRDefault="00A34751">
      <w:pPr>
        <w:pStyle w:val="FirstParagraph"/>
      </w:pPr>
      <w:r>
        <w:rPr>
          <w:rStyle w:val="VerbatimChar"/>
        </w:rPr>
        <w:t>false</w:t>
      </w:r>
    </w:p>
    <w:p w14:paraId="5F4B3BD3" w14:textId="77777777" w:rsidR="00512875" w:rsidRDefault="00A34751">
      <w:pPr>
        <w:pStyle w:val="Heading3"/>
      </w:pPr>
      <w:bookmarkStart w:id="218" w:name="format--t"/>
      <w:bookmarkEnd w:id="218"/>
      <w:r>
        <w:rPr>
          <w:rStyle w:val="VerbatimChar"/>
        </w:rPr>
        <w:t>--format (-t)</w:t>
      </w:r>
    </w:p>
    <w:p w14:paraId="6443040A" w14:textId="77777777" w:rsidR="00512875" w:rsidRDefault="00A34751">
      <w:pPr>
        <w:pStyle w:val="Heading4"/>
      </w:pPr>
      <w:bookmarkStart w:id="219" w:name="description-42"/>
      <w:bookmarkEnd w:id="219"/>
      <w:r>
        <w:t>Description</w:t>
      </w:r>
    </w:p>
    <w:p w14:paraId="79FECD2B" w14:textId="77777777" w:rsidR="00512875" w:rsidRDefault="00A34751">
      <w:pPr>
        <w:pStyle w:val="FirstParagraph"/>
      </w:pPr>
      <w:r>
        <w:t>common_tags_1.oneLine</w:t>
      </w:r>
    </w:p>
    <w:p w14:paraId="3F11ED26" w14:textId="77777777" w:rsidR="00512875" w:rsidRDefault="00A34751">
      <w:pPr>
        <w:pStyle w:val="Heading4"/>
      </w:pPr>
      <w:bookmarkStart w:id="220" w:name="type-48"/>
      <w:bookmarkEnd w:id="220"/>
      <w:r>
        <w:t>Type</w:t>
      </w:r>
    </w:p>
    <w:p w14:paraId="2DC38E77" w14:textId="77777777" w:rsidR="00512875" w:rsidRDefault="00A34751">
      <w:pPr>
        <w:pStyle w:val="FirstParagraph"/>
      </w:pPr>
      <w:r>
        <w:rPr>
          <w:rStyle w:val="VerbatimChar"/>
        </w:rPr>
        <w:t>String</w:t>
      </w:r>
    </w:p>
    <w:p w14:paraId="423D45E5" w14:textId="77777777" w:rsidR="00512875" w:rsidRDefault="00A34751">
      <w:pPr>
        <w:pStyle w:val="Heading3"/>
      </w:pPr>
      <w:bookmarkStart w:id="221" w:name="options-3"/>
      <w:bookmarkEnd w:id="221"/>
      <w:r>
        <w:t>Options</w:t>
      </w:r>
    </w:p>
    <w:p w14:paraId="43AF33CA" w14:textId="77777777" w:rsidR="00512875" w:rsidRDefault="00A34751">
      <w:pPr>
        <w:pStyle w:val="FirstParagraph"/>
      </w:pPr>
      <w:r>
        <w:rPr>
          <w:rStyle w:val="VerbatimChar"/>
        </w:rPr>
        <w:t>prose</w:t>
      </w:r>
      <w:r>
        <w:t xml:space="preserve">, </w:t>
      </w:r>
      <w:r>
        <w:rPr>
          <w:rStyle w:val="VerbatimChar"/>
        </w:rPr>
        <w:t>json</w:t>
      </w:r>
      <w:r>
        <w:t xml:space="preserve">, </w:t>
      </w:r>
      <w:r>
        <w:rPr>
          <w:rStyle w:val="VerbatimChar"/>
        </w:rPr>
        <w:t>stylish</w:t>
      </w:r>
      <w:r>
        <w:t xml:space="preserve">, </w:t>
      </w:r>
      <w:r>
        <w:rPr>
          <w:rStyle w:val="VerbatimChar"/>
        </w:rPr>
        <w:t>verbose</w:t>
      </w:r>
      <w:r>
        <w:t xml:space="preserve">, </w:t>
      </w:r>
      <w:r>
        <w:rPr>
          <w:rStyle w:val="VerbatimChar"/>
        </w:rPr>
        <w:t>pmd</w:t>
      </w:r>
      <w:r>
        <w:t xml:space="preserve">, </w:t>
      </w:r>
      <w:r>
        <w:rPr>
          <w:rStyle w:val="VerbatimChar"/>
        </w:rPr>
        <w:t>msbuild</w:t>
      </w:r>
      <w:r>
        <w:t xml:space="preserve">, </w:t>
      </w:r>
      <w:r>
        <w:rPr>
          <w:rStyle w:val="VerbatimChar"/>
        </w:rPr>
        <w:t>checkstyle</w:t>
      </w:r>
      <w:r>
        <w:t xml:space="preserve">, </w:t>
      </w:r>
      <w:r>
        <w:rPr>
          <w:rStyle w:val="VerbatimChar"/>
        </w:rPr>
        <w:t>vso</w:t>
      </w:r>
      <w:r>
        <w:t xml:space="preserve">, </w:t>
      </w:r>
      <w:r>
        <w:rPr>
          <w:rStyle w:val="VerbatimChar"/>
        </w:rPr>
        <w:t>fileslist</w:t>
      </w:r>
    </w:p>
    <w:p w14:paraId="33629ECE" w14:textId="77777777" w:rsidR="00512875" w:rsidRDefault="00A34751">
      <w:pPr>
        <w:pStyle w:val="Heading4"/>
      </w:pPr>
      <w:bookmarkStart w:id="222" w:name="default-33"/>
      <w:bookmarkEnd w:id="222"/>
      <w:r>
        <w:t>Default</w:t>
      </w:r>
    </w:p>
    <w:p w14:paraId="6973172E" w14:textId="77777777" w:rsidR="00512875" w:rsidRDefault="00A34751">
      <w:pPr>
        <w:pStyle w:val="FirstParagraph"/>
      </w:pPr>
      <w:r>
        <w:rPr>
          <w:rStyle w:val="VerbatimChar"/>
        </w:rPr>
        <w:t>prose</w:t>
      </w:r>
    </w:p>
    <w:p w14:paraId="7F4D3173" w14:textId="77777777" w:rsidR="00512875" w:rsidRDefault="00A34751">
      <w:r>
        <w:pict w14:anchorId="7561F36B">
          <v:rect id="_x0000_i1032" style="width:0;height:1.5pt" o:hralign="center" o:hrstd="t" o:hr="t"/>
        </w:pict>
      </w:r>
    </w:p>
    <w:p w14:paraId="4F6EFEA4" w14:textId="77777777" w:rsidR="00512875" w:rsidRDefault="00A34751">
      <w:pPr>
        <w:pStyle w:val="Heading1"/>
      </w:pPr>
      <w:bookmarkStart w:id="223" w:name="command-new"/>
      <w:bookmarkEnd w:id="223"/>
      <w:r>
        <w:t xml:space="preserve">Command: </w:t>
      </w:r>
      <w:r>
        <w:rPr>
          <w:rStyle w:val="VerbatimChar"/>
        </w:rPr>
        <w:t>new</w:t>
      </w:r>
    </w:p>
    <w:p w14:paraId="702BA8C6" w14:textId="77777777" w:rsidR="00512875" w:rsidRDefault="00A34751">
      <w:pPr>
        <w:pStyle w:val="Heading2"/>
      </w:pPr>
      <w:bookmarkStart w:id="224" w:name="description-43"/>
      <w:bookmarkEnd w:id="224"/>
      <w:r>
        <w:t>Description</w:t>
      </w:r>
    </w:p>
    <w:p w14:paraId="55F6B3E8" w14:textId="77777777" w:rsidR="00512875" w:rsidRDefault="00A34751">
      <w:pPr>
        <w:pStyle w:val="FirstParagraph"/>
      </w:pPr>
      <w:r>
        <w:t>Creates a new directory and a new Angular app.</w:t>
      </w:r>
    </w:p>
    <w:p w14:paraId="7460AE69" w14:textId="77777777" w:rsidR="00512875" w:rsidRDefault="00A34751">
      <w:pPr>
        <w:pStyle w:val="Heading2"/>
      </w:pPr>
      <w:bookmarkStart w:id="225" w:name="works-7"/>
      <w:bookmarkEnd w:id="225"/>
      <w:r>
        <w:t>Works:</w:t>
      </w:r>
    </w:p>
    <w:p w14:paraId="3C0FD7E6" w14:textId="77777777" w:rsidR="00512875" w:rsidRDefault="00A34751">
      <w:pPr>
        <w:pStyle w:val="FirstParagraph"/>
      </w:pPr>
      <w:r>
        <w:t>Outside of project</w:t>
      </w:r>
    </w:p>
    <w:p w14:paraId="46DA5FCE" w14:textId="77777777" w:rsidR="00512875" w:rsidRDefault="008F5AE9">
      <w:pPr>
        <w:pStyle w:val="Heading2"/>
      </w:pPr>
      <w:bookmarkStart w:id="226" w:name="flags-10"/>
      <w:bookmarkEnd w:id="226"/>
      <w:r>
        <w:t>Flags</w:t>
      </w:r>
    </w:p>
    <w:p w14:paraId="429A4617" w14:textId="77777777" w:rsidR="008F5AE9" w:rsidRPr="008F5AE9" w:rsidRDefault="008F5AE9" w:rsidP="008F5AE9">
      <w:pPr>
        <w:pStyle w:val="BodyText"/>
      </w:pPr>
      <w:r>
        <w:pict w14:anchorId="49C43553">
          <v:rect id="_x0000_i1047" style="width:0;height:1.5pt" o:hralign="center" o:hrstd="t" o:hr="t"/>
        </w:pict>
      </w:r>
    </w:p>
    <w:p w14:paraId="337FBB8B" w14:textId="77777777" w:rsidR="00512875" w:rsidRDefault="00A34751">
      <w:pPr>
        <w:pStyle w:val="Heading3"/>
      </w:pPr>
      <w:bookmarkStart w:id="227" w:name="dry-run--d-1"/>
      <w:bookmarkEnd w:id="227"/>
      <w:r>
        <w:rPr>
          <w:rStyle w:val="VerbatimChar"/>
        </w:rPr>
        <w:t>--dry-run (-d)</w:t>
      </w:r>
      <w:r>
        <w:t>,</w:t>
      </w:r>
    </w:p>
    <w:p w14:paraId="464A9F82" w14:textId="77777777" w:rsidR="00512875" w:rsidRDefault="00A34751">
      <w:pPr>
        <w:pStyle w:val="Heading4"/>
      </w:pPr>
      <w:bookmarkStart w:id="228" w:name="description-44"/>
      <w:bookmarkEnd w:id="228"/>
      <w:r>
        <w:t>Description</w:t>
      </w:r>
    </w:p>
    <w:p w14:paraId="37D61A2A" w14:textId="77777777" w:rsidR="00512875" w:rsidRDefault="00A34751">
      <w:pPr>
        <w:pStyle w:val="FirstParagraph"/>
      </w:pPr>
      <w:r>
        <w:t>Run through without making any changes.</w:t>
      </w:r>
    </w:p>
    <w:p w14:paraId="2BB6923A" w14:textId="77777777" w:rsidR="00512875" w:rsidRDefault="00A34751">
      <w:pPr>
        <w:pStyle w:val="Heading4"/>
      </w:pPr>
      <w:bookmarkStart w:id="229" w:name="type-49"/>
      <w:bookmarkEnd w:id="229"/>
      <w:r>
        <w:t>Type</w:t>
      </w:r>
    </w:p>
    <w:p w14:paraId="1614942A" w14:textId="77777777" w:rsidR="00512875" w:rsidRDefault="00A34751">
      <w:pPr>
        <w:pStyle w:val="FirstParagraph"/>
      </w:pPr>
      <w:r>
        <w:rPr>
          <w:rStyle w:val="VerbatimChar"/>
        </w:rPr>
        <w:t>Boolean</w:t>
      </w:r>
    </w:p>
    <w:p w14:paraId="2E84C19C" w14:textId="77777777" w:rsidR="00512875" w:rsidRDefault="00A34751">
      <w:pPr>
        <w:pStyle w:val="Heading4"/>
      </w:pPr>
      <w:bookmarkStart w:id="230" w:name="default-34"/>
      <w:bookmarkEnd w:id="230"/>
      <w:r>
        <w:lastRenderedPageBreak/>
        <w:t>Default</w:t>
      </w:r>
    </w:p>
    <w:p w14:paraId="360459E9" w14:textId="77777777" w:rsidR="00512875" w:rsidRDefault="00A34751">
      <w:pPr>
        <w:pStyle w:val="FirstParagraph"/>
      </w:pPr>
      <w:r>
        <w:rPr>
          <w:rStyle w:val="VerbatimChar"/>
        </w:rPr>
        <w:t>false</w:t>
      </w:r>
    </w:p>
    <w:p w14:paraId="5FFA0A1F" w14:textId="77777777" w:rsidR="00512875" w:rsidRDefault="00A34751">
      <w:pPr>
        <w:pStyle w:val="Heading3"/>
      </w:pPr>
      <w:bookmarkStart w:id="231" w:name="verbose--v-2"/>
      <w:bookmarkEnd w:id="231"/>
      <w:r>
        <w:rPr>
          <w:rStyle w:val="VerbatimChar"/>
        </w:rPr>
        <w:t>--verbose (-v)</w:t>
      </w:r>
    </w:p>
    <w:p w14:paraId="1663363C" w14:textId="77777777" w:rsidR="00512875" w:rsidRDefault="00A34751">
      <w:pPr>
        <w:pStyle w:val="Heading4"/>
      </w:pPr>
      <w:bookmarkStart w:id="232" w:name="description-45"/>
      <w:bookmarkEnd w:id="232"/>
      <w:r>
        <w:t>Description</w:t>
      </w:r>
    </w:p>
    <w:p w14:paraId="77244FA5" w14:textId="77777777" w:rsidR="00512875" w:rsidRDefault="00A34751">
      <w:pPr>
        <w:pStyle w:val="FirstParagraph"/>
      </w:pPr>
      <w:r>
        <w:t>Adds more details to output logging.</w:t>
      </w:r>
    </w:p>
    <w:p w14:paraId="47106174" w14:textId="77777777" w:rsidR="00512875" w:rsidRDefault="00A34751">
      <w:pPr>
        <w:pStyle w:val="Heading4"/>
      </w:pPr>
      <w:bookmarkStart w:id="233" w:name="type-50"/>
      <w:bookmarkEnd w:id="233"/>
      <w:r>
        <w:t>Type</w:t>
      </w:r>
    </w:p>
    <w:p w14:paraId="5A778A5D" w14:textId="77777777" w:rsidR="00512875" w:rsidRDefault="00A34751">
      <w:pPr>
        <w:pStyle w:val="FirstParagraph"/>
      </w:pPr>
      <w:r>
        <w:rPr>
          <w:rStyle w:val="VerbatimChar"/>
        </w:rPr>
        <w:t>Boolean</w:t>
      </w:r>
    </w:p>
    <w:p w14:paraId="3703E8DA" w14:textId="77777777" w:rsidR="00512875" w:rsidRDefault="00A34751">
      <w:pPr>
        <w:pStyle w:val="Heading4"/>
      </w:pPr>
      <w:bookmarkStart w:id="234" w:name="default-35"/>
      <w:bookmarkEnd w:id="234"/>
      <w:r>
        <w:t>Default</w:t>
      </w:r>
    </w:p>
    <w:p w14:paraId="2C08CF95" w14:textId="77777777" w:rsidR="00512875" w:rsidRDefault="00A34751">
      <w:pPr>
        <w:pStyle w:val="FirstParagraph"/>
      </w:pPr>
      <w:r>
        <w:rPr>
          <w:rStyle w:val="VerbatimChar"/>
        </w:rPr>
        <w:t>false</w:t>
      </w:r>
    </w:p>
    <w:p w14:paraId="69105F8B" w14:textId="77777777" w:rsidR="00512875" w:rsidRDefault="00A34751">
      <w:pPr>
        <w:pStyle w:val="Heading3"/>
      </w:pPr>
      <w:bookmarkStart w:id="235" w:name="link-cli--lc-1"/>
      <w:bookmarkEnd w:id="235"/>
      <w:r>
        <w:rPr>
          <w:rStyle w:val="VerbatimChar"/>
        </w:rPr>
        <w:t>--link-cli (-lc)</w:t>
      </w:r>
    </w:p>
    <w:p w14:paraId="342E3E39" w14:textId="77777777" w:rsidR="00512875" w:rsidRDefault="00A34751">
      <w:pPr>
        <w:pStyle w:val="Heading4"/>
      </w:pPr>
      <w:bookmarkStart w:id="236" w:name="description-46"/>
      <w:bookmarkEnd w:id="236"/>
      <w:r>
        <w:t>Description</w:t>
      </w:r>
    </w:p>
    <w:p w14:paraId="6D15EBAB" w14:textId="77777777" w:rsidR="00512875" w:rsidRDefault="00A34751">
      <w:pPr>
        <w:pStyle w:val="FirstParagraph"/>
      </w:pPr>
      <w:r>
        <w:t xml:space="preserve">Automatically link the </w:t>
      </w:r>
      <w:r>
        <w:rPr>
          <w:rStyle w:val="VerbatimChar"/>
        </w:rPr>
        <w:t>@angular/cli</w:t>
      </w:r>
      <w:r>
        <w:t xml:space="preserve"> package.</w:t>
      </w:r>
    </w:p>
    <w:p w14:paraId="7CFEEC97" w14:textId="77777777" w:rsidR="00512875" w:rsidRDefault="00A34751">
      <w:pPr>
        <w:pStyle w:val="Heading4"/>
      </w:pPr>
      <w:bookmarkStart w:id="237" w:name="type-51"/>
      <w:bookmarkEnd w:id="237"/>
      <w:r>
        <w:t>Type</w:t>
      </w:r>
    </w:p>
    <w:p w14:paraId="5AC7453B" w14:textId="77777777" w:rsidR="00512875" w:rsidRDefault="00A34751">
      <w:pPr>
        <w:pStyle w:val="FirstParagraph"/>
      </w:pPr>
      <w:r>
        <w:rPr>
          <w:rStyle w:val="VerbatimChar"/>
        </w:rPr>
        <w:t>Boolean</w:t>
      </w:r>
    </w:p>
    <w:p w14:paraId="29B7C353" w14:textId="77777777" w:rsidR="00512875" w:rsidRDefault="00A34751">
      <w:pPr>
        <w:pStyle w:val="Heading4"/>
      </w:pPr>
      <w:bookmarkStart w:id="238" w:name="default-36"/>
      <w:bookmarkEnd w:id="238"/>
      <w:r>
        <w:t>Default</w:t>
      </w:r>
    </w:p>
    <w:p w14:paraId="09CD074B" w14:textId="77777777" w:rsidR="00512875" w:rsidRDefault="00A34751">
      <w:pPr>
        <w:pStyle w:val="FirstParagraph"/>
      </w:pPr>
      <w:r>
        <w:rPr>
          <w:rStyle w:val="VerbatimChar"/>
        </w:rPr>
        <w:t>false</w:t>
      </w:r>
    </w:p>
    <w:p w14:paraId="199D8E4F" w14:textId="77777777" w:rsidR="00512875" w:rsidRDefault="00A34751">
      <w:pPr>
        <w:pStyle w:val="Heading3"/>
      </w:pPr>
      <w:bookmarkStart w:id="239" w:name="ng4-1"/>
      <w:bookmarkEnd w:id="239"/>
      <w:r>
        <w:rPr>
          <w:rStyle w:val="VerbatimChar"/>
        </w:rPr>
        <w:t>--ng4</w:t>
      </w:r>
    </w:p>
    <w:p w14:paraId="4C6919CE" w14:textId="77777777" w:rsidR="00512875" w:rsidRDefault="00A34751">
      <w:pPr>
        <w:pStyle w:val="Heading4"/>
      </w:pPr>
      <w:bookmarkStart w:id="240" w:name="description-47"/>
      <w:bookmarkEnd w:id="240"/>
      <w:r>
        <w:t>Description</w:t>
      </w:r>
    </w:p>
    <w:p w14:paraId="770FDB02" w14:textId="77777777" w:rsidR="00512875" w:rsidRDefault="00A34751">
      <w:pPr>
        <w:pStyle w:val="FirstParagraph"/>
      </w:pPr>
      <w:r>
        <w:t>Create a project with Angular 4 in the template.</w:t>
      </w:r>
    </w:p>
    <w:p w14:paraId="3651E080" w14:textId="77777777" w:rsidR="00512875" w:rsidRDefault="00A34751">
      <w:pPr>
        <w:pStyle w:val="Heading4"/>
      </w:pPr>
      <w:bookmarkStart w:id="241" w:name="type-52"/>
      <w:bookmarkEnd w:id="241"/>
      <w:r>
        <w:t>Type</w:t>
      </w:r>
    </w:p>
    <w:p w14:paraId="7E1E633E" w14:textId="77777777" w:rsidR="00512875" w:rsidRDefault="00A34751">
      <w:pPr>
        <w:pStyle w:val="FirstParagraph"/>
      </w:pPr>
      <w:r>
        <w:rPr>
          <w:rStyle w:val="VerbatimChar"/>
        </w:rPr>
        <w:t>Boolean</w:t>
      </w:r>
    </w:p>
    <w:p w14:paraId="6ED22C12" w14:textId="77777777" w:rsidR="00512875" w:rsidRDefault="00A34751">
      <w:pPr>
        <w:pStyle w:val="Heading4"/>
      </w:pPr>
      <w:bookmarkStart w:id="242" w:name="default-37"/>
      <w:bookmarkEnd w:id="242"/>
      <w:r>
        <w:t>Default</w:t>
      </w:r>
    </w:p>
    <w:p w14:paraId="0FF193C5" w14:textId="77777777" w:rsidR="00512875" w:rsidRDefault="00A34751">
      <w:pPr>
        <w:pStyle w:val="FirstParagraph"/>
      </w:pPr>
      <w:r>
        <w:rPr>
          <w:rStyle w:val="VerbatimChar"/>
        </w:rPr>
        <w:t>false</w:t>
      </w:r>
    </w:p>
    <w:p w14:paraId="41BEAF54" w14:textId="77777777" w:rsidR="00512875" w:rsidRDefault="00A34751">
      <w:pPr>
        <w:pStyle w:val="Heading4"/>
      </w:pPr>
      <w:bookmarkStart w:id="243" w:name="examples-13"/>
      <w:bookmarkEnd w:id="243"/>
      <w:r>
        <w:t>Examples</w:t>
      </w:r>
    </w:p>
    <w:p w14:paraId="4B58FD49" w14:textId="77777777" w:rsidR="00512875" w:rsidRDefault="00A34751">
      <w:pPr>
        <w:pStyle w:val="FirstParagraph"/>
      </w:pPr>
      <w:r>
        <w:rPr>
          <w:rStyle w:val="VerbatimChar"/>
        </w:rPr>
        <w:t>ng new test-project --ng4</w:t>
      </w:r>
    </w:p>
    <w:p w14:paraId="2FF9B635" w14:textId="77777777" w:rsidR="00512875" w:rsidRDefault="00A34751">
      <w:pPr>
        <w:pStyle w:val="Heading3"/>
      </w:pPr>
      <w:bookmarkStart w:id="244" w:name="skip-install--si-1"/>
      <w:bookmarkEnd w:id="244"/>
      <w:r>
        <w:rPr>
          <w:rStyle w:val="VerbatimChar"/>
        </w:rPr>
        <w:t>--skip-install (-si)</w:t>
      </w:r>
    </w:p>
    <w:p w14:paraId="19CFDD2F" w14:textId="77777777" w:rsidR="00512875" w:rsidRDefault="00A34751">
      <w:pPr>
        <w:pStyle w:val="Heading4"/>
      </w:pPr>
      <w:bookmarkStart w:id="245" w:name="description-48"/>
      <w:bookmarkEnd w:id="245"/>
      <w:r>
        <w:t>Description</w:t>
      </w:r>
    </w:p>
    <w:p w14:paraId="566503F4" w14:textId="77777777" w:rsidR="00512875" w:rsidRDefault="00A34751">
      <w:pPr>
        <w:pStyle w:val="FirstParagraph"/>
      </w:pPr>
      <w:r>
        <w:t>Skip installing packages.</w:t>
      </w:r>
    </w:p>
    <w:p w14:paraId="7C558419" w14:textId="77777777" w:rsidR="00512875" w:rsidRDefault="00A34751">
      <w:pPr>
        <w:pStyle w:val="Heading4"/>
      </w:pPr>
      <w:bookmarkStart w:id="246" w:name="type-53"/>
      <w:bookmarkEnd w:id="246"/>
      <w:r>
        <w:lastRenderedPageBreak/>
        <w:t>Type</w:t>
      </w:r>
    </w:p>
    <w:p w14:paraId="77B9B8D3" w14:textId="77777777" w:rsidR="00512875" w:rsidRDefault="00A34751">
      <w:pPr>
        <w:pStyle w:val="FirstParagraph"/>
      </w:pPr>
      <w:r>
        <w:rPr>
          <w:rStyle w:val="VerbatimChar"/>
        </w:rPr>
        <w:t>Boolean</w:t>
      </w:r>
    </w:p>
    <w:p w14:paraId="2AF47FB3" w14:textId="77777777" w:rsidR="00512875" w:rsidRDefault="00A34751">
      <w:pPr>
        <w:pStyle w:val="Heading4"/>
      </w:pPr>
      <w:bookmarkStart w:id="247" w:name="default-38"/>
      <w:bookmarkEnd w:id="247"/>
      <w:r>
        <w:t>Default</w:t>
      </w:r>
    </w:p>
    <w:p w14:paraId="00D3B20D" w14:textId="77777777" w:rsidR="00512875" w:rsidRDefault="00A34751">
      <w:pPr>
        <w:pStyle w:val="FirstParagraph"/>
      </w:pPr>
      <w:r>
        <w:rPr>
          <w:rStyle w:val="VerbatimChar"/>
        </w:rPr>
        <w:t>false</w:t>
      </w:r>
    </w:p>
    <w:p w14:paraId="54623CCB" w14:textId="77777777" w:rsidR="00512875" w:rsidRDefault="00A34751">
      <w:pPr>
        <w:pStyle w:val="Heading4"/>
      </w:pPr>
      <w:bookmarkStart w:id="248" w:name="examples-14"/>
      <w:bookmarkEnd w:id="248"/>
      <w:r>
        <w:t>Examples</w:t>
      </w:r>
    </w:p>
    <w:p w14:paraId="57C307B2" w14:textId="77777777" w:rsidR="00512875" w:rsidRDefault="00A34751">
      <w:pPr>
        <w:pStyle w:val="FirstParagraph"/>
      </w:pPr>
      <w:r>
        <w:rPr>
          <w:rStyle w:val="VerbatimChar"/>
        </w:rPr>
        <w:t>ng new test-project --skip-install</w:t>
      </w:r>
      <w:r>
        <w:t xml:space="preserve"> </w:t>
      </w:r>
      <w:r>
        <w:rPr>
          <w:rStyle w:val="VerbatimChar"/>
        </w:rPr>
        <w:t>ng new test-project -si</w:t>
      </w:r>
    </w:p>
    <w:p w14:paraId="700B15B2" w14:textId="77777777" w:rsidR="00512875" w:rsidRDefault="00A34751">
      <w:pPr>
        <w:pStyle w:val="Heading3"/>
      </w:pPr>
      <w:bookmarkStart w:id="249" w:name="skip-git--sg-1"/>
      <w:bookmarkEnd w:id="249"/>
      <w:r>
        <w:rPr>
          <w:rStyle w:val="VerbatimChar"/>
        </w:rPr>
        <w:t>--skip-git (-sg)</w:t>
      </w:r>
    </w:p>
    <w:p w14:paraId="744C4C4A" w14:textId="77777777" w:rsidR="00512875" w:rsidRDefault="00A34751">
      <w:pPr>
        <w:pStyle w:val="Heading4"/>
      </w:pPr>
      <w:bookmarkStart w:id="250" w:name="description-49"/>
      <w:bookmarkEnd w:id="250"/>
      <w:r>
        <w:t>Description</w:t>
      </w:r>
    </w:p>
    <w:p w14:paraId="2E17B230" w14:textId="77777777" w:rsidR="00512875" w:rsidRDefault="00A34751">
      <w:pPr>
        <w:pStyle w:val="FirstParagraph"/>
      </w:pPr>
      <w:r>
        <w:t>Skip initializing a git repository.</w:t>
      </w:r>
    </w:p>
    <w:p w14:paraId="5E1BA64A" w14:textId="77777777" w:rsidR="00512875" w:rsidRDefault="00A34751">
      <w:pPr>
        <w:pStyle w:val="Heading4"/>
      </w:pPr>
      <w:bookmarkStart w:id="251" w:name="type-54"/>
      <w:bookmarkEnd w:id="251"/>
      <w:r>
        <w:t>Type</w:t>
      </w:r>
    </w:p>
    <w:p w14:paraId="65C75054" w14:textId="77777777" w:rsidR="00512875" w:rsidRDefault="00A34751">
      <w:pPr>
        <w:pStyle w:val="FirstParagraph"/>
      </w:pPr>
      <w:r>
        <w:rPr>
          <w:rStyle w:val="VerbatimChar"/>
        </w:rPr>
        <w:t>Boolean</w:t>
      </w:r>
    </w:p>
    <w:p w14:paraId="2A61927D" w14:textId="77777777" w:rsidR="00512875" w:rsidRDefault="00A34751">
      <w:pPr>
        <w:pStyle w:val="Heading4"/>
      </w:pPr>
      <w:bookmarkStart w:id="252" w:name="default-39"/>
      <w:bookmarkEnd w:id="252"/>
      <w:r>
        <w:t>Default</w:t>
      </w:r>
    </w:p>
    <w:p w14:paraId="7C3D956E" w14:textId="77777777" w:rsidR="00512875" w:rsidRDefault="00A34751">
      <w:pPr>
        <w:pStyle w:val="FirstParagraph"/>
      </w:pPr>
      <w:r>
        <w:rPr>
          <w:rStyle w:val="VerbatimChar"/>
        </w:rPr>
        <w:t>false</w:t>
      </w:r>
    </w:p>
    <w:p w14:paraId="619A9CDD" w14:textId="77777777" w:rsidR="00512875" w:rsidRDefault="00A34751">
      <w:pPr>
        <w:pStyle w:val="Heading3"/>
      </w:pPr>
      <w:bookmarkStart w:id="253" w:name="skip-tests--st-1"/>
      <w:bookmarkEnd w:id="253"/>
      <w:r>
        <w:rPr>
          <w:rStyle w:val="VerbatimChar"/>
        </w:rPr>
        <w:t>--skip-tests (-st)</w:t>
      </w:r>
    </w:p>
    <w:p w14:paraId="0380A687" w14:textId="77777777" w:rsidR="00512875" w:rsidRDefault="00A34751">
      <w:pPr>
        <w:pStyle w:val="Heading4"/>
      </w:pPr>
      <w:bookmarkStart w:id="254" w:name="description-50"/>
      <w:bookmarkEnd w:id="254"/>
      <w:r>
        <w:t>Description</w:t>
      </w:r>
    </w:p>
    <w:p w14:paraId="79812D28" w14:textId="77777777" w:rsidR="00512875" w:rsidRDefault="00A34751">
      <w:pPr>
        <w:pStyle w:val="FirstParagraph"/>
      </w:pPr>
      <w:r>
        <w:t>Skip creating spec files.</w:t>
      </w:r>
    </w:p>
    <w:p w14:paraId="6BAE467F" w14:textId="77777777" w:rsidR="00512875" w:rsidRDefault="00A34751">
      <w:pPr>
        <w:pStyle w:val="Heading4"/>
      </w:pPr>
      <w:bookmarkStart w:id="255" w:name="type-55"/>
      <w:bookmarkEnd w:id="255"/>
      <w:r>
        <w:t>Type</w:t>
      </w:r>
    </w:p>
    <w:p w14:paraId="17D376CB" w14:textId="77777777" w:rsidR="00512875" w:rsidRDefault="00A34751">
      <w:pPr>
        <w:pStyle w:val="FirstParagraph"/>
      </w:pPr>
      <w:r>
        <w:rPr>
          <w:rStyle w:val="VerbatimChar"/>
        </w:rPr>
        <w:t>Boolean</w:t>
      </w:r>
    </w:p>
    <w:p w14:paraId="2680F894" w14:textId="77777777" w:rsidR="00512875" w:rsidRDefault="00A34751">
      <w:pPr>
        <w:pStyle w:val="Heading4"/>
      </w:pPr>
      <w:bookmarkStart w:id="256" w:name="default-40"/>
      <w:bookmarkEnd w:id="256"/>
      <w:r>
        <w:t>Default</w:t>
      </w:r>
    </w:p>
    <w:p w14:paraId="3CCD0D66" w14:textId="77777777" w:rsidR="00512875" w:rsidRDefault="00A34751">
      <w:pPr>
        <w:pStyle w:val="FirstParagraph"/>
      </w:pPr>
      <w:r>
        <w:rPr>
          <w:rStyle w:val="VerbatimChar"/>
        </w:rPr>
        <w:t>false</w:t>
      </w:r>
    </w:p>
    <w:p w14:paraId="2187CE69" w14:textId="77777777" w:rsidR="00512875" w:rsidRDefault="00A34751">
      <w:pPr>
        <w:pStyle w:val="Heading3"/>
      </w:pPr>
      <w:bookmarkStart w:id="257" w:name="skip-commit--sc-1"/>
      <w:bookmarkEnd w:id="257"/>
      <w:r>
        <w:rPr>
          <w:rStyle w:val="VerbatimChar"/>
        </w:rPr>
        <w:t>--skip-commit (-sc)</w:t>
      </w:r>
    </w:p>
    <w:p w14:paraId="72064924" w14:textId="77777777" w:rsidR="00512875" w:rsidRDefault="00A34751">
      <w:pPr>
        <w:pStyle w:val="Heading4"/>
      </w:pPr>
      <w:bookmarkStart w:id="258" w:name="description-51"/>
      <w:bookmarkEnd w:id="258"/>
      <w:r>
        <w:t>Description</w:t>
      </w:r>
    </w:p>
    <w:p w14:paraId="7630D05A" w14:textId="77777777" w:rsidR="00512875" w:rsidRDefault="00A34751">
      <w:pPr>
        <w:pStyle w:val="FirstParagraph"/>
      </w:pPr>
      <w:r>
        <w:t>Skip committing the first commit to git.</w:t>
      </w:r>
    </w:p>
    <w:p w14:paraId="49B60AA6" w14:textId="77777777" w:rsidR="00512875" w:rsidRDefault="00A34751">
      <w:pPr>
        <w:pStyle w:val="Heading4"/>
      </w:pPr>
      <w:bookmarkStart w:id="259" w:name="type-56"/>
      <w:bookmarkEnd w:id="259"/>
      <w:r>
        <w:t>Type</w:t>
      </w:r>
    </w:p>
    <w:p w14:paraId="67C3692E" w14:textId="77777777" w:rsidR="00512875" w:rsidRDefault="00A34751">
      <w:pPr>
        <w:pStyle w:val="FirstParagraph"/>
      </w:pPr>
      <w:r>
        <w:rPr>
          <w:rStyle w:val="VerbatimChar"/>
        </w:rPr>
        <w:t>Boolean</w:t>
      </w:r>
    </w:p>
    <w:p w14:paraId="4EA6F29C" w14:textId="77777777" w:rsidR="00512875" w:rsidRDefault="00A34751">
      <w:pPr>
        <w:pStyle w:val="Heading4"/>
      </w:pPr>
      <w:bookmarkStart w:id="260" w:name="default-41"/>
      <w:bookmarkEnd w:id="260"/>
      <w:r>
        <w:t>Default</w:t>
      </w:r>
    </w:p>
    <w:p w14:paraId="75B62FE6" w14:textId="77777777" w:rsidR="00512875" w:rsidRDefault="00A34751">
      <w:pPr>
        <w:pStyle w:val="FirstParagraph"/>
      </w:pPr>
      <w:r>
        <w:rPr>
          <w:rStyle w:val="VerbatimChar"/>
        </w:rPr>
        <w:t>false</w:t>
      </w:r>
    </w:p>
    <w:p w14:paraId="6958739A" w14:textId="77777777" w:rsidR="00512875" w:rsidRDefault="00A34751">
      <w:pPr>
        <w:pStyle w:val="Heading3"/>
      </w:pPr>
      <w:bookmarkStart w:id="261" w:name="directory--dir"/>
      <w:bookmarkEnd w:id="261"/>
      <w:r>
        <w:rPr>
          <w:rStyle w:val="VerbatimChar"/>
        </w:rPr>
        <w:lastRenderedPageBreak/>
        <w:t>--directory (-dir)</w:t>
      </w:r>
    </w:p>
    <w:p w14:paraId="0157CE44" w14:textId="77777777" w:rsidR="00512875" w:rsidRDefault="00A34751">
      <w:pPr>
        <w:pStyle w:val="Heading4"/>
      </w:pPr>
      <w:bookmarkStart w:id="262" w:name="description-52"/>
      <w:bookmarkEnd w:id="262"/>
      <w:r>
        <w:t>Description</w:t>
      </w:r>
    </w:p>
    <w:p w14:paraId="2090A8B9" w14:textId="77777777" w:rsidR="00512875" w:rsidRDefault="00A34751">
      <w:pPr>
        <w:pStyle w:val="FirstParagraph"/>
      </w:pPr>
      <w:r>
        <w:t>The directory name to create the app in.'</w:t>
      </w:r>
    </w:p>
    <w:p w14:paraId="68A58684" w14:textId="77777777" w:rsidR="00512875" w:rsidRDefault="00A34751">
      <w:pPr>
        <w:pStyle w:val="Heading4"/>
      </w:pPr>
      <w:bookmarkStart w:id="263" w:name="type-57"/>
      <w:bookmarkEnd w:id="263"/>
      <w:r>
        <w:t>Type</w:t>
      </w:r>
    </w:p>
    <w:p w14:paraId="31265BF8" w14:textId="77777777" w:rsidR="00512875" w:rsidRDefault="00A34751">
      <w:pPr>
        <w:pStyle w:val="FirstParagraph"/>
      </w:pPr>
      <w:r>
        <w:rPr>
          <w:rStyle w:val="VerbatimChar"/>
        </w:rPr>
        <w:t>String</w:t>
      </w:r>
    </w:p>
    <w:p w14:paraId="27A30B5E" w14:textId="77777777" w:rsidR="00512875" w:rsidRDefault="00A34751">
      <w:pPr>
        <w:pStyle w:val="Heading3"/>
      </w:pPr>
      <w:bookmarkStart w:id="264" w:name="source-dir--sd-1"/>
      <w:bookmarkEnd w:id="264"/>
      <w:r>
        <w:rPr>
          <w:rStyle w:val="VerbatimChar"/>
        </w:rPr>
        <w:t>--source-dir (-sd)</w:t>
      </w:r>
    </w:p>
    <w:p w14:paraId="34F7D98F" w14:textId="77777777" w:rsidR="00512875" w:rsidRDefault="00A34751">
      <w:pPr>
        <w:pStyle w:val="Heading4"/>
      </w:pPr>
      <w:bookmarkStart w:id="265" w:name="description-53"/>
      <w:bookmarkEnd w:id="265"/>
      <w:r>
        <w:t>Description</w:t>
      </w:r>
    </w:p>
    <w:p w14:paraId="23621692" w14:textId="77777777" w:rsidR="00512875" w:rsidRDefault="00A34751">
      <w:pPr>
        <w:pStyle w:val="FirstParagraph"/>
      </w:pPr>
      <w:r>
        <w:t>The name of the source directory.</w:t>
      </w:r>
    </w:p>
    <w:p w14:paraId="0508ADCB" w14:textId="77777777" w:rsidR="00512875" w:rsidRDefault="00A34751">
      <w:pPr>
        <w:pStyle w:val="Heading4"/>
      </w:pPr>
      <w:bookmarkStart w:id="266" w:name="type-58"/>
      <w:bookmarkEnd w:id="266"/>
      <w:r>
        <w:t>Type</w:t>
      </w:r>
    </w:p>
    <w:p w14:paraId="38FFF48D" w14:textId="77777777" w:rsidR="00512875" w:rsidRDefault="00A34751">
      <w:pPr>
        <w:pStyle w:val="FirstParagraph"/>
      </w:pPr>
      <w:r>
        <w:rPr>
          <w:rStyle w:val="VerbatimChar"/>
        </w:rPr>
        <w:t>String</w:t>
      </w:r>
    </w:p>
    <w:p w14:paraId="4E559AB7" w14:textId="77777777" w:rsidR="00512875" w:rsidRDefault="00A34751">
      <w:pPr>
        <w:pStyle w:val="Heading4"/>
      </w:pPr>
      <w:bookmarkStart w:id="267" w:name="default-42"/>
      <w:bookmarkEnd w:id="267"/>
      <w:r>
        <w:t>Default</w:t>
      </w:r>
    </w:p>
    <w:p w14:paraId="451D41FC" w14:textId="77777777" w:rsidR="00512875" w:rsidRDefault="00A34751">
      <w:pPr>
        <w:pStyle w:val="FirstParagraph"/>
      </w:pPr>
      <w:r>
        <w:rPr>
          <w:rStyle w:val="VerbatimChar"/>
        </w:rPr>
        <w:t>src</w:t>
      </w:r>
    </w:p>
    <w:p w14:paraId="0E7942C8" w14:textId="77777777" w:rsidR="00512875" w:rsidRDefault="00A34751">
      <w:pPr>
        <w:pStyle w:val="Heading3"/>
      </w:pPr>
      <w:bookmarkStart w:id="268" w:name="style-1"/>
      <w:bookmarkEnd w:id="268"/>
      <w:r>
        <w:rPr>
          <w:rStyle w:val="VerbatimChar"/>
        </w:rPr>
        <w:t>--style</w:t>
      </w:r>
    </w:p>
    <w:p w14:paraId="5D03AB27" w14:textId="77777777" w:rsidR="00512875" w:rsidRDefault="00A34751">
      <w:pPr>
        <w:pStyle w:val="Heading4"/>
      </w:pPr>
      <w:bookmarkStart w:id="269" w:name="description-54"/>
      <w:bookmarkEnd w:id="269"/>
      <w:r>
        <w:t>Description</w:t>
      </w:r>
    </w:p>
    <w:p w14:paraId="70C9CF5B" w14:textId="77777777" w:rsidR="00512875" w:rsidRDefault="00A34751">
      <w:pPr>
        <w:pStyle w:val="FirstParagraph"/>
      </w:pPr>
      <w:r>
        <w:t>The style file default extension.</w:t>
      </w:r>
    </w:p>
    <w:p w14:paraId="0924CE3F" w14:textId="77777777" w:rsidR="00512875" w:rsidRDefault="00A34751">
      <w:pPr>
        <w:pStyle w:val="Heading4"/>
      </w:pPr>
      <w:bookmarkStart w:id="270" w:name="type-59"/>
      <w:bookmarkEnd w:id="270"/>
      <w:r>
        <w:t>Type</w:t>
      </w:r>
    </w:p>
    <w:p w14:paraId="640907D9" w14:textId="77777777" w:rsidR="00512875" w:rsidRDefault="00A34751">
      <w:pPr>
        <w:pStyle w:val="FirstParagraph"/>
      </w:pPr>
      <w:r>
        <w:rPr>
          <w:rStyle w:val="VerbatimChar"/>
        </w:rPr>
        <w:t>String</w:t>
      </w:r>
    </w:p>
    <w:p w14:paraId="497EFC2E" w14:textId="77777777" w:rsidR="00512875" w:rsidRDefault="00A34751">
      <w:pPr>
        <w:pStyle w:val="Heading4"/>
      </w:pPr>
      <w:bookmarkStart w:id="271" w:name="default-43"/>
      <w:bookmarkEnd w:id="271"/>
      <w:r>
        <w:t>Default</w:t>
      </w:r>
    </w:p>
    <w:p w14:paraId="279D3D37" w14:textId="77777777" w:rsidR="00512875" w:rsidRDefault="00A34751">
      <w:pPr>
        <w:pStyle w:val="FirstParagraph"/>
      </w:pPr>
      <w:r>
        <w:rPr>
          <w:rStyle w:val="VerbatimChar"/>
        </w:rPr>
        <w:t>css</w:t>
      </w:r>
    </w:p>
    <w:p w14:paraId="56422BEA" w14:textId="77777777" w:rsidR="00512875" w:rsidRDefault="00A34751">
      <w:pPr>
        <w:pStyle w:val="Heading3"/>
      </w:pPr>
      <w:bookmarkStart w:id="272" w:name="prefix--p-1"/>
      <w:bookmarkEnd w:id="272"/>
      <w:r>
        <w:rPr>
          <w:rStyle w:val="VerbatimChar"/>
        </w:rPr>
        <w:t>--prefix (-p)</w:t>
      </w:r>
    </w:p>
    <w:p w14:paraId="439B8E0B" w14:textId="77777777" w:rsidR="00512875" w:rsidRDefault="00A34751">
      <w:pPr>
        <w:pStyle w:val="Heading4"/>
      </w:pPr>
      <w:bookmarkStart w:id="273" w:name="description-55"/>
      <w:bookmarkEnd w:id="273"/>
      <w:r>
        <w:t>Description</w:t>
      </w:r>
    </w:p>
    <w:p w14:paraId="41A51443" w14:textId="77777777" w:rsidR="00512875" w:rsidRDefault="00A34751">
      <w:pPr>
        <w:pStyle w:val="FirstParagraph"/>
      </w:pPr>
      <w:r>
        <w:t>The prefix to use for all component selectors.</w:t>
      </w:r>
    </w:p>
    <w:p w14:paraId="75072721" w14:textId="77777777" w:rsidR="00512875" w:rsidRDefault="00A34751">
      <w:pPr>
        <w:pStyle w:val="Heading4"/>
      </w:pPr>
      <w:bookmarkStart w:id="274" w:name="type-60"/>
      <w:bookmarkEnd w:id="274"/>
      <w:r>
        <w:t>Type</w:t>
      </w:r>
    </w:p>
    <w:p w14:paraId="2E750032" w14:textId="77777777" w:rsidR="00512875" w:rsidRDefault="00A34751">
      <w:pPr>
        <w:pStyle w:val="FirstParagraph"/>
      </w:pPr>
      <w:r>
        <w:rPr>
          <w:rStyle w:val="VerbatimChar"/>
        </w:rPr>
        <w:t>String</w:t>
      </w:r>
    </w:p>
    <w:p w14:paraId="59954485" w14:textId="77777777" w:rsidR="00512875" w:rsidRDefault="00A34751">
      <w:pPr>
        <w:pStyle w:val="Heading4"/>
      </w:pPr>
      <w:bookmarkStart w:id="275" w:name="default-44"/>
      <w:bookmarkEnd w:id="275"/>
      <w:r>
        <w:t>Default</w:t>
      </w:r>
    </w:p>
    <w:p w14:paraId="4E7291A9" w14:textId="77777777" w:rsidR="00512875" w:rsidRDefault="00A34751">
      <w:pPr>
        <w:pStyle w:val="FirstParagraph"/>
      </w:pPr>
      <w:r>
        <w:rPr>
          <w:rStyle w:val="VerbatimChar"/>
        </w:rPr>
        <w:t>app</w:t>
      </w:r>
    </w:p>
    <w:p w14:paraId="1C4AD717" w14:textId="77777777" w:rsidR="00512875" w:rsidRDefault="00A34751">
      <w:pPr>
        <w:pStyle w:val="Heading3"/>
      </w:pPr>
      <w:bookmarkStart w:id="276" w:name="routing-1"/>
      <w:bookmarkEnd w:id="276"/>
      <w:r>
        <w:rPr>
          <w:rStyle w:val="VerbatimChar"/>
        </w:rPr>
        <w:lastRenderedPageBreak/>
        <w:t>--routing</w:t>
      </w:r>
    </w:p>
    <w:p w14:paraId="7E2A46E6" w14:textId="77777777" w:rsidR="00512875" w:rsidRDefault="00A34751">
      <w:pPr>
        <w:pStyle w:val="Heading4"/>
      </w:pPr>
      <w:bookmarkStart w:id="277" w:name="description-56"/>
      <w:bookmarkEnd w:id="277"/>
      <w:r>
        <w:t>Description</w:t>
      </w:r>
    </w:p>
    <w:p w14:paraId="36EED294" w14:textId="77777777" w:rsidR="00512875" w:rsidRDefault="00A34751">
      <w:pPr>
        <w:pStyle w:val="FirstParagraph"/>
      </w:pPr>
      <w:r>
        <w:t>Generate a routing module.</w:t>
      </w:r>
    </w:p>
    <w:p w14:paraId="03113656" w14:textId="77777777" w:rsidR="00512875" w:rsidRDefault="00A34751">
      <w:pPr>
        <w:pStyle w:val="Heading4"/>
      </w:pPr>
      <w:bookmarkStart w:id="278" w:name="type-61"/>
      <w:bookmarkEnd w:id="278"/>
      <w:r>
        <w:t>Type</w:t>
      </w:r>
    </w:p>
    <w:p w14:paraId="465E280E" w14:textId="77777777" w:rsidR="00512875" w:rsidRDefault="00A34751">
      <w:pPr>
        <w:pStyle w:val="FirstParagraph"/>
      </w:pPr>
      <w:r>
        <w:rPr>
          <w:rStyle w:val="VerbatimChar"/>
        </w:rPr>
        <w:t>Boolean</w:t>
      </w:r>
    </w:p>
    <w:p w14:paraId="25337E60" w14:textId="77777777" w:rsidR="00512875" w:rsidRDefault="00A34751">
      <w:pPr>
        <w:pStyle w:val="Heading4"/>
      </w:pPr>
      <w:bookmarkStart w:id="279" w:name="default-45"/>
      <w:bookmarkEnd w:id="279"/>
      <w:r>
        <w:t>Default</w:t>
      </w:r>
    </w:p>
    <w:p w14:paraId="4383F8D3" w14:textId="77777777" w:rsidR="00512875" w:rsidRDefault="00A34751">
      <w:pPr>
        <w:pStyle w:val="FirstParagraph"/>
      </w:pPr>
      <w:r>
        <w:rPr>
          <w:rStyle w:val="VerbatimChar"/>
        </w:rPr>
        <w:t>false</w:t>
      </w:r>
    </w:p>
    <w:p w14:paraId="38ED8939" w14:textId="77777777" w:rsidR="00512875" w:rsidRDefault="00A34751">
      <w:pPr>
        <w:pStyle w:val="Heading3"/>
      </w:pPr>
      <w:bookmarkStart w:id="280" w:name="inline-style--is-1"/>
      <w:bookmarkEnd w:id="280"/>
      <w:r>
        <w:rPr>
          <w:rStyle w:val="VerbatimChar"/>
        </w:rPr>
        <w:t>--inline-style (-is)</w:t>
      </w:r>
    </w:p>
    <w:p w14:paraId="0BB62FFE" w14:textId="77777777" w:rsidR="00512875" w:rsidRDefault="00A34751">
      <w:pPr>
        <w:pStyle w:val="Heading4"/>
      </w:pPr>
      <w:bookmarkStart w:id="281" w:name="description-57"/>
      <w:bookmarkEnd w:id="281"/>
      <w:r>
        <w:t>Description</w:t>
      </w:r>
    </w:p>
    <w:p w14:paraId="675BE668" w14:textId="77777777" w:rsidR="00512875" w:rsidRDefault="00A34751">
      <w:pPr>
        <w:pStyle w:val="FirstParagraph"/>
      </w:pPr>
      <w:r>
        <w:t>Should have an inline style.</w:t>
      </w:r>
    </w:p>
    <w:p w14:paraId="4BA31A64" w14:textId="77777777" w:rsidR="00512875" w:rsidRDefault="00A34751">
      <w:pPr>
        <w:pStyle w:val="Heading4"/>
      </w:pPr>
      <w:bookmarkStart w:id="282" w:name="type-62"/>
      <w:bookmarkEnd w:id="282"/>
      <w:r>
        <w:t>Type</w:t>
      </w:r>
    </w:p>
    <w:p w14:paraId="4B385CC6" w14:textId="77777777" w:rsidR="00512875" w:rsidRDefault="00A34751">
      <w:pPr>
        <w:pStyle w:val="FirstParagraph"/>
      </w:pPr>
      <w:r>
        <w:rPr>
          <w:rStyle w:val="VerbatimChar"/>
        </w:rPr>
        <w:t>Boolean</w:t>
      </w:r>
    </w:p>
    <w:p w14:paraId="4C4BE7BA" w14:textId="77777777" w:rsidR="00512875" w:rsidRDefault="00A34751">
      <w:pPr>
        <w:pStyle w:val="Heading4"/>
      </w:pPr>
      <w:bookmarkStart w:id="283" w:name="default-46"/>
      <w:bookmarkEnd w:id="283"/>
      <w:r>
        <w:t>Default</w:t>
      </w:r>
    </w:p>
    <w:p w14:paraId="1705B592" w14:textId="77777777" w:rsidR="00512875" w:rsidRDefault="00A34751">
      <w:pPr>
        <w:pStyle w:val="FirstParagraph"/>
      </w:pPr>
      <w:r>
        <w:rPr>
          <w:rStyle w:val="VerbatimChar"/>
        </w:rPr>
        <w:t>false</w:t>
      </w:r>
    </w:p>
    <w:p w14:paraId="51136433" w14:textId="77777777" w:rsidR="00512875" w:rsidRDefault="00A34751">
      <w:pPr>
        <w:pStyle w:val="Heading3"/>
      </w:pPr>
      <w:bookmarkStart w:id="284" w:name="inline-template--it-1"/>
      <w:bookmarkEnd w:id="284"/>
      <w:r>
        <w:rPr>
          <w:rStyle w:val="VerbatimChar"/>
        </w:rPr>
        <w:t>--inline-template (-it)</w:t>
      </w:r>
    </w:p>
    <w:p w14:paraId="6FF7E146" w14:textId="77777777" w:rsidR="00512875" w:rsidRDefault="00A34751">
      <w:pPr>
        <w:pStyle w:val="Heading4"/>
      </w:pPr>
      <w:bookmarkStart w:id="285" w:name="description-58"/>
      <w:bookmarkEnd w:id="285"/>
      <w:r>
        <w:t>Description</w:t>
      </w:r>
    </w:p>
    <w:p w14:paraId="138A3816" w14:textId="77777777" w:rsidR="00512875" w:rsidRDefault="00A34751">
      <w:pPr>
        <w:pStyle w:val="FirstParagraph"/>
      </w:pPr>
      <w:r>
        <w:t>Should have an inline template.</w:t>
      </w:r>
    </w:p>
    <w:p w14:paraId="38966EFF" w14:textId="77777777" w:rsidR="00512875" w:rsidRDefault="00A34751">
      <w:pPr>
        <w:pStyle w:val="Heading4"/>
      </w:pPr>
      <w:bookmarkStart w:id="286" w:name="type-63"/>
      <w:bookmarkEnd w:id="286"/>
      <w:r>
        <w:t>Type</w:t>
      </w:r>
    </w:p>
    <w:p w14:paraId="7E2CFFA7" w14:textId="77777777" w:rsidR="00512875" w:rsidRDefault="00A34751">
      <w:pPr>
        <w:pStyle w:val="FirstParagraph"/>
      </w:pPr>
      <w:r>
        <w:rPr>
          <w:rStyle w:val="VerbatimChar"/>
        </w:rPr>
        <w:t>Boolean</w:t>
      </w:r>
    </w:p>
    <w:p w14:paraId="1F58B3C3" w14:textId="77777777" w:rsidR="00512875" w:rsidRDefault="00A34751">
      <w:pPr>
        <w:pStyle w:val="Heading4"/>
      </w:pPr>
      <w:bookmarkStart w:id="287" w:name="default-47"/>
      <w:bookmarkEnd w:id="287"/>
      <w:r>
        <w:t>Default</w:t>
      </w:r>
    </w:p>
    <w:p w14:paraId="28F510B0" w14:textId="77777777" w:rsidR="00512875" w:rsidRDefault="00A34751">
      <w:pPr>
        <w:pStyle w:val="FirstParagraph"/>
      </w:pPr>
      <w:r>
        <w:rPr>
          <w:rStyle w:val="VerbatimChar"/>
        </w:rPr>
        <w:t>false</w:t>
      </w:r>
    </w:p>
    <w:p w14:paraId="5C8E0967" w14:textId="77777777" w:rsidR="00512875" w:rsidRDefault="00A34751">
      <w:r>
        <w:pict w14:anchorId="073E88E6">
          <v:rect id="_x0000_i1033" style="width:0;height:1.5pt" o:hralign="center" o:hrstd="t" o:hr="t"/>
        </w:pict>
      </w:r>
    </w:p>
    <w:p w14:paraId="500B899C" w14:textId="77777777" w:rsidR="00512875" w:rsidRDefault="00A34751">
      <w:pPr>
        <w:pStyle w:val="Heading1"/>
      </w:pPr>
      <w:bookmarkStart w:id="288" w:name="command-serve-server-s"/>
      <w:bookmarkEnd w:id="288"/>
      <w:r>
        <w:t xml:space="preserve">Command: </w:t>
      </w:r>
      <w:r>
        <w:rPr>
          <w:rStyle w:val="VerbatimChar"/>
        </w:rPr>
        <w:t>serve (server, s)</w:t>
      </w:r>
    </w:p>
    <w:p w14:paraId="65AB13AA" w14:textId="77777777" w:rsidR="00512875" w:rsidRDefault="00A34751">
      <w:pPr>
        <w:pStyle w:val="Heading2"/>
      </w:pPr>
      <w:bookmarkStart w:id="289" w:name="description-59"/>
      <w:bookmarkEnd w:id="289"/>
      <w:r>
        <w:t>Description</w:t>
      </w:r>
    </w:p>
    <w:p w14:paraId="6F1E5378" w14:textId="77777777" w:rsidR="00512875" w:rsidRDefault="00A34751">
      <w:pPr>
        <w:pStyle w:val="FirstParagraph"/>
      </w:pPr>
      <w:r>
        <w:t>Builds and serves your app, rebuilding on file changes.</w:t>
      </w:r>
    </w:p>
    <w:p w14:paraId="79752651" w14:textId="77777777" w:rsidR="00512875" w:rsidRDefault="008F5AE9">
      <w:pPr>
        <w:pStyle w:val="Heading2"/>
      </w:pPr>
      <w:bookmarkStart w:id="290" w:name="flags-11"/>
      <w:bookmarkEnd w:id="290"/>
      <w:r>
        <w:lastRenderedPageBreak/>
        <w:t>Flags</w:t>
      </w:r>
    </w:p>
    <w:p w14:paraId="1E4BD7DB" w14:textId="77777777" w:rsidR="008F5AE9" w:rsidRPr="008F5AE9" w:rsidRDefault="008F5AE9" w:rsidP="008F5AE9">
      <w:pPr>
        <w:pStyle w:val="BodyText"/>
      </w:pPr>
      <w:r>
        <w:pict w14:anchorId="05168792">
          <v:rect id="_x0000_i1048" style="width:0;height:1.5pt" o:hralign="center" o:hrstd="t" o:hr="t"/>
        </w:pict>
      </w:r>
    </w:p>
    <w:p w14:paraId="5EA4ABB9" w14:textId="77777777" w:rsidR="00512875" w:rsidRDefault="00A34751">
      <w:pPr>
        <w:pStyle w:val="Heading3"/>
      </w:pPr>
      <w:bookmarkStart w:id="291" w:name="port--p"/>
      <w:bookmarkEnd w:id="291"/>
      <w:r>
        <w:rPr>
          <w:rStyle w:val="VerbatimChar"/>
        </w:rPr>
        <w:t>--port (-p)</w:t>
      </w:r>
    </w:p>
    <w:p w14:paraId="6E5CB6C4" w14:textId="77777777" w:rsidR="00512875" w:rsidRDefault="00A34751">
      <w:pPr>
        <w:pStyle w:val="Heading4"/>
      </w:pPr>
      <w:bookmarkStart w:id="292" w:name="description-60"/>
      <w:bookmarkEnd w:id="292"/>
      <w:r>
        <w:t>Description</w:t>
      </w:r>
    </w:p>
    <w:p w14:paraId="75DC5FE1" w14:textId="77777777" w:rsidR="00512875" w:rsidRDefault="00A34751">
      <w:pPr>
        <w:pStyle w:val="FirstParagraph"/>
      </w:pPr>
      <w:r>
        <w:t>Port to listen to for serving.</w:t>
      </w:r>
    </w:p>
    <w:p w14:paraId="2257437C" w14:textId="77777777" w:rsidR="00512875" w:rsidRDefault="00A34751">
      <w:pPr>
        <w:pStyle w:val="Heading4"/>
      </w:pPr>
      <w:bookmarkStart w:id="293" w:name="type-64"/>
      <w:bookmarkEnd w:id="293"/>
      <w:r>
        <w:t>Type</w:t>
      </w:r>
    </w:p>
    <w:p w14:paraId="08C4B28F" w14:textId="77777777" w:rsidR="00512875" w:rsidRDefault="00A34751">
      <w:pPr>
        <w:pStyle w:val="FirstParagraph"/>
      </w:pPr>
      <w:r>
        <w:rPr>
          <w:rStyle w:val="VerbatimChar"/>
        </w:rPr>
        <w:t>Number</w:t>
      </w:r>
    </w:p>
    <w:p w14:paraId="7D02C880" w14:textId="77777777" w:rsidR="00512875" w:rsidRDefault="00A34751">
      <w:pPr>
        <w:pStyle w:val="Heading4"/>
      </w:pPr>
      <w:bookmarkStart w:id="294" w:name="default-48"/>
      <w:bookmarkEnd w:id="294"/>
      <w:r>
        <w:t>Default</w:t>
      </w:r>
    </w:p>
    <w:p w14:paraId="6ED2CB50" w14:textId="77777777" w:rsidR="00512875" w:rsidRDefault="00A34751">
      <w:pPr>
        <w:pStyle w:val="FirstParagraph"/>
      </w:pPr>
      <w:r>
        <w:rPr>
          <w:rStyle w:val="VerbatimChar"/>
        </w:rPr>
        <w:t>defaultPort</w:t>
      </w:r>
    </w:p>
    <w:p w14:paraId="27CE9CCC" w14:textId="77777777" w:rsidR="00512875" w:rsidRDefault="00A34751">
      <w:pPr>
        <w:pStyle w:val="Heading3"/>
      </w:pPr>
      <w:bookmarkStart w:id="295" w:name="host--h"/>
      <w:bookmarkEnd w:id="295"/>
      <w:r>
        <w:rPr>
          <w:rStyle w:val="VerbatimChar"/>
        </w:rPr>
        <w:t>--host (-H)</w:t>
      </w:r>
    </w:p>
    <w:p w14:paraId="3C6204C4" w14:textId="77777777" w:rsidR="00512875" w:rsidRDefault="00A34751">
      <w:pPr>
        <w:pStyle w:val="Heading4"/>
      </w:pPr>
      <w:bookmarkStart w:id="296" w:name="description-61"/>
      <w:bookmarkEnd w:id="296"/>
      <w:r>
        <w:t>Description</w:t>
      </w:r>
    </w:p>
    <w:p w14:paraId="175DB80F" w14:textId="77777777" w:rsidR="00512875" w:rsidRDefault="00A34751">
      <w:pPr>
        <w:pStyle w:val="FirstParagraph"/>
      </w:pPr>
      <w:r>
        <w:t>Listens only on ${defaultHost} by default.</w:t>
      </w:r>
    </w:p>
    <w:p w14:paraId="016ADDA9" w14:textId="77777777" w:rsidR="00512875" w:rsidRDefault="00A34751">
      <w:pPr>
        <w:pStyle w:val="Heading4"/>
      </w:pPr>
      <w:bookmarkStart w:id="297" w:name="type-65"/>
      <w:bookmarkEnd w:id="297"/>
      <w:r>
        <w:t>Type</w:t>
      </w:r>
    </w:p>
    <w:p w14:paraId="7BC6576F" w14:textId="77777777" w:rsidR="00512875" w:rsidRDefault="00A34751">
      <w:pPr>
        <w:pStyle w:val="FirstParagraph"/>
      </w:pPr>
      <w:r>
        <w:rPr>
          <w:rStyle w:val="VerbatimChar"/>
        </w:rPr>
        <w:t>String</w:t>
      </w:r>
    </w:p>
    <w:p w14:paraId="031542A0" w14:textId="77777777" w:rsidR="00512875" w:rsidRDefault="00A34751">
      <w:pPr>
        <w:pStyle w:val="Heading4"/>
      </w:pPr>
      <w:bookmarkStart w:id="298" w:name="default-49"/>
      <w:bookmarkEnd w:id="298"/>
      <w:r>
        <w:t>Default</w:t>
      </w:r>
    </w:p>
    <w:p w14:paraId="61A9B888" w14:textId="77777777" w:rsidR="00512875" w:rsidRDefault="00A34751">
      <w:pPr>
        <w:pStyle w:val="FirstParagraph"/>
      </w:pPr>
      <w:r>
        <w:rPr>
          <w:rStyle w:val="VerbatimChar"/>
        </w:rPr>
        <w:t>defaultHost</w:t>
      </w:r>
    </w:p>
    <w:p w14:paraId="47193364" w14:textId="77777777" w:rsidR="00512875" w:rsidRDefault="00A34751">
      <w:pPr>
        <w:pStyle w:val="Heading3"/>
      </w:pPr>
      <w:bookmarkStart w:id="299" w:name="proxy-config--pc"/>
      <w:bookmarkEnd w:id="299"/>
      <w:r>
        <w:rPr>
          <w:rStyle w:val="VerbatimChar"/>
        </w:rPr>
        <w:t>--proxy-config (-pc)</w:t>
      </w:r>
    </w:p>
    <w:p w14:paraId="2CD56915" w14:textId="77777777" w:rsidR="00512875" w:rsidRDefault="00A34751">
      <w:pPr>
        <w:pStyle w:val="Heading4"/>
      </w:pPr>
      <w:bookmarkStart w:id="300" w:name="description-62"/>
      <w:bookmarkEnd w:id="300"/>
      <w:r>
        <w:t>Description</w:t>
      </w:r>
    </w:p>
    <w:p w14:paraId="122D17BC" w14:textId="77777777" w:rsidR="00512875" w:rsidRDefault="00A34751">
      <w:pPr>
        <w:pStyle w:val="FirstParagraph"/>
      </w:pPr>
      <w:r>
        <w:t>Proxy configuration file.</w:t>
      </w:r>
    </w:p>
    <w:p w14:paraId="66F43740" w14:textId="77777777" w:rsidR="00512875" w:rsidRDefault="00A34751">
      <w:pPr>
        <w:pStyle w:val="Heading4"/>
      </w:pPr>
      <w:bookmarkStart w:id="301" w:name="type-66"/>
      <w:bookmarkEnd w:id="301"/>
      <w:r>
        <w:t>Type</w:t>
      </w:r>
    </w:p>
    <w:p w14:paraId="41F875AE" w14:textId="77777777" w:rsidR="00512875" w:rsidRDefault="00A34751">
      <w:pPr>
        <w:pStyle w:val="FirstParagraph"/>
      </w:pPr>
      <w:r>
        <w:rPr>
          <w:rStyle w:val="VerbatimChar"/>
        </w:rPr>
        <w:t>Path</w:t>
      </w:r>
    </w:p>
    <w:p w14:paraId="73C76F79" w14:textId="77777777" w:rsidR="00512875" w:rsidRDefault="00A34751">
      <w:pPr>
        <w:pStyle w:val="Heading3"/>
      </w:pPr>
      <w:bookmarkStart w:id="302" w:name="ssl"/>
      <w:bookmarkEnd w:id="302"/>
      <w:r>
        <w:rPr>
          <w:rStyle w:val="VerbatimChar"/>
        </w:rPr>
        <w:t>--ssl</w:t>
      </w:r>
    </w:p>
    <w:p w14:paraId="450C57F0" w14:textId="77777777" w:rsidR="00512875" w:rsidRDefault="00A34751">
      <w:pPr>
        <w:pStyle w:val="Heading4"/>
      </w:pPr>
      <w:bookmarkStart w:id="303" w:name="description-63"/>
      <w:bookmarkEnd w:id="303"/>
      <w:r>
        <w:t>Description</w:t>
      </w:r>
    </w:p>
    <w:p w14:paraId="05966A15" w14:textId="77777777" w:rsidR="00512875" w:rsidRDefault="00A34751">
      <w:pPr>
        <w:pStyle w:val="FirstParagraph"/>
      </w:pPr>
      <w:r>
        <w:t>Serve using HTTPS.</w:t>
      </w:r>
    </w:p>
    <w:p w14:paraId="76705D93" w14:textId="77777777" w:rsidR="00512875" w:rsidRDefault="00A34751">
      <w:pPr>
        <w:pStyle w:val="Heading4"/>
      </w:pPr>
      <w:bookmarkStart w:id="304" w:name="type-67"/>
      <w:bookmarkEnd w:id="304"/>
      <w:r>
        <w:t>Type</w:t>
      </w:r>
    </w:p>
    <w:p w14:paraId="4FC2C836" w14:textId="77777777" w:rsidR="00512875" w:rsidRDefault="00A34751">
      <w:pPr>
        <w:pStyle w:val="FirstParagraph"/>
      </w:pPr>
      <w:r>
        <w:rPr>
          <w:rStyle w:val="VerbatimChar"/>
        </w:rPr>
        <w:t>Boolean</w:t>
      </w:r>
    </w:p>
    <w:p w14:paraId="7E87AA89" w14:textId="77777777" w:rsidR="00512875" w:rsidRDefault="00A34751">
      <w:pPr>
        <w:pStyle w:val="Heading4"/>
      </w:pPr>
      <w:bookmarkStart w:id="305" w:name="default-50"/>
      <w:bookmarkEnd w:id="305"/>
      <w:r>
        <w:lastRenderedPageBreak/>
        <w:t>Default</w:t>
      </w:r>
    </w:p>
    <w:p w14:paraId="35A651B1" w14:textId="77777777" w:rsidR="00512875" w:rsidRDefault="00A34751">
      <w:pPr>
        <w:pStyle w:val="FirstParagraph"/>
      </w:pPr>
      <w:r>
        <w:rPr>
          <w:rStyle w:val="VerbatimChar"/>
        </w:rPr>
        <w:t>defaultSsl</w:t>
      </w:r>
    </w:p>
    <w:p w14:paraId="4898B9F5" w14:textId="77777777" w:rsidR="00512875" w:rsidRDefault="00A34751">
      <w:pPr>
        <w:pStyle w:val="Heading3"/>
      </w:pPr>
      <w:bookmarkStart w:id="306" w:name="ssl-key"/>
      <w:bookmarkEnd w:id="306"/>
      <w:r>
        <w:rPr>
          <w:rStyle w:val="VerbatimChar"/>
        </w:rPr>
        <w:t>--ssl-key</w:t>
      </w:r>
    </w:p>
    <w:p w14:paraId="2622D0DC" w14:textId="77777777" w:rsidR="00512875" w:rsidRDefault="00A34751">
      <w:pPr>
        <w:pStyle w:val="Heading4"/>
      </w:pPr>
      <w:bookmarkStart w:id="307" w:name="description-64"/>
      <w:bookmarkEnd w:id="307"/>
      <w:r>
        <w:t>Description</w:t>
      </w:r>
    </w:p>
    <w:p w14:paraId="20B34E22" w14:textId="77777777" w:rsidR="00512875" w:rsidRDefault="00A34751">
      <w:pPr>
        <w:pStyle w:val="FirstParagraph"/>
      </w:pPr>
      <w:r>
        <w:t>SSL key to use for serving HTTPS.</w:t>
      </w:r>
    </w:p>
    <w:p w14:paraId="19C92966" w14:textId="77777777" w:rsidR="00512875" w:rsidRDefault="00A34751">
      <w:pPr>
        <w:pStyle w:val="Heading4"/>
      </w:pPr>
      <w:bookmarkStart w:id="308" w:name="type-68"/>
      <w:bookmarkEnd w:id="308"/>
      <w:r>
        <w:t>Type</w:t>
      </w:r>
    </w:p>
    <w:p w14:paraId="5545E6A0" w14:textId="77777777" w:rsidR="00512875" w:rsidRDefault="00A34751">
      <w:pPr>
        <w:pStyle w:val="FirstParagraph"/>
      </w:pPr>
      <w:r>
        <w:rPr>
          <w:rStyle w:val="VerbatimChar"/>
        </w:rPr>
        <w:t>String</w:t>
      </w:r>
    </w:p>
    <w:p w14:paraId="75AD6748" w14:textId="77777777" w:rsidR="00512875" w:rsidRDefault="00A34751">
      <w:pPr>
        <w:pStyle w:val="Heading4"/>
      </w:pPr>
      <w:bookmarkStart w:id="309" w:name="default-51"/>
      <w:bookmarkEnd w:id="309"/>
      <w:r>
        <w:t>Default</w:t>
      </w:r>
    </w:p>
    <w:p w14:paraId="18602939" w14:textId="77777777" w:rsidR="00512875" w:rsidRDefault="00A34751">
      <w:pPr>
        <w:pStyle w:val="FirstParagraph"/>
      </w:pPr>
      <w:r>
        <w:rPr>
          <w:rStyle w:val="VerbatimChar"/>
        </w:rPr>
        <w:t>defaultSslKey</w:t>
      </w:r>
    </w:p>
    <w:p w14:paraId="3C1A311F" w14:textId="77777777" w:rsidR="00512875" w:rsidRDefault="00A34751">
      <w:pPr>
        <w:pStyle w:val="Heading3"/>
      </w:pPr>
      <w:bookmarkStart w:id="310" w:name="ssl-cert"/>
      <w:bookmarkEnd w:id="310"/>
      <w:r>
        <w:rPr>
          <w:rStyle w:val="VerbatimChar"/>
        </w:rPr>
        <w:t>--ssl-cert</w:t>
      </w:r>
    </w:p>
    <w:p w14:paraId="53DB3BB1" w14:textId="77777777" w:rsidR="00512875" w:rsidRDefault="00A34751">
      <w:pPr>
        <w:pStyle w:val="Heading4"/>
      </w:pPr>
      <w:bookmarkStart w:id="311" w:name="description-65"/>
      <w:bookmarkEnd w:id="311"/>
      <w:r>
        <w:t>Description</w:t>
      </w:r>
    </w:p>
    <w:p w14:paraId="1C8DCF71" w14:textId="77777777" w:rsidR="00512875" w:rsidRDefault="00A34751">
      <w:pPr>
        <w:pStyle w:val="FirstParagraph"/>
      </w:pPr>
      <w:r>
        <w:t>SSL certificate to use for serving HTTPS.</w:t>
      </w:r>
    </w:p>
    <w:p w14:paraId="075BE93D" w14:textId="77777777" w:rsidR="00512875" w:rsidRDefault="00A34751">
      <w:pPr>
        <w:pStyle w:val="Heading4"/>
      </w:pPr>
      <w:bookmarkStart w:id="312" w:name="type-69"/>
      <w:bookmarkEnd w:id="312"/>
      <w:r>
        <w:t>Type</w:t>
      </w:r>
    </w:p>
    <w:p w14:paraId="6C0F6BB3" w14:textId="77777777" w:rsidR="00512875" w:rsidRDefault="00A34751">
      <w:pPr>
        <w:pStyle w:val="FirstParagraph"/>
      </w:pPr>
      <w:r>
        <w:rPr>
          <w:rStyle w:val="VerbatimChar"/>
        </w:rPr>
        <w:t>String</w:t>
      </w:r>
    </w:p>
    <w:p w14:paraId="26A3A81E" w14:textId="77777777" w:rsidR="00512875" w:rsidRDefault="00A34751">
      <w:pPr>
        <w:pStyle w:val="Heading4"/>
      </w:pPr>
      <w:bookmarkStart w:id="313" w:name="default-52"/>
      <w:bookmarkEnd w:id="313"/>
      <w:r>
        <w:t>Default</w:t>
      </w:r>
    </w:p>
    <w:p w14:paraId="6F754490" w14:textId="77777777" w:rsidR="00512875" w:rsidRDefault="00A34751">
      <w:pPr>
        <w:pStyle w:val="FirstParagraph"/>
      </w:pPr>
      <w:r>
        <w:rPr>
          <w:rStyle w:val="VerbatimChar"/>
        </w:rPr>
        <w:t>defaultSslCert</w:t>
      </w:r>
    </w:p>
    <w:p w14:paraId="00D434F6" w14:textId="77777777" w:rsidR="00512875" w:rsidRDefault="00A34751">
      <w:pPr>
        <w:pStyle w:val="Heading3"/>
      </w:pPr>
      <w:bookmarkStart w:id="314" w:name="open--o"/>
      <w:bookmarkEnd w:id="314"/>
      <w:r>
        <w:rPr>
          <w:rStyle w:val="VerbatimChar"/>
        </w:rPr>
        <w:t>--open (-o)</w:t>
      </w:r>
    </w:p>
    <w:p w14:paraId="68008387" w14:textId="77777777" w:rsidR="00512875" w:rsidRDefault="00A34751">
      <w:pPr>
        <w:pStyle w:val="Heading4"/>
      </w:pPr>
      <w:bookmarkStart w:id="315" w:name="type-70"/>
      <w:bookmarkEnd w:id="315"/>
      <w:r>
        <w:t>Type</w:t>
      </w:r>
    </w:p>
    <w:p w14:paraId="76C2BACA" w14:textId="77777777" w:rsidR="00512875" w:rsidRDefault="00A34751">
      <w:pPr>
        <w:pStyle w:val="FirstParagraph"/>
      </w:pPr>
      <w:r>
        <w:rPr>
          <w:rStyle w:val="VerbatimChar"/>
        </w:rPr>
        <w:t>Boolean</w:t>
      </w:r>
    </w:p>
    <w:p w14:paraId="2784E081" w14:textId="77777777" w:rsidR="00512875" w:rsidRDefault="00A34751">
      <w:pPr>
        <w:pStyle w:val="Heading4"/>
      </w:pPr>
      <w:bookmarkStart w:id="316" w:name="default-53"/>
      <w:bookmarkEnd w:id="316"/>
      <w:r>
        <w:t>Default</w:t>
      </w:r>
    </w:p>
    <w:p w14:paraId="2FA577ED" w14:textId="77777777" w:rsidR="00512875" w:rsidRDefault="00A34751">
      <w:pPr>
        <w:pStyle w:val="FirstParagraph"/>
      </w:pPr>
      <w:r>
        <w:rPr>
          <w:rStyle w:val="VerbatimChar"/>
        </w:rPr>
        <w:t>false</w:t>
      </w:r>
    </w:p>
    <w:p w14:paraId="79F68860" w14:textId="77777777" w:rsidR="00512875" w:rsidRDefault="00A34751">
      <w:pPr>
        <w:pStyle w:val="Heading4"/>
      </w:pPr>
      <w:bookmarkStart w:id="317" w:name="description-66"/>
      <w:bookmarkEnd w:id="317"/>
      <w:r>
        <w:t>Description</w:t>
      </w:r>
    </w:p>
    <w:p w14:paraId="01DABD72" w14:textId="77777777" w:rsidR="00512875" w:rsidRDefault="00A34751">
      <w:pPr>
        <w:pStyle w:val="FirstParagraph"/>
      </w:pPr>
      <w:r>
        <w:t>Opens the url in default browser.,</w:t>
      </w:r>
    </w:p>
    <w:p w14:paraId="3FA2678D" w14:textId="77777777" w:rsidR="00512875" w:rsidRDefault="00A34751">
      <w:pPr>
        <w:pStyle w:val="Heading3"/>
      </w:pPr>
      <w:bookmarkStart w:id="318" w:name="live-reload--lr"/>
      <w:bookmarkEnd w:id="318"/>
      <w:r>
        <w:rPr>
          <w:rStyle w:val="VerbatimChar"/>
        </w:rPr>
        <w:t>--live-reload (-lr)</w:t>
      </w:r>
    </w:p>
    <w:p w14:paraId="546B5B59" w14:textId="77777777" w:rsidR="00512875" w:rsidRDefault="00A34751">
      <w:pPr>
        <w:pStyle w:val="Heading4"/>
      </w:pPr>
      <w:bookmarkStart w:id="319" w:name="description-67"/>
      <w:bookmarkEnd w:id="319"/>
      <w:r>
        <w:t>Description</w:t>
      </w:r>
    </w:p>
    <w:p w14:paraId="359C4EFB" w14:textId="77777777" w:rsidR="00512875" w:rsidRDefault="00A34751">
      <w:pPr>
        <w:pStyle w:val="FirstParagraph"/>
      </w:pPr>
      <w:r>
        <w:t>Whether to reload the page on change, using live-reload.</w:t>
      </w:r>
    </w:p>
    <w:p w14:paraId="488ED15E" w14:textId="77777777" w:rsidR="00512875" w:rsidRDefault="00A34751">
      <w:pPr>
        <w:pStyle w:val="Heading4"/>
      </w:pPr>
      <w:bookmarkStart w:id="320" w:name="type-71"/>
      <w:bookmarkEnd w:id="320"/>
      <w:r>
        <w:t>Type</w:t>
      </w:r>
    </w:p>
    <w:p w14:paraId="2A02E95A" w14:textId="77777777" w:rsidR="00512875" w:rsidRDefault="00A34751">
      <w:pPr>
        <w:pStyle w:val="FirstParagraph"/>
      </w:pPr>
      <w:r>
        <w:rPr>
          <w:rStyle w:val="VerbatimChar"/>
        </w:rPr>
        <w:t>Boolean</w:t>
      </w:r>
    </w:p>
    <w:p w14:paraId="4CBEF23E" w14:textId="77777777" w:rsidR="00512875" w:rsidRDefault="00A34751">
      <w:pPr>
        <w:pStyle w:val="Heading4"/>
      </w:pPr>
      <w:bookmarkStart w:id="321" w:name="default-54"/>
      <w:bookmarkEnd w:id="321"/>
      <w:r>
        <w:lastRenderedPageBreak/>
        <w:t>Default</w:t>
      </w:r>
    </w:p>
    <w:p w14:paraId="5460187A" w14:textId="77777777" w:rsidR="00512875" w:rsidRDefault="00A34751">
      <w:pPr>
        <w:pStyle w:val="FirstParagraph"/>
      </w:pPr>
      <w:r>
        <w:rPr>
          <w:rStyle w:val="VerbatimChar"/>
        </w:rPr>
        <w:t>true</w:t>
      </w:r>
    </w:p>
    <w:p w14:paraId="0597E600" w14:textId="77777777" w:rsidR="00512875" w:rsidRDefault="00A34751">
      <w:pPr>
        <w:pStyle w:val="Heading3"/>
      </w:pPr>
      <w:bookmarkStart w:id="322" w:name="live-reload-client"/>
      <w:bookmarkEnd w:id="322"/>
      <w:r>
        <w:rPr>
          <w:rStyle w:val="VerbatimChar"/>
        </w:rPr>
        <w:t>--live-reload-client</w:t>
      </w:r>
    </w:p>
    <w:p w14:paraId="2F5F5422" w14:textId="77777777" w:rsidR="00512875" w:rsidRDefault="00A34751">
      <w:pPr>
        <w:pStyle w:val="Heading4"/>
      </w:pPr>
      <w:bookmarkStart w:id="323" w:name="type-72"/>
      <w:bookmarkEnd w:id="323"/>
      <w:r>
        <w:t>Type</w:t>
      </w:r>
    </w:p>
    <w:p w14:paraId="772B76C9" w14:textId="77777777" w:rsidR="00512875" w:rsidRDefault="00A34751">
      <w:pPr>
        <w:pStyle w:val="FirstParagraph"/>
      </w:pPr>
      <w:r>
        <w:rPr>
          <w:rStyle w:val="VerbatimChar"/>
        </w:rPr>
        <w:t>String</w:t>
      </w:r>
    </w:p>
    <w:p w14:paraId="59790670" w14:textId="77777777" w:rsidR="00512875" w:rsidRDefault="00A34751">
      <w:pPr>
        <w:pStyle w:val="Heading4"/>
      </w:pPr>
      <w:bookmarkStart w:id="324" w:name="description-68"/>
      <w:bookmarkEnd w:id="324"/>
      <w:r>
        <w:t>Description</w:t>
      </w:r>
    </w:p>
    <w:p w14:paraId="12F8D5A0" w14:textId="77777777" w:rsidR="00512875" w:rsidRDefault="00A34751">
      <w:pPr>
        <w:pStyle w:val="FirstParagraph"/>
      </w:pPr>
      <w:r>
        <w:t>Specify the URL that the live reload browser client will use.</w:t>
      </w:r>
    </w:p>
    <w:p w14:paraId="6F2813EB" w14:textId="77777777" w:rsidR="00512875" w:rsidRDefault="00A34751">
      <w:pPr>
        <w:pStyle w:val="Heading3"/>
      </w:pPr>
      <w:bookmarkStart w:id="325" w:name="hmr"/>
      <w:bookmarkEnd w:id="325"/>
      <w:r>
        <w:rPr>
          <w:rStyle w:val="VerbatimChar"/>
        </w:rPr>
        <w:t>--hmr</w:t>
      </w:r>
    </w:p>
    <w:p w14:paraId="6F91126F" w14:textId="77777777" w:rsidR="00512875" w:rsidRDefault="00A34751">
      <w:pPr>
        <w:pStyle w:val="Heading4"/>
      </w:pPr>
      <w:bookmarkStart w:id="326" w:name="description-69"/>
      <w:bookmarkEnd w:id="326"/>
      <w:r>
        <w:t>Description</w:t>
      </w:r>
    </w:p>
    <w:p w14:paraId="2B7D141A" w14:textId="77777777" w:rsidR="00512875" w:rsidRDefault="00A34751">
      <w:pPr>
        <w:pStyle w:val="FirstParagraph"/>
      </w:pPr>
      <w:r>
        <w:t>Enable hot module replacement.</w:t>
      </w:r>
    </w:p>
    <w:p w14:paraId="7878F2F2" w14:textId="77777777" w:rsidR="00512875" w:rsidRDefault="00A34751">
      <w:pPr>
        <w:pStyle w:val="Heading4"/>
      </w:pPr>
      <w:bookmarkStart w:id="327" w:name="type-73"/>
      <w:bookmarkEnd w:id="327"/>
      <w:r>
        <w:t>Type</w:t>
      </w:r>
    </w:p>
    <w:p w14:paraId="530D3562" w14:textId="77777777" w:rsidR="00512875" w:rsidRDefault="00A34751">
      <w:pPr>
        <w:pStyle w:val="FirstParagraph"/>
      </w:pPr>
      <w:r>
        <w:rPr>
          <w:rStyle w:val="VerbatimChar"/>
        </w:rPr>
        <w:t>Boolean</w:t>
      </w:r>
    </w:p>
    <w:p w14:paraId="3CC5DA07" w14:textId="77777777" w:rsidR="00512875" w:rsidRDefault="00A34751">
      <w:pPr>
        <w:pStyle w:val="Heading4"/>
      </w:pPr>
      <w:bookmarkStart w:id="328" w:name="default-55"/>
      <w:bookmarkEnd w:id="328"/>
      <w:r>
        <w:t>Default</w:t>
      </w:r>
    </w:p>
    <w:p w14:paraId="0D4A07D4" w14:textId="77777777" w:rsidR="00512875" w:rsidRDefault="00A34751">
      <w:pPr>
        <w:pStyle w:val="FirstParagraph"/>
      </w:pPr>
      <w:r>
        <w:rPr>
          <w:rStyle w:val="VerbatimChar"/>
        </w:rPr>
        <w:t>false</w:t>
      </w:r>
    </w:p>
    <w:p w14:paraId="6C1AF5DA" w14:textId="77777777" w:rsidR="00512875" w:rsidRDefault="00A34751">
      <w:pPr>
        <w:pStyle w:val="Heading3"/>
      </w:pPr>
      <w:bookmarkStart w:id="329" w:name="watch-1"/>
      <w:bookmarkEnd w:id="329"/>
      <w:r>
        <w:rPr>
          <w:rStyle w:val="VerbatimChar"/>
        </w:rPr>
        <w:t>--watch</w:t>
      </w:r>
    </w:p>
    <w:p w14:paraId="6156A1FB" w14:textId="77777777" w:rsidR="00512875" w:rsidRDefault="00A34751">
      <w:pPr>
        <w:pStyle w:val="Heading4"/>
      </w:pPr>
      <w:bookmarkStart w:id="330" w:name="description-70"/>
      <w:bookmarkEnd w:id="330"/>
      <w:r>
        <w:t>Description</w:t>
      </w:r>
    </w:p>
    <w:p w14:paraId="539108B4" w14:textId="77777777" w:rsidR="00512875" w:rsidRDefault="00A34751">
      <w:pPr>
        <w:pStyle w:val="FirstParagraph"/>
      </w:pPr>
      <w:r>
        <w:t>Rebuild on change.</w:t>
      </w:r>
    </w:p>
    <w:p w14:paraId="7E07B827" w14:textId="77777777" w:rsidR="00512875" w:rsidRDefault="00A34751">
      <w:pPr>
        <w:pStyle w:val="Heading4"/>
      </w:pPr>
      <w:bookmarkStart w:id="331" w:name="default-56"/>
      <w:bookmarkEnd w:id="331"/>
      <w:r>
        <w:t>Default</w:t>
      </w:r>
    </w:p>
    <w:p w14:paraId="0930BD69" w14:textId="77777777" w:rsidR="00512875" w:rsidRDefault="00A34751">
      <w:pPr>
        <w:pStyle w:val="FirstParagraph"/>
      </w:pPr>
      <w:r>
        <w:rPr>
          <w:rStyle w:val="VerbatimChar"/>
        </w:rPr>
        <w:t>true</w:t>
      </w:r>
    </w:p>
    <w:p w14:paraId="2DDF27C2" w14:textId="77777777" w:rsidR="00512875" w:rsidRDefault="00A34751">
      <w:r>
        <w:pict w14:anchorId="4C5B9F5D">
          <v:rect id="_x0000_i1034" style="width:0;height:1.5pt" o:hralign="center" o:hrstd="t" o:hr="t"/>
        </w:pict>
      </w:r>
    </w:p>
    <w:p w14:paraId="6505034F" w14:textId="77777777" w:rsidR="00512875" w:rsidRDefault="00A34751">
      <w:pPr>
        <w:pStyle w:val="Heading1"/>
      </w:pPr>
      <w:bookmarkStart w:id="332" w:name="command-set"/>
      <w:bookmarkEnd w:id="332"/>
      <w:r>
        <w:t xml:space="preserve">Command: </w:t>
      </w:r>
      <w:r>
        <w:rPr>
          <w:rStyle w:val="VerbatimChar"/>
        </w:rPr>
        <w:t>set</w:t>
      </w:r>
    </w:p>
    <w:p w14:paraId="0C5CD2A2" w14:textId="77777777" w:rsidR="00512875" w:rsidRDefault="00A34751">
      <w:pPr>
        <w:pStyle w:val="Heading2"/>
      </w:pPr>
      <w:bookmarkStart w:id="333" w:name="description-71"/>
      <w:bookmarkEnd w:id="333"/>
      <w:r>
        <w:t>Description</w:t>
      </w:r>
    </w:p>
    <w:p w14:paraId="600937AA" w14:textId="77777777" w:rsidR="00512875" w:rsidRDefault="00A34751">
      <w:pPr>
        <w:pStyle w:val="FirstParagraph"/>
      </w:pPr>
      <w:r>
        <w:t>Set a value in the configuration.</w:t>
      </w:r>
    </w:p>
    <w:p w14:paraId="5CA9520B" w14:textId="77777777" w:rsidR="00512875" w:rsidRDefault="00A34751">
      <w:pPr>
        <w:pStyle w:val="Heading2"/>
      </w:pPr>
      <w:bookmarkStart w:id="334" w:name="works-8"/>
      <w:bookmarkEnd w:id="334"/>
      <w:r>
        <w:t>Works</w:t>
      </w:r>
    </w:p>
    <w:p w14:paraId="66BD4F4E" w14:textId="77777777" w:rsidR="00512875" w:rsidRDefault="00A34751">
      <w:pPr>
        <w:pStyle w:val="FirstParagraph"/>
      </w:pPr>
      <w:r>
        <w:t>Everywhere</w:t>
      </w:r>
    </w:p>
    <w:p w14:paraId="07983EFA" w14:textId="77777777" w:rsidR="00512875" w:rsidRDefault="008F5AE9">
      <w:pPr>
        <w:pStyle w:val="Heading2"/>
      </w:pPr>
      <w:bookmarkStart w:id="335" w:name="flags-12"/>
      <w:bookmarkEnd w:id="335"/>
      <w:r>
        <w:lastRenderedPageBreak/>
        <w:t>Flags</w:t>
      </w:r>
    </w:p>
    <w:p w14:paraId="76B4B5EA" w14:textId="77777777" w:rsidR="008F5AE9" w:rsidRPr="008F5AE9" w:rsidRDefault="008F5AE9" w:rsidP="008F5AE9">
      <w:pPr>
        <w:pStyle w:val="BodyText"/>
      </w:pPr>
      <w:r>
        <w:pict w14:anchorId="71FD9CE2">
          <v:rect id="_x0000_i1049" style="width:0;height:1.5pt" o:hralign="center" o:hrstd="t" o:hr="t"/>
        </w:pict>
      </w:r>
    </w:p>
    <w:p w14:paraId="0DB3BB96" w14:textId="77777777" w:rsidR="00512875" w:rsidRDefault="00A34751">
      <w:pPr>
        <w:pStyle w:val="Heading3"/>
      </w:pPr>
      <w:bookmarkStart w:id="336" w:name="global--g"/>
      <w:bookmarkEnd w:id="336"/>
      <w:r>
        <w:rPr>
          <w:rStyle w:val="VerbatimChar"/>
        </w:rPr>
        <w:t>--global (-g)</w:t>
      </w:r>
    </w:p>
    <w:p w14:paraId="43301A6C" w14:textId="77777777" w:rsidR="00512875" w:rsidRDefault="00A34751">
      <w:pPr>
        <w:pStyle w:val="Heading4"/>
      </w:pPr>
      <w:bookmarkStart w:id="337" w:name="description-72"/>
      <w:bookmarkEnd w:id="337"/>
      <w:r>
        <w:t>Description</w:t>
      </w:r>
    </w:p>
    <w:p w14:paraId="27726C2A" w14:textId="77777777" w:rsidR="00512875" w:rsidRDefault="00A34751">
      <w:pPr>
        <w:pStyle w:val="FirstParagraph"/>
      </w:pPr>
      <w:r>
        <w:t>Set the value in the global configuration rather than in your project\'s.</w:t>
      </w:r>
    </w:p>
    <w:p w14:paraId="6BAC534F" w14:textId="77777777" w:rsidR="00512875" w:rsidRDefault="00A34751">
      <w:pPr>
        <w:pStyle w:val="Heading4"/>
      </w:pPr>
      <w:bookmarkStart w:id="338" w:name="type-74"/>
      <w:bookmarkEnd w:id="338"/>
      <w:r>
        <w:t>Type</w:t>
      </w:r>
    </w:p>
    <w:p w14:paraId="4D04E58D" w14:textId="77777777" w:rsidR="00512875" w:rsidRDefault="00A34751">
      <w:pPr>
        <w:pStyle w:val="FirstParagraph"/>
      </w:pPr>
      <w:r>
        <w:rPr>
          <w:rStyle w:val="VerbatimChar"/>
        </w:rPr>
        <w:t>Boolean</w:t>
      </w:r>
    </w:p>
    <w:p w14:paraId="4FE722C5" w14:textId="77777777" w:rsidR="00512875" w:rsidRDefault="00A34751">
      <w:pPr>
        <w:pStyle w:val="Heading4"/>
      </w:pPr>
      <w:bookmarkStart w:id="339" w:name="default-57"/>
      <w:bookmarkEnd w:id="339"/>
      <w:r>
        <w:t>Default</w:t>
      </w:r>
    </w:p>
    <w:p w14:paraId="712DC385" w14:textId="77777777" w:rsidR="00512875" w:rsidRDefault="00A34751">
      <w:pPr>
        <w:pStyle w:val="FirstParagraph"/>
      </w:pPr>
      <w:r>
        <w:rPr>
          <w:rStyle w:val="VerbatimChar"/>
        </w:rPr>
        <w:t>false</w:t>
      </w:r>
    </w:p>
    <w:p w14:paraId="03B2AB00" w14:textId="77777777" w:rsidR="00512875" w:rsidRDefault="00A34751">
      <w:r>
        <w:pict w14:anchorId="29786BBC">
          <v:rect id="_x0000_i1035" style="width:0;height:1.5pt" o:hralign="center" o:hrstd="t" o:hr="t"/>
        </w:pict>
      </w:r>
    </w:p>
    <w:p w14:paraId="7856BED7" w14:textId="77777777" w:rsidR="00512875" w:rsidRDefault="00A34751">
      <w:pPr>
        <w:pStyle w:val="Heading1"/>
      </w:pPr>
      <w:bookmarkStart w:id="340" w:name="command-test"/>
      <w:bookmarkEnd w:id="340"/>
      <w:r>
        <w:t xml:space="preserve">Command: </w:t>
      </w:r>
      <w:r>
        <w:rPr>
          <w:rStyle w:val="VerbatimChar"/>
        </w:rPr>
        <w:t>test</w:t>
      </w:r>
    </w:p>
    <w:p w14:paraId="32E445E0" w14:textId="77777777" w:rsidR="00512875" w:rsidRDefault="008F5AE9">
      <w:pPr>
        <w:pStyle w:val="Heading2"/>
      </w:pPr>
      <w:bookmarkStart w:id="341" w:name="flags-13"/>
      <w:bookmarkEnd w:id="341"/>
      <w:r>
        <w:t>Flags</w:t>
      </w:r>
    </w:p>
    <w:p w14:paraId="7A59814E" w14:textId="77777777" w:rsidR="008F5AE9" w:rsidRPr="008F5AE9" w:rsidRDefault="008F5AE9" w:rsidP="008F5AE9">
      <w:pPr>
        <w:pStyle w:val="BodyText"/>
      </w:pPr>
      <w:r>
        <w:pict w14:anchorId="0BC9D8DA">
          <v:rect id="_x0000_i1050" style="width:0;height:1.5pt" o:hralign="center" o:hrstd="t" o:hr="t"/>
        </w:pict>
      </w:r>
    </w:p>
    <w:p w14:paraId="56C292DB" w14:textId="77777777" w:rsidR="00512875" w:rsidRDefault="00A34751">
      <w:pPr>
        <w:pStyle w:val="Heading3"/>
      </w:pPr>
      <w:bookmarkStart w:id="342" w:name="watch--w-1"/>
      <w:bookmarkEnd w:id="342"/>
      <w:r>
        <w:rPr>
          <w:rStyle w:val="VerbatimChar"/>
        </w:rPr>
        <w:t>--watch (-w)</w:t>
      </w:r>
    </w:p>
    <w:p w14:paraId="0188CFC7" w14:textId="77777777" w:rsidR="00512875" w:rsidRDefault="00A34751">
      <w:pPr>
        <w:pStyle w:val="Heading4"/>
      </w:pPr>
      <w:bookmarkStart w:id="343" w:name="description-73"/>
      <w:bookmarkEnd w:id="343"/>
      <w:r>
        <w:t>Description</w:t>
      </w:r>
    </w:p>
    <w:p w14:paraId="7897AE33" w14:textId="77777777" w:rsidR="00512875" w:rsidRDefault="00A34751">
      <w:pPr>
        <w:pStyle w:val="FirstParagraph"/>
      </w:pPr>
      <w:r>
        <w:t>Run build when files change.</w:t>
      </w:r>
    </w:p>
    <w:p w14:paraId="6E02E179" w14:textId="77777777" w:rsidR="00512875" w:rsidRDefault="00A34751">
      <w:pPr>
        <w:pStyle w:val="Heading4"/>
      </w:pPr>
      <w:bookmarkStart w:id="344" w:name="type-75"/>
      <w:bookmarkEnd w:id="344"/>
      <w:r>
        <w:t>Type</w:t>
      </w:r>
    </w:p>
    <w:p w14:paraId="7F90C994" w14:textId="77777777" w:rsidR="00512875" w:rsidRDefault="00A34751">
      <w:pPr>
        <w:pStyle w:val="FirstParagraph"/>
      </w:pPr>
      <w:r>
        <w:rPr>
          <w:rStyle w:val="VerbatimChar"/>
        </w:rPr>
        <w:t>Boolean</w:t>
      </w:r>
    </w:p>
    <w:p w14:paraId="70921EE2" w14:textId="77777777" w:rsidR="00512875" w:rsidRDefault="00A34751">
      <w:pPr>
        <w:pStyle w:val="Heading4"/>
      </w:pPr>
      <w:bookmarkStart w:id="345" w:name="default-58"/>
      <w:bookmarkEnd w:id="345"/>
      <w:r>
        <w:t>Default</w:t>
      </w:r>
    </w:p>
    <w:p w14:paraId="30B7C880" w14:textId="77777777" w:rsidR="00512875" w:rsidRDefault="00A34751">
      <w:pPr>
        <w:pStyle w:val="FirstParagraph"/>
      </w:pPr>
      <w:r>
        <w:rPr>
          <w:rStyle w:val="VerbatimChar"/>
        </w:rPr>
        <w:t>true</w:t>
      </w:r>
    </w:p>
    <w:p w14:paraId="1593AED8" w14:textId="77777777" w:rsidR="00512875" w:rsidRDefault="00A34751">
      <w:pPr>
        <w:pStyle w:val="Heading3"/>
      </w:pPr>
      <w:bookmarkStart w:id="346" w:name="code-coverage--cc"/>
      <w:bookmarkEnd w:id="346"/>
      <w:r>
        <w:rPr>
          <w:rStyle w:val="VerbatimChar"/>
        </w:rPr>
        <w:t>--code-coverage (-cc)</w:t>
      </w:r>
    </w:p>
    <w:p w14:paraId="5DA74DDD" w14:textId="77777777" w:rsidR="00512875" w:rsidRDefault="00A34751">
      <w:pPr>
        <w:pStyle w:val="Heading4"/>
      </w:pPr>
      <w:bookmarkStart w:id="347" w:name="description-74"/>
      <w:bookmarkEnd w:id="347"/>
      <w:r>
        <w:t>Description</w:t>
      </w:r>
    </w:p>
    <w:p w14:paraId="7662F65E" w14:textId="77777777" w:rsidR="00512875" w:rsidRDefault="00A34751">
      <w:pPr>
        <w:pStyle w:val="FirstParagraph"/>
      </w:pPr>
      <w:r>
        <w:t>Coverage report will be in the coverage/ directory.</w:t>
      </w:r>
    </w:p>
    <w:p w14:paraId="4D92613E" w14:textId="77777777" w:rsidR="00512875" w:rsidRDefault="00A34751">
      <w:pPr>
        <w:pStyle w:val="Heading4"/>
      </w:pPr>
      <w:bookmarkStart w:id="348" w:name="type-76"/>
      <w:bookmarkEnd w:id="348"/>
      <w:r>
        <w:t>Type</w:t>
      </w:r>
    </w:p>
    <w:p w14:paraId="03A97359" w14:textId="77777777" w:rsidR="00512875" w:rsidRDefault="00A34751">
      <w:pPr>
        <w:pStyle w:val="FirstParagraph"/>
      </w:pPr>
      <w:r>
        <w:rPr>
          <w:rStyle w:val="VerbatimChar"/>
        </w:rPr>
        <w:t>Boolean</w:t>
      </w:r>
    </w:p>
    <w:p w14:paraId="16BADF6C" w14:textId="77777777" w:rsidR="00512875" w:rsidRDefault="00A34751">
      <w:pPr>
        <w:pStyle w:val="Heading4"/>
      </w:pPr>
      <w:bookmarkStart w:id="349" w:name="default-59"/>
      <w:bookmarkEnd w:id="349"/>
      <w:r>
        <w:lastRenderedPageBreak/>
        <w:t>Default</w:t>
      </w:r>
    </w:p>
    <w:p w14:paraId="1A19EDA8" w14:textId="77777777" w:rsidR="00512875" w:rsidRDefault="00A34751">
      <w:pPr>
        <w:pStyle w:val="FirstParagraph"/>
      </w:pPr>
      <w:r>
        <w:rPr>
          <w:rStyle w:val="VerbatimChar"/>
        </w:rPr>
        <w:t>false</w:t>
      </w:r>
    </w:p>
    <w:p w14:paraId="6FBEFB14" w14:textId="77777777" w:rsidR="00512875" w:rsidRDefault="00A34751">
      <w:pPr>
        <w:pStyle w:val="Heading3"/>
      </w:pPr>
      <w:bookmarkStart w:id="350" w:name="config--c-1"/>
      <w:bookmarkEnd w:id="350"/>
      <w:r>
        <w:rPr>
          <w:rStyle w:val="VerbatimChar"/>
        </w:rPr>
        <w:t>--config (-c)</w:t>
      </w:r>
    </w:p>
    <w:p w14:paraId="0CB31F30" w14:textId="77777777" w:rsidR="00512875" w:rsidRDefault="00A34751">
      <w:pPr>
        <w:pStyle w:val="Heading4"/>
      </w:pPr>
      <w:bookmarkStart w:id="351" w:name="description-75"/>
      <w:bookmarkEnd w:id="351"/>
      <w:r>
        <w:t>Description</w:t>
      </w:r>
    </w:p>
    <w:p w14:paraId="4EC01DB9" w14:textId="77777777" w:rsidR="00512875" w:rsidRDefault="00A34751">
      <w:pPr>
        <w:pStyle w:val="FirstParagraph"/>
      </w:pPr>
      <w:r>
        <w:t>Use a specific config file.</w:t>
      </w:r>
    </w:p>
    <w:p w14:paraId="3B411F45" w14:textId="77777777" w:rsidR="00512875" w:rsidRDefault="00A34751">
      <w:pPr>
        <w:pStyle w:val="Heading4"/>
      </w:pPr>
      <w:bookmarkStart w:id="352" w:name="type-77"/>
      <w:bookmarkEnd w:id="352"/>
      <w:r>
        <w:t>Type</w:t>
      </w:r>
    </w:p>
    <w:p w14:paraId="4C596478" w14:textId="77777777" w:rsidR="00512875" w:rsidRDefault="00A34751">
      <w:pPr>
        <w:pStyle w:val="FirstParagraph"/>
      </w:pPr>
      <w:r>
        <w:rPr>
          <w:rStyle w:val="VerbatimChar"/>
        </w:rPr>
        <w:t>String</w:t>
      </w:r>
    </w:p>
    <w:p w14:paraId="1C703799" w14:textId="77777777" w:rsidR="00512875" w:rsidRDefault="00A34751">
      <w:pPr>
        <w:pStyle w:val="Heading4"/>
      </w:pPr>
      <w:bookmarkStart w:id="353" w:name="default-60"/>
      <w:bookmarkEnd w:id="353"/>
      <w:r>
        <w:t>Default</w:t>
      </w:r>
    </w:p>
    <w:p w14:paraId="1811A08E" w14:textId="77777777" w:rsidR="00512875" w:rsidRDefault="00A34751">
      <w:pPr>
        <w:pStyle w:val="FirstParagraph"/>
      </w:pPr>
      <w:r>
        <w:t>To the karma config file in .angular-cli.json.</w:t>
      </w:r>
    </w:p>
    <w:p w14:paraId="7749355C" w14:textId="77777777" w:rsidR="00512875" w:rsidRDefault="00A34751">
      <w:pPr>
        <w:pStyle w:val="Heading3"/>
      </w:pPr>
      <w:bookmarkStart w:id="354" w:name="single-run--sr"/>
      <w:bookmarkEnd w:id="354"/>
      <w:r>
        <w:rPr>
          <w:rStyle w:val="VerbatimChar"/>
        </w:rPr>
        <w:t>--single-run (-sr)</w:t>
      </w:r>
    </w:p>
    <w:p w14:paraId="4E90F917" w14:textId="77777777" w:rsidR="00512875" w:rsidRDefault="00A34751">
      <w:pPr>
        <w:pStyle w:val="Heading4"/>
      </w:pPr>
      <w:bookmarkStart w:id="355" w:name="description-76"/>
      <w:bookmarkEnd w:id="355"/>
      <w:r>
        <w:t>Description</w:t>
      </w:r>
    </w:p>
    <w:p w14:paraId="2AB0CC23" w14:textId="77777777" w:rsidR="00512875" w:rsidRDefault="00A34751">
      <w:pPr>
        <w:pStyle w:val="FirstParagraph"/>
      </w:pPr>
      <w:r>
        <w:t>Run tests a single time.</w:t>
      </w:r>
    </w:p>
    <w:p w14:paraId="5B9419F4" w14:textId="77777777" w:rsidR="00512875" w:rsidRDefault="00A34751">
      <w:pPr>
        <w:pStyle w:val="Heading4"/>
      </w:pPr>
      <w:bookmarkStart w:id="356" w:name="type-78"/>
      <w:bookmarkEnd w:id="356"/>
      <w:r>
        <w:t>Type</w:t>
      </w:r>
    </w:p>
    <w:p w14:paraId="5BB48B2B" w14:textId="77777777" w:rsidR="00512875" w:rsidRDefault="00A34751">
      <w:pPr>
        <w:pStyle w:val="FirstParagraph"/>
      </w:pPr>
      <w:r>
        <w:rPr>
          <w:rStyle w:val="VerbatimChar"/>
        </w:rPr>
        <w:t>Boolean</w:t>
      </w:r>
    </w:p>
    <w:p w14:paraId="384BCF2E" w14:textId="77777777" w:rsidR="00512875" w:rsidRDefault="00A34751">
      <w:pPr>
        <w:pStyle w:val="Heading4"/>
      </w:pPr>
      <w:bookmarkStart w:id="357" w:name="default-61"/>
      <w:bookmarkEnd w:id="357"/>
      <w:r>
        <w:t>Default</w:t>
      </w:r>
    </w:p>
    <w:p w14:paraId="4F57FA64" w14:textId="77777777" w:rsidR="00512875" w:rsidRDefault="00A34751">
      <w:pPr>
        <w:pStyle w:val="FirstParagraph"/>
      </w:pPr>
      <w:r>
        <w:rPr>
          <w:rStyle w:val="VerbatimChar"/>
        </w:rPr>
        <w:t>false</w:t>
      </w:r>
    </w:p>
    <w:p w14:paraId="7D2DB0A1" w14:textId="77777777" w:rsidR="00512875" w:rsidRDefault="00A34751">
      <w:pPr>
        <w:pStyle w:val="Heading3"/>
      </w:pPr>
      <w:bookmarkStart w:id="358" w:name="progress"/>
      <w:bookmarkEnd w:id="358"/>
      <w:r>
        <w:rPr>
          <w:rStyle w:val="VerbatimChar"/>
        </w:rPr>
        <w:t>--progress</w:t>
      </w:r>
    </w:p>
    <w:p w14:paraId="5CDE1CAD" w14:textId="77777777" w:rsidR="00512875" w:rsidRDefault="00A34751">
      <w:pPr>
        <w:pStyle w:val="Heading4"/>
      </w:pPr>
      <w:bookmarkStart w:id="359" w:name="description-77"/>
      <w:bookmarkEnd w:id="359"/>
      <w:r>
        <w:t>Description</w:t>
      </w:r>
    </w:p>
    <w:p w14:paraId="4FFF135B" w14:textId="77777777" w:rsidR="00512875" w:rsidRDefault="00A34751">
      <w:pPr>
        <w:pStyle w:val="FirstParagraph"/>
      </w:pPr>
      <w:r>
        <w:t>Log progress to the console while in progress.</w:t>
      </w:r>
    </w:p>
    <w:p w14:paraId="0796633A" w14:textId="77777777" w:rsidR="00512875" w:rsidRDefault="00A34751">
      <w:pPr>
        <w:pStyle w:val="Heading4"/>
      </w:pPr>
      <w:bookmarkStart w:id="360" w:name="type-79"/>
      <w:bookmarkEnd w:id="360"/>
      <w:r>
        <w:t>Type</w:t>
      </w:r>
    </w:p>
    <w:p w14:paraId="2F696164" w14:textId="77777777" w:rsidR="00512875" w:rsidRDefault="00A34751">
      <w:pPr>
        <w:pStyle w:val="FirstParagraph"/>
      </w:pPr>
      <w:r>
        <w:rPr>
          <w:rStyle w:val="VerbatimChar"/>
        </w:rPr>
        <w:t>Boolean</w:t>
      </w:r>
    </w:p>
    <w:p w14:paraId="78CA1171" w14:textId="77777777" w:rsidR="00512875" w:rsidRDefault="00A34751">
      <w:pPr>
        <w:pStyle w:val="Heading4"/>
      </w:pPr>
      <w:bookmarkStart w:id="361" w:name="default-62"/>
      <w:bookmarkEnd w:id="361"/>
      <w:r>
        <w:t>Default</w:t>
      </w:r>
    </w:p>
    <w:p w14:paraId="7B0C0D44" w14:textId="77777777" w:rsidR="00512875" w:rsidRDefault="00A34751">
      <w:pPr>
        <w:pStyle w:val="FirstParagraph"/>
      </w:pPr>
      <w:r>
        <w:rPr>
          <w:rStyle w:val="VerbatimChar"/>
        </w:rPr>
        <w:t>true</w:t>
      </w:r>
    </w:p>
    <w:p w14:paraId="1865D53A" w14:textId="77777777" w:rsidR="00512875" w:rsidRDefault="00A34751">
      <w:pPr>
        <w:pStyle w:val="Heading3"/>
      </w:pPr>
      <w:bookmarkStart w:id="362" w:name="browsers"/>
      <w:bookmarkEnd w:id="362"/>
      <w:r>
        <w:rPr>
          <w:rStyle w:val="VerbatimChar"/>
        </w:rPr>
        <w:t>--browsers</w:t>
      </w:r>
    </w:p>
    <w:p w14:paraId="15B1DEBA" w14:textId="77777777" w:rsidR="00512875" w:rsidRDefault="00A34751">
      <w:pPr>
        <w:pStyle w:val="Heading4"/>
      </w:pPr>
      <w:bookmarkStart w:id="363" w:name="description-78"/>
      <w:bookmarkEnd w:id="363"/>
      <w:r>
        <w:t>Description</w:t>
      </w:r>
    </w:p>
    <w:p w14:paraId="63BA3213" w14:textId="77777777" w:rsidR="00512875" w:rsidRDefault="00A34751">
      <w:pPr>
        <w:pStyle w:val="FirstParagraph"/>
      </w:pPr>
      <w:r>
        <w:t>Override which browsers tests are run against.</w:t>
      </w:r>
    </w:p>
    <w:p w14:paraId="791FFF0E" w14:textId="77777777" w:rsidR="00512875" w:rsidRDefault="00A34751">
      <w:pPr>
        <w:pStyle w:val="Heading4"/>
      </w:pPr>
      <w:bookmarkStart w:id="364" w:name="type-80"/>
      <w:bookmarkEnd w:id="364"/>
      <w:r>
        <w:t>Type</w:t>
      </w:r>
    </w:p>
    <w:p w14:paraId="5B88BB76" w14:textId="77777777" w:rsidR="00512875" w:rsidRDefault="00A34751">
      <w:pPr>
        <w:pStyle w:val="FirstParagraph"/>
      </w:pPr>
      <w:r>
        <w:rPr>
          <w:rStyle w:val="VerbatimChar"/>
        </w:rPr>
        <w:t>String</w:t>
      </w:r>
    </w:p>
    <w:p w14:paraId="278C95FB" w14:textId="77777777" w:rsidR="00512875" w:rsidRDefault="00A34751">
      <w:pPr>
        <w:pStyle w:val="Heading3"/>
      </w:pPr>
      <w:bookmarkStart w:id="365" w:name="colors"/>
      <w:bookmarkEnd w:id="365"/>
      <w:r>
        <w:rPr>
          <w:rStyle w:val="VerbatimChar"/>
        </w:rPr>
        <w:lastRenderedPageBreak/>
        <w:t>--colors</w:t>
      </w:r>
    </w:p>
    <w:p w14:paraId="5762782D" w14:textId="77777777" w:rsidR="00512875" w:rsidRDefault="00A34751">
      <w:pPr>
        <w:pStyle w:val="Heading4"/>
      </w:pPr>
      <w:bookmarkStart w:id="366" w:name="description-79"/>
      <w:bookmarkEnd w:id="366"/>
      <w:r>
        <w:t>Description</w:t>
      </w:r>
    </w:p>
    <w:p w14:paraId="77A946D0" w14:textId="77777777" w:rsidR="00512875" w:rsidRDefault="00A34751">
      <w:pPr>
        <w:pStyle w:val="FirstParagraph"/>
      </w:pPr>
      <w:r>
        <w:t>Enable or disable colors in the output (reporters and logs).</w:t>
      </w:r>
    </w:p>
    <w:p w14:paraId="340E8C0E" w14:textId="77777777" w:rsidR="00512875" w:rsidRDefault="00A34751">
      <w:pPr>
        <w:pStyle w:val="Heading4"/>
      </w:pPr>
      <w:bookmarkStart w:id="367" w:name="type-81"/>
      <w:bookmarkEnd w:id="367"/>
      <w:r>
        <w:t>Type</w:t>
      </w:r>
    </w:p>
    <w:p w14:paraId="2D1FBD8B" w14:textId="77777777" w:rsidR="00512875" w:rsidRDefault="00A34751">
      <w:pPr>
        <w:pStyle w:val="FirstParagraph"/>
      </w:pPr>
      <w:r>
        <w:rPr>
          <w:rStyle w:val="VerbatimChar"/>
        </w:rPr>
        <w:t>Boolean</w:t>
      </w:r>
    </w:p>
    <w:p w14:paraId="35B749C6" w14:textId="77777777" w:rsidR="00512875" w:rsidRDefault="00A34751">
      <w:pPr>
        <w:pStyle w:val="Heading3"/>
      </w:pPr>
      <w:bookmarkStart w:id="368" w:name="log-level"/>
      <w:bookmarkEnd w:id="368"/>
      <w:r>
        <w:rPr>
          <w:rStyle w:val="VerbatimChar"/>
        </w:rPr>
        <w:t>--log-level</w:t>
      </w:r>
    </w:p>
    <w:p w14:paraId="53960752" w14:textId="77777777" w:rsidR="00512875" w:rsidRDefault="00A34751">
      <w:pPr>
        <w:pStyle w:val="Heading4"/>
      </w:pPr>
      <w:bookmarkStart w:id="369" w:name="description-80"/>
      <w:bookmarkEnd w:id="369"/>
      <w:r>
        <w:t>Description</w:t>
      </w:r>
    </w:p>
    <w:p w14:paraId="3DA3BF30" w14:textId="77777777" w:rsidR="00512875" w:rsidRDefault="00A34751">
      <w:pPr>
        <w:pStyle w:val="FirstParagraph"/>
      </w:pPr>
      <w:r>
        <w:t>Level of logging.</w:t>
      </w:r>
    </w:p>
    <w:p w14:paraId="4DEA6B94" w14:textId="77777777" w:rsidR="00512875" w:rsidRDefault="00A34751">
      <w:pPr>
        <w:pStyle w:val="Heading4"/>
      </w:pPr>
      <w:bookmarkStart w:id="370" w:name="type-82"/>
      <w:bookmarkEnd w:id="370"/>
      <w:r>
        <w:t>Type</w:t>
      </w:r>
    </w:p>
    <w:p w14:paraId="352DF01F" w14:textId="77777777" w:rsidR="00512875" w:rsidRDefault="00A34751">
      <w:pPr>
        <w:pStyle w:val="FirstParagraph"/>
      </w:pPr>
      <w:r>
        <w:rPr>
          <w:rStyle w:val="VerbatimChar"/>
        </w:rPr>
        <w:t>String</w:t>
      </w:r>
    </w:p>
    <w:p w14:paraId="3E61A98E" w14:textId="77777777" w:rsidR="00512875" w:rsidRDefault="00A34751">
      <w:pPr>
        <w:pStyle w:val="Heading3"/>
      </w:pPr>
      <w:bookmarkStart w:id="371" w:name="port-1"/>
      <w:bookmarkEnd w:id="371"/>
      <w:r>
        <w:rPr>
          <w:rStyle w:val="VerbatimChar"/>
        </w:rPr>
        <w:t>--port</w:t>
      </w:r>
    </w:p>
    <w:p w14:paraId="43B293B0" w14:textId="77777777" w:rsidR="00512875" w:rsidRDefault="00A34751">
      <w:pPr>
        <w:pStyle w:val="Heading4"/>
      </w:pPr>
      <w:bookmarkStart w:id="372" w:name="description-81"/>
      <w:bookmarkEnd w:id="372"/>
      <w:r>
        <w:t>Description</w:t>
      </w:r>
    </w:p>
    <w:p w14:paraId="34D89E61" w14:textId="77777777" w:rsidR="00512875" w:rsidRDefault="00A34751">
      <w:pPr>
        <w:pStyle w:val="FirstParagraph"/>
      </w:pPr>
      <w:r>
        <w:t>Port where the web server will be listening.</w:t>
      </w:r>
    </w:p>
    <w:p w14:paraId="7540C81A" w14:textId="77777777" w:rsidR="00512875" w:rsidRDefault="00A34751">
      <w:pPr>
        <w:pStyle w:val="Heading4"/>
      </w:pPr>
      <w:bookmarkStart w:id="373" w:name="type-83"/>
      <w:bookmarkEnd w:id="373"/>
      <w:r>
        <w:t>Type</w:t>
      </w:r>
    </w:p>
    <w:p w14:paraId="5149779E" w14:textId="77777777" w:rsidR="00512875" w:rsidRDefault="00A34751">
      <w:pPr>
        <w:pStyle w:val="FirstParagraph"/>
      </w:pPr>
      <w:r>
        <w:rPr>
          <w:rStyle w:val="VerbatimChar"/>
        </w:rPr>
        <w:t>Number</w:t>
      </w:r>
    </w:p>
    <w:p w14:paraId="0A7ED114" w14:textId="77777777" w:rsidR="00512875" w:rsidRDefault="00A34751">
      <w:pPr>
        <w:pStyle w:val="Heading3"/>
      </w:pPr>
      <w:bookmarkStart w:id="374" w:name="reporters"/>
      <w:bookmarkEnd w:id="374"/>
      <w:r>
        <w:rPr>
          <w:rStyle w:val="VerbatimChar"/>
        </w:rPr>
        <w:t>--reporters</w:t>
      </w:r>
    </w:p>
    <w:p w14:paraId="3E27963A" w14:textId="77777777" w:rsidR="00512875" w:rsidRDefault="00A34751">
      <w:pPr>
        <w:pStyle w:val="Heading4"/>
      </w:pPr>
      <w:bookmarkStart w:id="375" w:name="description-82"/>
      <w:bookmarkEnd w:id="375"/>
      <w:r>
        <w:t>Description</w:t>
      </w:r>
    </w:p>
    <w:p w14:paraId="0FBAFE1F" w14:textId="77777777" w:rsidR="00512875" w:rsidRDefault="00A34751">
      <w:pPr>
        <w:pStyle w:val="FirstParagraph"/>
      </w:pPr>
      <w:r>
        <w:t>List of reporters to use.</w:t>
      </w:r>
    </w:p>
    <w:p w14:paraId="13B3B6F1" w14:textId="77777777" w:rsidR="00512875" w:rsidRDefault="00A34751">
      <w:pPr>
        <w:pStyle w:val="Heading4"/>
      </w:pPr>
      <w:bookmarkStart w:id="376" w:name="type-84"/>
      <w:bookmarkEnd w:id="376"/>
      <w:r>
        <w:t>Type</w:t>
      </w:r>
    </w:p>
    <w:p w14:paraId="707E008F" w14:textId="77777777" w:rsidR="00512875" w:rsidRDefault="00A34751">
      <w:pPr>
        <w:pStyle w:val="FirstParagraph"/>
      </w:pPr>
      <w:r>
        <w:rPr>
          <w:rStyle w:val="VerbatimChar"/>
        </w:rPr>
        <w:t>String</w:t>
      </w:r>
    </w:p>
    <w:p w14:paraId="2CE852F4" w14:textId="77777777" w:rsidR="00512875" w:rsidRDefault="00A34751">
      <w:pPr>
        <w:pStyle w:val="Heading3"/>
      </w:pPr>
      <w:bookmarkStart w:id="377" w:name="sourcemaps--sm--sourcemap"/>
      <w:bookmarkEnd w:id="377"/>
      <w:r>
        <w:rPr>
          <w:rStyle w:val="VerbatimChar"/>
        </w:rPr>
        <w:t>--sourcemaps (-sm, -sourcemap)</w:t>
      </w:r>
    </w:p>
    <w:p w14:paraId="67C32EC8" w14:textId="77777777" w:rsidR="00512875" w:rsidRDefault="00A34751">
      <w:pPr>
        <w:pStyle w:val="Heading4"/>
      </w:pPr>
      <w:bookmarkStart w:id="378" w:name="description-83"/>
      <w:bookmarkEnd w:id="378"/>
      <w:r>
        <w:t>Description</w:t>
      </w:r>
    </w:p>
    <w:p w14:paraId="45E6AE2F" w14:textId="77777777" w:rsidR="00512875" w:rsidRDefault="00A34751">
      <w:pPr>
        <w:pStyle w:val="FirstParagraph"/>
      </w:pPr>
      <w:r>
        <w:t>Output sourcemaps.</w:t>
      </w:r>
    </w:p>
    <w:p w14:paraId="3DB520C2" w14:textId="77777777" w:rsidR="00512875" w:rsidRDefault="00A34751">
      <w:pPr>
        <w:pStyle w:val="Heading4"/>
      </w:pPr>
      <w:bookmarkStart w:id="379" w:name="type-85"/>
      <w:bookmarkEnd w:id="379"/>
      <w:r>
        <w:t>Type</w:t>
      </w:r>
    </w:p>
    <w:p w14:paraId="68B68A97" w14:textId="77777777" w:rsidR="00512875" w:rsidRDefault="00A34751">
      <w:pPr>
        <w:pStyle w:val="FirstParagraph"/>
      </w:pPr>
      <w:r>
        <w:rPr>
          <w:rStyle w:val="VerbatimChar"/>
        </w:rPr>
        <w:t>Boolean</w:t>
      </w:r>
    </w:p>
    <w:p w14:paraId="3DEFB413" w14:textId="77777777" w:rsidR="00512875" w:rsidRDefault="00A34751">
      <w:pPr>
        <w:pStyle w:val="Heading4"/>
      </w:pPr>
      <w:bookmarkStart w:id="380" w:name="default-63"/>
      <w:bookmarkEnd w:id="380"/>
      <w:r>
        <w:t>Default</w:t>
      </w:r>
    </w:p>
    <w:p w14:paraId="2FDC01FD" w14:textId="77777777" w:rsidR="00512875" w:rsidRDefault="00A34751">
      <w:pPr>
        <w:pStyle w:val="FirstParagraph"/>
      </w:pPr>
      <w:r>
        <w:rPr>
          <w:rStyle w:val="VerbatimChar"/>
        </w:rPr>
        <w:t>true</w:t>
      </w:r>
    </w:p>
    <w:p w14:paraId="26450C85" w14:textId="77777777" w:rsidR="00512875" w:rsidRDefault="00A34751">
      <w:pPr>
        <w:pStyle w:val="Heading3"/>
      </w:pPr>
      <w:bookmarkStart w:id="381" w:name="poll-1"/>
      <w:bookmarkEnd w:id="381"/>
      <w:r>
        <w:rPr>
          <w:rStyle w:val="VerbatimChar"/>
        </w:rPr>
        <w:lastRenderedPageBreak/>
        <w:t>--poll</w:t>
      </w:r>
    </w:p>
    <w:p w14:paraId="41FE1A57" w14:textId="77777777" w:rsidR="00512875" w:rsidRDefault="00A34751">
      <w:pPr>
        <w:pStyle w:val="Heading4"/>
      </w:pPr>
      <w:bookmarkStart w:id="382" w:name="description-84"/>
      <w:bookmarkEnd w:id="382"/>
      <w:r>
        <w:t>Description</w:t>
      </w:r>
    </w:p>
    <w:p w14:paraId="4C455525" w14:textId="77777777" w:rsidR="00512875" w:rsidRDefault="00A34751">
      <w:pPr>
        <w:pStyle w:val="FirstParagraph"/>
      </w:pPr>
      <w:r>
        <w:t>Enable and define the file watching poll time period (milliseconds).</w:t>
      </w:r>
    </w:p>
    <w:p w14:paraId="1AE0489B" w14:textId="77777777" w:rsidR="00512875" w:rsidRDefault="00A34751">
      <w:pPr>
        <w:pStyle w:val="Heading4"/>
      </w:pPr>
      <w:bookmarkStart w:id="383" w:name="type-86"/>
      <w:bookmarkEnd w:id="383"/>
      <w:r>
        <w:t>Type</w:t>
      </w:r>
    </w:p>
    <w:p w14:paraId="294E25D2" w14:textId="77777777" w:rsidR="00512875" w:rsidRDefault="00A34751">
      <w:pPr>
        <w:pStyle w:val="FirstParagraph"/>
      </w:pPr>
      <w:r>
        <w:rPr>
          <w:rStyle w:val="VerbatimChar"/>
        </w:rPr>
        <w:t>Number</w:t>
      </w:r>
    </w:p>
    <w:p w14:paraId="360DB604" w14:textId="77777777" w:rsidR="00512875" w:rsidRDefault="00A34751">
      <w:pPr>
        <w:pStyle w:val="Heading4"/>
      </w:pPr>
      <w:bookmarkStart w:id="384" w:name="default-64"/>
      <w:bookmarkEnd w:id="384"/>
      <w:r>
        <w:t>Default</w:t>
      </w:r>
    </w:p>
    <w:p w14:paraId="470C914B" w14:textId="77777777" w:rsidR="00512875" w:rsidRDefault="00A34751">
      <w:pPr>
        <w:pStyle w:val="FirstParagraph"/>
      </w:pPr>
      <w:r>
        <w:rPr>
          <w:rStyle w:val="VerbatimChar"/>
        </w:rPr>
        <w:t>pollDefault</w:t>
      </w:r>
    </w:p>
    <w:p w14:paraId="482EBBEB" w14:textId="77777777" w:rsidR="00512875" w:rsidRDefault="00A34751">
      <w:pPr>
        <w:pStyle w:val="Heading3"/>
      </w:pPr>
      <w:bookmarkStart w:id="385" w:name="app--a-2"/>
      <w:bookmarkEnd w:id="385"/>
      <w:r>
        <w:rPr>
          <w:rStyle w:val="VerbatimChar"/>
        </w:rPr>
        <w:t>--app (-a)</w:t>
      </w:r>
    </w:p>
    <w:p w14:paraId="43EBFFC3" w14:textId="77777777" w:rsidR="00512875" w:rsidRDefault="00A34751">
      <w:pPr>
        <w:pStyle w:val="Heading4"/>
      </w:pPr>
      <w:bookmarkStart w:id="386" w:name="description-85"/>
      <w:bookmarkEnd w:id="386"/>
      <w:r>
        <w:t>Description</w:t>
      </w:r>
    </w:p>
    <w:p w14:paraId="4FBFAA10" w14:textId="77777777" w:rsidR="00512875" w:rsidRDefault="00A34751">
      <w:pPr>
        <w:pStyle w:val="FirstParagraph"/>
      </w:pPr>
      <w:r>
        <w:t>Specifies app name to use.</w:t>
      </w:r>
    </w:p>
    <w:p w14:paraId="06EC19EF" w14:textId="77777777" w:rsidR="00512875" w:rsidRDefault="00A34751">
      <w:pPr>
        <w:pStyle w:val="Heading4"/>
      </w:pPr>
      <w:bookmarkStart w:id="387" w:name="type-87"/>
      <w:bookmarkEnd w:id="387"/>
      <w:r>
        <w:t>Type</w:t>
      </w:r>
    </w:p>
    <w:p w14:paraId="2AAB8B71" w14:textId="77777777" w:rsidR="00512875" w:rsidRDefault="00A34751">
      <w:pPr>
        <w:pStyle w:val="FirstParagraph"/>
      </w:pPr>
      <w:r>
        <w:rPr>
          <w:rStyle w:val="VerbatimChar"/>
        </w:rPr>
        <w:t>String</w:t>
      </w:r>
    </w:p>
    <w:p w14:paraId="12112893" w14:textId="77777777" w:rsidR="00512875" w:rsidRDefault="00A34751">
      <w:r>
        <w:pict w14:anchorId="5990D698">
          <v:rect id="_x0000_i1036" style="width:0;height:1.5pt" o:hralign="center" o:hrstd="t" o:hr="t"/>
        </w:pict>
      </w:r>
    </w:p>
    <w:p w14:paraId="374E3D8F" w14:textId="77777777" w:rsidR="00512875" w:rsidRDefault="00A34751">
      <w:pPr>
        <w:pStyle w:val="Heading1"/>
      </w:pPr>
      <w:bookmarkStart w:id="388" w:name="command-version-v---version--v"/>
      <w:bookmarkEnd w:id="388"/>
      <w:r>
        <w:t xml:space="preserve">Command: </w:t>
      </w:r>
      <w:r>
        <w:rPr>
          <w:rStyle w:val="VerbatimChar"/>
        </w:rPr>
        <w:t>version (v, --version, -v)</w:t>
      </w:r>
    </w:p>
    <w:p w14:paraId="4F9C6C97" w14:textId="77777777" w:rsidR="00512875" w:rsidRDefault="00A34751">
      <w:pPr>
        <w:pStyle w:val="Heading2"/>
      </w:pPr>
      <w:bookmarkStart w:id="389" w:name="description-86"/>
      <w:bookmarkEnd w:id="389"/>
      <w:r>
        <w:t>Description</w:t>
      </w:r>
    </w:p>
    <w:p w14:paraId="3EFECE4C" w14:textId="77777777" w:rsidR="00512875" w:rsidRDefault="00A34751">
      <w:pPr>
        <w:pStyle w:val="FirstParagraph"/>
      </w:pPr>
      <w:r>
        <w:t>Outputs Angular CLI version.</w:t>
      </w:r>
    </w:p>
    <w:p w14:paraId="503D1399" w14:textId="77777777" w:rsidR="00512875" w:rsidRDefault="00A34751">
      <w:pPr>
        <w:pStyle w:val="Heading2"/>
      </w:pPr>
      <w:bookmarkStart w:id="390" w:name="works-9"/>
      <w:bookmarkEnd w:id="390"/>
      <w:r>
        <w:t>Works</w:t>
      </w:r>
    </w:p>
    <w:p w14:paraId="5225B431" w14:textId="77777777" w:rsidR="00512875" w:rsidRDefault="00A34751">
      <w:pPr>
        <w:pStyle w:val="FirstParagraph"/>
      </w:pPr>
      <w:r>
        <w:t>Everywhere</w:t>
      </w:r>
    </w:p>
    <w:p w14:paraId="0B7E8CF4" w14:textId="77777777" w:rsidR="00512875" w:rsidRDefault="008F5AE9">
      <w:pPr>
        <w:pStyle w:val="Heading2"/>
      </w:pPr>
      <w:bookmarkStart w:id="391" w:name="flags-14"/>
      <w:bookmarkEnd w:id="391"/>
      <w:r>
        <w:t>Flags</w:t>
      </w:r>
    </w:p>
    <w:p w14:paraId="10F21541" w14:textId="77777777" w:rsidR="008F5AE9" w:rsidRPr="008F5AE9" w:rsidRDefault="008F5AE9" w:rsidP="008F5AE9">
      <w:pPr>
        <w:pStyle w:val="BodyText"/>
      </w:pPr>
      <w:r>
        <w:pict w14:anchorId="2485764A">
          <v:rect id="_x0000_i1051" style="width:0;height:1.5pt" o:hralign="center" o:hrstd="t" o:hr="t"/>
        </w:pict>
      </w:r>
    </w:p>
    <w:p w14:paraId="32262353" w14:textId="77777777" w:rsidR="00512875" w:rsidRDefault="00A34751">
      <w:pPr>
        <w:pStyle w:val="Heading3"/>
      </w:pPr>
      <w:bookmarkStart w:id="392" w:name="verbose"/>
      <w:bookmarkEnd w:id="392"/>
      <w:r>
        <w:rPr>
          <w:rStyle w:val="VerbatimChar"/>
        </w:rPr>
        <w:t>--verbose</w:t>
      </w:r>
    </w:p>
    <w:p w14:paraId="7C25F047" w14:textId="77777777" w:rsidR="00512875" w:rsidRDefault="00A34751">
      <w:pPr>
        <w:pStyle w:val="Heading4"/>
      </w:pPr>
      <w:bookmarkStart w:id="393" w:name="description-87"/>
      <w:bookmarkEnd w:id="393"/>
      <w:r>
        <w:t>Description</w:t>
      </w:r>
    </w:p>
    <w:p w14:paraId="567FDEC9" w14:textId="77777777" w:rsidR="00512875" w:rsidRDefault="00A34751">
      <w:pPr>
        <w:pStyle w:val="FirstParagraph"/>
      </w:pPr>
      <w:r>
        <w:t>Adds more details to output logging.</w:t>
      </w:r>
    </w:p>
    <w:p w14:paraId="02929CC4" w14:textId="77777777" w:rsidR="00512875" w:rsidRDefault="00A34751">
      <w:pPr>
        <w:pStyle w:val="Heading4"/>
      </w:pPr>
      <w:bookmarkStart w:id="394" w:name="type-88"/>
      <w:bookmarkEnd w:id="394"/>
      <w:r>
        <w:t>Type</w:t>
      </w:r>
    </w:p>
    <w:p w14:paraId="4D94B337" w14:textId="77777777" w:rsidR="00512875" w:rsidRDefault="00A34751">
      <w:pPr>
        <w:pStyle w:val="FirstParagraph"/>
      </w:pPr>
      <w:r>
        <w:rPr>
          <w:rStyle w:val="VerbatimChar"/>
        </w:rPr>
        <w:t>Boolean</w:t>
      </w:r>
    </w:p>
    <w:p w14:paraId="5CAC1EAC" w14:textId="77777777" w:rsidR="00512875" w:rsidRDefault="00A34751">
      <w:pPr>
        <w:pStyle w:val="Heading4"/>
      </w:pPr>
      <w:bookmarkStart w:id="395" w:name="default-65"/>
      <w:bookmarkEnd w:id="395"/>
      <w:r>
        <w:lastRenderedPageBreak/>
        <w:t>Default</w:t>
      </w:r>
    </w:p>
    <w:p w14:paraId="52218739" w14:textId="77777777" w:rsidR="00512875" w:rsidRDefault="00A34751">
      <w:pPr>
        <w:pStyle w:val="FirstParagraph"/>
      </w:pPr>
      <w:r>
        <w:rPr>
          <w:rStyle w:val="VerbatimChar"/>
        </w:rPr>
        <w:t>false</w:t>
      </w:r>
    </w:p>
    <w:p w14:paraId="6B4D6E45" w14:textId="77777777" w:rsidR="00512875" w:rsidRDefault="00A34751">
      <w:r>
        <w:pict w14:anchorId="2F17AC08">
          <v:rect id="_x0000_i1037" style="width:0;height:1.5pt" o:hralign="center" o:hrstd="t" o:hr="t"/>
        </w:pict>
      </w:r>
    </w:p>
    <w:p w14:paraId="148C41BC" w14:textId="77777777" w:rsidR="00512875" w:rsidRDefault="00A34751">
      <w:pPr>
        <w:pStyle w:val="Heading1"/>
      </w:pPr>
      <w:bookmarkStart w:id="396" w:name="command-xi18n"/>
      <w:bookmarkEnd w:id="396"/>
      <w:r>
        <w:t xml:space="preserve">Command: </w:t>
      </w:r>
      <w:r>
        <w:rPr>
          <w:rStyle w:val="VerbatimChar"/>
        </w:rPr>
        <w:t>xi18n</w:t>
      </w:r>
    </w:p>
    <w:p w14:paraId="63C275BA" w14:textId="77777777" w:rsidR="00512875" w:rsidRDefault="00A34751">
      <w:pPr>
        <w:pStyle w:val="Heading2"/>
      </w:pPr>
      <w:bookmarkStart w:id="397" w:name="description-88"/>
      <w:bookmarkEnd w:id="397"/>
      <w:r>
        <w:t>Description</w:t>
      </w:r>
    </w:p>
    <w:p w14:paraId="362B55C2" w14:textId="77777777" w:rsidR="00512875" w:rsidRDefault="00A34751">
      <w:pPr>
        <w:pStyle w:val="FirstParagraph"/>
      </w:pPr>
      <w:r>
        <w:t>Extracts i18n messages from source code.</w:t>
      </w:r>
    </w:p>
    <w:p w14:paraId="3785D09D" w14:textId="77777777" w:rsidR="008F5AE9" w:rsidRDefault="008F5AE9">
      <w:pPr>
        <w:pStyle w:val="Heading2"/>
      </w:pPr>
      <w:bookmarkStart w:id="398" w:name="works-insideproject"/>
      <w:bookmarkEnd w:id="398"/>
      <w:r>
        <w:t>Works:</w:t>
      </w:r>
    </w:p>
    <w:p w14:paraId="23A0E869" w14:textId="77777777" w:rsidR="00512875" w:rsidRPr="008F5AE9" w:rsidRDefault="008F5AE9">
      <w:pPr>
        <w:pStyle w:val="Heading2"/>
        <w:rPr>
          <w:rFonts w:asciiTheme="minorHAnsi" w:hAnsiTheme="minorHAnsi"/>
          <w:b w:val="0"/>
          <w:color w:val="000000" w:themeColor="text1"/>
          <w:sz w:val="24"/>
          <w:szCs w:val="24"/>
        </w:rPr>
      </w:pPr>
      <w:r w:rsidRPr="008F5AE9">
        <w:rPr>
          <w:rFonts w:asciiTheme="minorHAnsi" w:hAnsiTheme="minorHAnsi"/>
          <w:b w:val="0"/>
          <w:color w:val="000000" w:themeColor="text1"/>
          <w:sz w:val="24"/>
          <w:szCs w:val="24"/>
        </w:rPr>
        <w:t>Inside Project</w:t>
      </w:r>
    </w:p>
    <w:p w14:paraId="6F00C1A8" w14:textId="77777777" w:rsidR="00512875" w:rsidRDefault="008F5AE9">
      <w:pPr>
        <w:pStyle w:val="Heading2"/>
      </w:pPr>
      <w:bookmarkStart w:id="399" w:name="flags-15"/>
      <w:bookmarkEnd w:id="399"/>
      <w:r>
        <w:t>Flags</w:t>
      </w:r>
    </w:p>
    <w:p w14:paraId="0B124F1C" w14:textId="77777777" w:rsidR="008F5AE9" w:rsidRPr="008F5AE9" w:rsidRDefault="008F5AE9" w:rsidP="008F5AE9">
      <w:pPr>
        <w:pStyle w:val="BodyText"/>
      </w:pPr>
      <w:r>
        <w:pict w14:anchorId="3A2F7CC2">
          <v:rect id="_x0000_i1052" style="width:0;height:1.5pt" o:hralign="center" o:hrstd="t" o:hr="t"/>
        </w:pict>
      </w:r>
    </w:p>
    <w:p w14:paraId="58718910" w14:textId="77777777" w:rsidR="00512875" w:rsidRDefault="00A34751">
      <w:pPr>
        <w:pStyle w:val="Heading3"/>
      </w:pPr>
      <w:bookmarkStart w:id="400" w:name="i18n-format--f"/>
      <w:bookmarkEnd w:id="400"/>
      <w:r>
        <w:rPr>
          <w:rStyle w:val="VerbatimChar"/>
        </w:rPr>
        <w:t>--i18n-format (-f)</w:t>
      </w:r>
      <w:r>
        <w:t>,</w:t>
      </w:r>
    </w:p>
    <w:p w14:paraId="16A404E1" w14:textId="77777777" w:rsidR="00512875" w:rsidRDefault="00A34751">
      <w:pPr>
        <w:pStyle w:val="Heading4"/>
      </w:pPr>
      <w:bookmarkStart w:id="401" w:name="description-89"/>
      <w:bookmarkEnd w:id="401"/>
      <w:r>
        <w:t>Description</w:t>
      </w:r>
    </w:p>
    <w:p w14:paraId="2D5BEBF4" w14:textId="77777777" w:rsidR="00512875" w:rsidRDefault="00A34751">
      <w:pPr>
        <w:pStyle w:val="FirstParagraph"/>
      </w:pPr>
      <w:r>
        <w:t>Output format for the generated file.</w:t>
      </w:r>
    </w:p>
    <w:p w14:paraId="3A77BCAB" w14:textId="77777777" w:rsidR="00512875" w:rsidRDefault="00A34751">
      <w:pPr>
        <w:pStyle w:val="Heading4"/>
      </w:pPr>
      <w:bookmarkStart w:id="402" w:name="type-89"/>
      <w:bookmarkEnd w:id="402"/>
      <w:r>
        <w:t>Type</w:t>
      </w:r>
    </w:p>
    <w:p w14:paraId="1E8DBB79" w14:textId="77777777" w:rsidR="00512875" w:rsidRDefault="00A34751">
      <w:pPr>
        <w:pStyle w:val="FirstParagraph"/>
      </w:pPr>
      <w:r>
        <w:rPr>
          <w:rStyle w:val="VerbatimChar"/>
        </w:rPr>
        <w:t>String</w:t>
      </w:r>
    </w:p>
    <w:p w14:paraId="3E5DD225" w14:textId="77777777" w:rsidR="00512875" w:rsidRDefault="00A34751">
      <w:pPr>
        <w:pStyle w:val="Heading4"/>
      </w:pPr>
      <w:bookmarkStart w:id="403" w:name="default-66"/>
      <w:bookmarkEnd w:id="403"/>
      <w:r>
        <w:t>Default</w:t>
      </w:r>
    </w:p>
    <w:p w14:paraId="3053B055" w14:textId="77777777" w:rsidR="00512875" w:rsidRDefault="00A34751">
      <w:pPr>
        <w:pStyle w:val="FirstParagraph"/>
      </w:pPr>
      <w:r>
        <w:rPr>
          <w:rStyle w:val="VerbatimChar"/>
        </w:rPr>
        <w:t>xlf</w:t>
      </w:r>
    </w:p>
    <w:p w14:paraId="15A06D05" w14:textId="77777777" w:rsidR="00512875" w:rsidRDefault="00A34751">
      <w:pPr>
        <w:pStyle w:val="Heading4"/>
      </w:pPr>
      <w:bookmarkStart w:id="404" w:name="options-4"/>
      <w:bookmarkEnd w:id="404"/>
      <w:r>
        <w:t>Options</w:t>
      </w:r>
    </w:p>
    <w:p w14:paraId="46831EE0" w14:textId="77777777" w:rsidR="00512875" w:rsidRDefault="00A34751">
      <w:pPr>
        <w:pStyle w:val="FirstParagraph"/>
      </w:pPr>
      <w:r>
        <w:rPr>
          <w:rStyle w:val="VerbatimChar"/>
        </w:rPr>
        <w:t>xmb</w:t>
      </w:r>
      <w:r>
        <w:t xml:space="preserve">, </w:t>
      </w:r>
      <w:r>
        <w:rPr>
          <w:rStyle w:val="VerbatimChar"/>
        </w:rPr>
        <w:t>xlf</w:t>
      </w:r>
    </w:p>
    <w:p w14:paraId="2F444AD9" w14:textId="77777777" w:rsidR="00512875" w:rsidRDefault="00A34751">
      <w:pPr>
        <w:pStyle w:val="Heading3"/>
      </w:pPr>
      <w:bookmarkStart w:id="405" w:name="output-path--op-1"/>
      <w:bookmarkEnd w:id="405"/>
      <w:r>
        <w:rPr>
          <w:rStyle w:val="VerbatimChar"/>
        </w:rPr>
        <w:t>--output-path (-op)</w:t>
      </w:r>
    </w:p>
    <w:p w14:paraId="69F827A5" w14:textId="77777777" w:rsidR="00512875" w:rsidRDefault="00A34751">
      <w:pPr>
        <w:pStyle w:val="Heading4"/>
      </w:pPr>
      <w:bookmarkStart w:id="406" w:name="description-90"/>
      <w:bookmarkEnd w:id="406"/>
      <w:r>
        <w:t>Description</w:t>
      </w:r>
    </w:p>
    <w:p w14:paraId="7015C359" w14:textId="77777777" w:rsidR="00512875" w:rsidRDefault="00A34751">
      <w:pPr>
        <w:pStyle w:val="FirstParagraph"/>
      </w:pPr>
      <w:r>
        <w:t>Path where output will be placed.</w:t>
      </w:r>
    </w:p>
    <w:p w14:paraId="0DF42871" w14:textId="77777777" w:rsidR="00512875" w:rsidRDefault="00A34751">
      <w:pPr>
        <w:pStyle w:val="Heading4"/>
      </w:pPr>
      <w:bookmarkStart w:id="407" w:name="type-90"/>
      <w:bookmarkEnd w:id="407"/>
      <w:r>
        <w:t>Type</w:t>
      </w:r>
    </w:p>
    <w:p w14:paraId="6AC03B4F" w14:textId="77777777" w:rsidR="00512875" w:rsidRDefault="00A34751">
      <w:pPr>
        <w:pStyle w:val="FirstParagraph"/>
      </w:pPr>
      <w:r>
        <w:rPr>
          <w:rStyle w:val="VerbatimChar"/>
        </w:rPr>
        <w:t>Path</w:t>
      </w:r>
    </w:p>
    <w:p w14:paraId="6BB031BE" w14:textId="77777777" w:rsidR="00512875" w:rsidRDefault="00A34751">
      <w:pPr>
        <w:pStyle w:val="Heading4"/>
      </w:pPr>
      <w:bookmarkStart w:id="408" w:name="default-67"/>
      <w:bookmarkEnd w:id="408"/>
      <w:r>
        <w:t>Default</w:t>
      </w:r>
    </w:p>
    <w:p w14:paraId="61714360" w14:textId="77777777" w:rsidR="00512875" w:rsidRDefault="00A34751">
      <w:pPr>
        <w:pStyle w:val="FirstParagraph"/>
      </w:pPr>
      <w:r>
        <w:rPr>
          <w:rStyle w:val="VerbatimChar"/>
        </w:rPr>
        <w:t>null</w:t>
      </w:r>
    </w:p>
    <w:p w14:paraId="5132B5BB" w14:textId="77777777" w:rsidR="00512875" w:rsidRDefault="00A34751">
      <w:pPr>
        <w:pStyle w:val="Heading3"/>
      </w:pPr>
      <w:bookmarkStart w:id="409" w:name="verbose-1"/>
      <w:bookmarkEnd w:id="409"/>
      <w:r>
        <w:rPr>
          <w:rStyle w:val="VerbatimChar"/>
        </w:rPr>
        <w:lastRenderedPageBreak/>
        <w:t>--verbose</w:t>
      </w:r>
    </w:p>
    <w:p w14:paraId="2172AA71" w14:textId="77777777" w:rsidR="00512875" w:rsidRDefault="00A34751">
      <w:pPr>
        <w:pStyle w:val="Heading4"/>
      </w:pPr>
      <w:bookmarkStart w:id="410" w:name="description-91"/>
      <w:bookmarkEnd w:id="410"/>
      <w:r>
        <w:t>Description</w:t>
      </w:r>
    </w:p>
    <w:p w14:paraId="47016CEB" w14:textId="77777777" w:rsidR="00512875" w:rsidRDefault="00A34751">
      <w:pPr>
        <w:pStyle w:val="FirstParagraph"/>
      </w:pPr>
      <w:r>
        <w:t>Adds more details to output logging.</w:t>
      </w:r>
    </w:p>
    <w:p w14:paraId="1CBC523C" w14:textId="77777777" w:rsidR="00512875" w:rsidRDefault="00A34751">
      <w:pPr>
        <w:pStyle w:val="Heading4"/>
      </w:pPr>
      <w:bookmarkStart w:id="411" w:name="type-91"/>
      <w:bookmarkEnd w:id="411"/>
      <w:r>
        <w:t>Type</w:t>
      </w:r>
    </w:p>
    <w:p w14:paraId="7FAB799F" w14:textId="77777777" w:rsidR="00512875" w:rsidRDefault="00A34751">
      <w:pPr>
        <w:pStyle w:val="FirstParagraph"/>
      </w:pPr>
      <w:r>
        <w:rPr>
          <w:rStyle w:val="VerbatimChar"/>
        </w:rPr>
        <w:t>Boolean</w:t>
      </w:r>
    </w:p>
    <w:p w14:paraId="7065C0F2" w14:textId="77777777" w:rsidR="00512875" w:rsidRDefault="00A34751">
      <w:pPr>
        <w:pStyle w:val="Heading4"/>
      </w:pPr>
      <w:bookmarkStart w:id="412" w:name="default-68"/>
      <w:bookmarkEnd w:id="412"/>
      <w:r>
        <w:t>Default</w:t>
      </w:r>
    </w:p>
    <w:p w14:paraId="0AA7EB3E" w14:textId="77777777" w:rsidR="00512875" w:rsidRDefault="00A34751">
      <w:pPr>
        <w:pStyle w:val="FirstParagraph"/>
      </w:pPr>
      <w:r>
        <w:rPr>
          <w:rStyle w:val="VerbatimChar"/>
        </w:rPr>
        <w:t>false</w:t>
      </w:r>
    </w:p>
    <w:p w14:paraId="66F86F94" w14:textId="77777777" w:rsidR="00512875" w:rsidRDefault="00A34751">
      <w:pPr>
        <w:pStyle w:val="Heading3"/>
      </w:pPr>
      <w:bookmarkStart w:id="413" w:name="progress-1"/>
      <w:bookmarkEnd w:id="413"/>
      <w:r>
        <w:rPr>
          <w:rStyle w:val="VerbatimChar"/>
        </w:rPr>
        <w:t>--progress</w:t>
      </w:r>
    </w:p>
    <w:p w14:paraId="63DD7A99" w14:textId="77777777" w:rsidR="00512875" w:rsidRDefault="00A34751">
      <w:pPr>
        <w:pStyle w:val="Heading4"/>
      </w:pPr>
      <w:bookmarkStart w:id="414" w:name="description-92"/>
      <w:bookmarkEnd w:id="414"/>
      <w:r>
        <w:t>Description</w:t>
      </w:r>
    </w:p>
    <w:p w14:paraId="42B526C2" w14:textId="77777777" w:rsidR="00512875" w:rsidRDefault="00A34751">
      <w:pPr>
        <w:pStyle w:val="FirstParagraph"/>
      </w:pPr>
      <w:r>
        <w:t>Log progress to the console while running.</w:t>
      </w:r>
    </w:p>
    <w:p w14:paraId="3A9CBEE3" w14:textId="77777777" w:rsidR="00512875" w:rsidRDefault="00A34751">
      <w:pPr>
        <w:pStyle w:val="Heading4"/>
      </w:pPr>
      <w:bookmarkStart w:id="415" w:name="type-92"/>
      <w:bookmarkEnd w:id="415"/>
      <w:r>
        <w:t>Type</w:t>
      </w:r>
    </w:p>
    <w:p w14:paraId="2A53DF36" w14:textId="77777777" w:rsidR="00512875" w:rsidRDefault="00A34751">
      <w:pPr>
        <w:pStyle w:val="FirstParagraph"/>
      </w:pPr>
      <w:r>
        <w:rPr>
          <w:rStyle w:val="VerbatimChar"/>
        </w:rPr>
        <w:t>Boolean</w:t>
      </w:r>
    </w:p>
    <w:p w14:paraId="6EA6DECD" w14:textId="77777777" w:rsidR="00512875" w:rsidRDefault="00A34751">
      <w:pPr>
        <w:pStyle w:val="Heading4"/>
      </w:pPr>
      <w:bookmarkStart w:id="416" w:name="default-69"/>
      <w:bookmarkEnd w:id="416"/>
      <w:r>
        <w:t>Default</w:t>
      </w:r>
    </w:p>
    <w:p w14:paraId="12BE438E" w14:textId="77777777" w:rsidR="00512875" w:rsidRDefault="00A34751">
      <w:pPr>
        <w:pStyle w:val="FirstParagraph"/>
      </w:pPr>
      <w:r>
        <w:rPr>
          <w:rStyle w:val="VerbatimChar"/>
        </w:rPr>
        <w:t>true</w:t>
      </w:r>
    </w:p>
    <w:p w14:paraId="2832536A" w14:textId="77777777" w:rsidR="00512875" w:rsidRDefault="00A34751">
      <w:pPr>
        <w:pStyle w:val="Heading3"/>
      </w:pPr>
      <w:bookmarkStart w:id="417" w:name="app--a-3"/>
      <w:bookmarkEnd w:id="417"/>
      <w:r>
        <w:rPr>
          <w:rStyle w:val="VerbatimChar"/>
        </w:rPr>
        <w:t>--app (-a)</w:t>
      </w:r>
    </w:p>
    <w:p w14:paraId="2DB6BF28" w14:textId="77777777" w:rsidR="00512875" w:rsidRDefault="00A34751">
      <w:pPr>
        <w:pStyle w:val="Heading4"/>
      </w:pPr>
      <w:bookmarkStart w:id="418" w:name="description-93"/>
      <w:bookmarkEnd w:id="418"/>
      <w:r>
        <w:t>Description</w:t>
      </w:r>
    </w:p>
    <w:p w14:paraId="56D03D78" w14:textId="77777777" w:rsidR="00512875" w:rsidRDefault="00A34751">
      <w:pPr>
        <w:pStyle w:val="FirstParagraph"/>
      </w:pPr>
      <w:r>
        <w:t>Specifies app name to use.</w:t>
      </w:r>
    </w:p>
    <w:p w14:paraId="0DD2F991" w14:textId="77777777" w:rsidR="00512875" w:rsidRDefault="00A34751">
      <w:pPr>
        <w:pStyle w:val="Heading4"/>
      </w:pPr>
      <w:bookmarkStart w:id="419" w:name="type-93"/>
      <w:bookmarkEnd w:id="419"/>
      <w:r>
        <w:t>Type</w:t>
      </w:r>
    </w:p>
    <w:p w14:paraId="71BCE266" w14:textId="77777777" w:rsidR="00512875" w:rsidRDefault="00A34751">
      <w:pPr>
        <w:pStyle w:val="FirstParagraph"/>
      </w:pPr>
      <w:r>
        <w:rPr>
          <w:rStyle w:val="VerbatimChar"/>
        </w:rPr>
        <w:t>String</w:t>
      </w:r>
    </w:p>
    <w:p w14:paraId="76466221" w14:textId="77777777" w:rsidR="00512875" w:rsidRDefault="00A34751">
      <w:pPr>
        <w:pStyle w:val="Heading3"/>
      </w:pPr>
      <w:bookmarkStart w:id="420" w:name="locale--l"/>
      <w:bookmarkEnd w:id="420"/>
      <w:r>
        <w:rPr>
          <w:rStyle w:val="VerbatimChar"/>
        </w:rPr>
        <w:t>--locale (-l)</w:t>
      </w:r>
    </w:p>
    <w:p w14:paraId="052F8E98" w14:textId="77777777" w:rsidR="00512875" w:rsidRDefault="00A34751">
      <w:pPr>
        <w:pStyle w:val="Heading4"/>
      </w:pPr>
      <w:bookmarkStart w:id="421" w:name="description-94"/>
      <w:bookmarkEnd w:id="421"/>
      <w:r>
        <w:t>Description</w:t>
      </w:r>
    </w:p>
    <w:p w14:paraId="0C7E016A" w14:textId="77777777" w:rsidR="00512875" w:rsidRDefault="00A34751">
      <w:pPr>
        <w:pStyle w:val="FirstParagraph"/>
      </w:pPr>
      <w:r>
        <w:t>Specifies the source language of the application.</w:t>
      </w:r>
    </w:p>
    <w:p w14:paraId="5908E8B8" w14:textId="77777777" w:rsidR="00512875" w:rsidRDefault="00A34751">
      <w:pPr>
        <w:pStyle w:val="Heading4"/>
      </w:pPr>
      <w:bookmarkStart w:id="422" w:name="type-94"/>
      <w:bookmarkEnd w:id="422"/>
      <w:r>
        <w:t>Type</w:t>
      </w:r>
    </w:p>
    <w:p w14:paraId="45D4B0F0" w14:textId="77777777" w:rsidR="00512875" w:rsidRDefault="00A34751">
      <w:pPr>
        <w:pStyle w:val="FirstParagraph"/>
      </w:pPr>
      <w:r>
        <w:rPr>
          <w:rStyle w:val="VerbatimChar"/>
        </w:rPr>
        <w:t>String</w:t>
      </w:r>
    </w:p>
    <w:p w14:paraId="0B94B5B7" w14:textId="77777777" w:rsidR="00512875" w:rsidRDefault="00A34751">
      <w:pPr>
        <w:pStyle w:val="Heading3"/>
      </w:pPr>
      <w:bookmarkStart w:id="423" w:name="out-file--of"/>
      <w:bookmarkEnd w:id="423"/>
      <w:r>
        <w:rPr>
          <w:rStyle w:val="VerbatimChar"/>
        </w:rPr>
        <w:t>--out-file (-of)</w:t>
      </w:r>
    </w:p>
    <w:p w14:paraId="630BEEBE" w14:textId="77777777" w:rsidR="00512875" w:rsidRDefault="00A34751">
      <w:pPr>
        <w:pStyle w:val="Heading4"/>
      </w:pPr>
      <w:bookmarkStart w:id="424" w:name="description-95"/>
      <w:bookmarkEnd w:id="424"/>
      <w:r>
        <w:t>Description</w:t>
      </w:r>
    </w:p>
    <w:p w14:paraId="5BD2D0E1" w14:textId="77777777" w:rsidR="00512875" w:rsidRDefault="00A34751">
      <w:pPr>
        <w:pStyle w:val="FirstParagraph"/>
      </w:pPr>
      <w:r>
        <w:t>Name of the file to output.</w:t>
      </w:r>
    </w:p>
    <w:p w14:paraId="41A42A1F" w14:textId="77777777" w:rsidR="00512875" w:rsidRDefault="00A34751">
      <w:pPr>
        <w:pStyle w:val="Heading4"/>
      </w:pPr>
      <w:bookmarkStart w:id="425" w:name="type-95"/>
      <w:bookmarkEnd w:id="425"/>
      <w:r>
        <w:lastRenderedPageBreak/>
        <w:t>Type</w:t>
      </w:r>
    </w:p>
    <w:p w14:paraId="51F0ADB2" w14:textId="77777777" w:rsidR="00512875" w:rsidRDefault="00A34751">
      <w:pPr>
        <w:pStyle w:val="FirstParagraph"/>
      </w:pPr>
      <w:r>
        <w:rPr>
          <w:rStyle w:val="VerbatimChar"/>
        </w:rPr>
        <w:t>String</w:t>
      </w:r>
    </w:p>
    <w:sectPr w:rsidR="005128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96A24" w14:textId="77777777" w:rsidR="00015B5D" w:rsidRDefault="00015B5D">
      <w:pPr>
        <w:spacing w:after="0"/>
      </w:pPr>
      <w:r>
        <w:separator/>
      </w:r>
    </w:p>
  </w:endnote>
  <w:endnote w:type="continuationSeparator" w:id="0">
    <w:p w14:paraId="26B4C72A" w14:textId="77777777" w:rsidR="00015B5D" w:rsidRDefault="00015B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5C0257" w14:textId="77777777" w:rsidR="00015B5D" w:rsidRDefault="00015B5D">
      <w:r>
        <w:separator/>
      </w:r>
    </w:p>
  </w:footnote>
  <w:footnote w:type="continuationSeparator" w:id="0">
    <w:p w14:paraId="07C9BD48" w14:textId="77777777" w:rsidR="00015B5D" w:rsidRDefault="00015B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1BA51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C4D9AE9"/>
    <w:multiLevelType w:val="multilevel"/>
    <w:tmpl w:val="C646E5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9C72C9"/>
    <w:multiLevelType w:val="hybridMultilevel"/>
    <w:tmpl w:val="A7E8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B5D"/>
    <w:rsid w:val="004C4258"/>
    <w:rsid w:val="004E29B3"/>
    <w:rsid w:val="00512875"/>
    <w:rsid w:val="0053193C"/>
    <w:rsid w:val="00577835"/>
    <w:rsid w:val="00590D07"/>
    <w:rsid w:val="00634573"/>
    <w:rsid w:val="006F572C"/>
    <w:rsid w:val="007746A1"/>
    <w:rsid w:val="00784D58"/>
    <w:rsid w:val="008D6863"/>
    <w:rsid w:val="008F5AE9"/>
    <w:rsid w:val="00A34751"/>
    <w:rsid w:val="00AD18D9"/>
    <w:rsid w:val="00B07020"/>
    <w:rsid w:val="00B86B75"/>
    <w:rsid w:val="00BA3F36"/>
    <w:rsid w:val="00BC0364"/>
    <w:rsid w:val="00BC48D5"/>
    <w:rsid w:val="00BF41D1"/>
    <w:rsid w:val="00C36279"/>
    <w:rsid w:val="00D21F6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0CE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AD18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321455">
      <w:bodyDiv w:val="1"/>
      <w:marLeft w:val="0"/>
      <w:marRight w:val="0"/>
      <w:marTop w:val="0"/>
      <w:marBottom w:val="0"/>
      <w:divBdr>
        <w:top w:val="none" w:sz="0" w:space="0" w:color="auto"/>
        <w:left w:val="none" w:sz="0" w:space="0" w:color="auto"/>
        <w:bottom w:val="none" w:sz="0" w:space="0" w:color="auto"/>
        <w:right w:val="none" w:sz="0" w:space="0" w:color="auto"/>
      </w:divBdr>
    </w:div>
    <w:div w:id="963149373">
      <w:bodyDiv w:val="1"/>
      <w:marLeft w:val="0"/>
      <w:marRight w:val="0"/>
      <w:marTop w:val="0"/>
      <w:marBottom w:val="0"/>
      <w:divBdr>
        <w:top w:val="none" w:sz="0" w:space="0" w:color="auto"/>
        <w:left w:val="none" w:sz="0" w:space="0" w:color="auto"/>
        <w:bottom w:val="none" w:sz="0" w:space="0" w:color="auto"/>
        <w:right w:val="none" w:sz="0" w:space="0" w:color="auto"/>
      </w:divBdr>
    </w:div>
    <w:div w:id="122788471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themebuilder.telerik.com/kendo-angular-ui" TargetMode="External"/><Relationship Id="rId12" Type="http://schemas.openxmlformats.org/officeDocument/2006/relationships/hyperlink" Target="https://angular.io/"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li.angular.io/" TargetMode="External"/><Relationship Id="rId8" Type="http://schemas.openxmlformats.org/officeDocument/2006/relationships/hyperlink" Target="http://www.telerik.com/kendo-angular-ui/components/styling/" TargetMode="External"/><Relationship Id="rId9" Type="http://schemas.openxmlformats.org/officeDocument/2006/relationships/hyperlink" Target="http://www.telerik.com/kendo-angular-ui/components/" TargetMode="External"/><Relationship Id="rId10" Type="http://schemas.openxmlformats.org/officeDocument/2006/relationships/hyperlink" Target="https://github.com/angular/angular-cli/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2</Pages>
  <Words>2118</Words>
  <Characters>12074</Characters>
  <Application>Microsoft Macintosh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a Manicsic</dc:creator>
  <cp:lastModifiedBy>Tara Manicsic</cp:lastModifiedBy>
  <cp:revision>3</cp:revision>
  <dcterms:created xsi:type="dcterms:W3CDTF">2017-09-19T11:59:00Z</dcterms:created>
  <dcterms:modified xsi:type="dcterms:W3CDTF">2017-09-19T12:54:00Z</dcterms:modified>
</cp:coreProperties>
</file>